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DFBB37" w14:textId="77777777" w:rsidR="006A46CC" w:rsidRDefault="006A46CC"/>
    <w:p w14:paraId="0DFB8358" w14:textId="77777777" w:rsidR="006A46CC" w:rsidRDefault="006A46CC"/>
    <w:p w14:paraId="34F1DBDC" w14:textId="77777777" w:rsidR="006A46CC" w:rsidRDefault="006A46CC"/>
    <w:tbl>
      <w:tblPr>
        <w:tblW w:w="5000" w:type="pct"/>
        <w:tblLayout w:type="fixed"/>
        <w:tblCellMar>
          <w:left w:w="0" w:type="dxa"/>
          <w:right w:w="0" w:type="dxa"/>
        </w:tblCellMar>
        <w:tblLook w:val="0000" w:firstRow="0" w:lastRow="0" w:firstColumn="0" w:lastColumn="0" w:noHBand="0" w:noVBand="0"/>
      </w:tblPr>
      <w:tblGrid>
        <w:gridCol w:w="9582"/>
      </w:tblGrid>
      <w:tr w:rsidR="00AB542A" w14:paraId="7DFB36B0" w14:textId="77777777" w:rsidTr="008E7F83">
        <w:trPr>
          <w:cantSplit/>
          <w:trHeight w:val="3345"/>
        </w:trPr>
        <w:tc>
          <w:tcPr>
            <w:tcW w:w="9582" w:type="dxa"/>
            <w:shd w:val="clear" w:color="auto" w:fill="auto"/>
          </w:tcPr>
          <w:p w14:paraId="017FA6F5" w14:textId="3B4EFBEC" w:rsidR="00F27B0A" w:rsidRPr="00F27B0A" w:rsidRDefault="00F27B0A" w:rsidP="008E7F83">
            <w:pPr>
              <w:pStyle w:val="DNVGL-Cover-ProjectName"/>
            </w:pPr>
          </w:p>
          <w:sdt>
            <w:sdtPr>
              <w:rPr>
                <w:rFonts w:ascii="DNV Display Medium" w:hAnsi="DNV Display Medium"/>
              </w:rPr>
              <w:tag w:val="DgReportTitle01"/>
              <w:id w:val="-289053439"/>
              <w:placeholder>
                <w:docPart w:val="CB42841334824EA7B1EC1C555FB8EC72"/>
              </w:placeholder>
              <w:dataBinding w:xpath="//Tag[@name='DgReportTitle01']" w:storeItemID="{98CDD768-2253-4FB8-BAD0-F3C0CD5DD1C9}"/>
              <w:text w:multiLine="1"/>
            </w:sdtPr>
            <w:sdtEndPr/>
            <w:sdtContent>
              <w:p w14:paraId="1934A8E6" w14:textId="0411103E" w:rsidR="00F27B0A" w:rsidRPr="00F27B0A" w:rsidRDefault="00EE75FE" w:rsidP="008E7F83">
                <w:pPr>
                  <w:pStyle w:val="DNVGL-Cover-ReportTitle"/>
                  <w:rPr>
                    <w:rFonts w:ascii="DNV Display Medium" w:hAnsi="DNV Display Medium"/>
                  </w:rPr>
                </w:pPr>
                <w:proofErr w:type="spellStart"/>
                <w:r>
                  <w:rPr>
                    <w:rFonts w:ascii="DNV Display Medium" w:hAnsi="DNV Display Medium"/>
                  </w:rPr>
                  <w:t>Weekrapport</w:t>
                </w:r>
                <w:proofErr w:type="spellEnd"/>
                <w:r>
                  <w:rPr>
                    <w:rFonts w:ascii="DNV Display Medium" w:hAnsi="DNV Display Medium"/>
                  </w:rPr>
                  <w:t xml:space="preserve"> </w:t>
                </w:r>
                <w:proofErr w:type="spellStart"/>
                <w:r>
                  <w:rPr>
                    <w:rFonts w:ascii="DNV Display Medium" w:hAnsi="DNV Display Medium"/>
                  </w:rPr>
                  <w:t>warmtepomp</w:t>
                </w:r>
                <w:proofErr w:type="spellEnd"/>
                <w:r>
                  <w:rPr>
                    <w:rFonts w:ascii="DNV Display Medium" w:hAnsi="DNV Display Medium"/>
                  </w:rPr>
                  <w:t xml:space="preserve"> pilot</w:t>
                </w:r>
              </w:p>
            </w:sdtContent>
          </w:sdt>
          <w:sdt>
            <w:sdtPr>
              <w:tag w:val="DgCustomer01"/>
              <w:id w:val="577260748"/>
              <w:placeholder>
                <w:docPart w:val="ECA0D0920651494C9C27E0DD53D0BEC8"/>
              </w:placeholder>
              <w:dataBinding w:xpath="//Tag[@name='DgCustomer01']" w:storeItemID="{98CDD768-2253-4FB8-BAD0-F3C0CD5DD1C9}"/>
              <w:text w:multiLine="1"/>
            </w:sdtPr>
            <w:sdtEndPr/>
            <w:sdtContent>
              <w:p w14:paraId="14403342" w14:textId="3FD7979B" w:rsidR="00F27B0A" w:rsidRPr="00F27B0A" w:rsidRDefault="00EE75FE" w:rsidP="008E7F83">
                <w:pPr>
                  <w:pStyle w:val="DNVGL-Cover-Company"/>
                </w:pPr>
                <w:proofErr w:type="spellStart"/>
                <w:r>
                  <w:t>Locatie</w:t>
                </w:r>
                <w:proofErr w:type="spellEnd"/>
                <w:r w:rsidR="00506B44">
                  <w:t>: {</w:t>
                </w:r>
                <w:r w:rsidR="005857B3">
                  <w:t>LOCATION</w:t>
                </w:r>
                <w:r w:rsidR="00506B44">
                  <w:t>}</w:t>
                </w:r>
                <w:r w:rsidR="005857B3">
                  <w:br/>
                </w:r>
                <w:proofErr w:type="spellStart"/>
                <w:r w:rsidR="005857B3">
                  <w:t>Weeknummer</w:t>
                </w:r>
                <w:proofErr w:type="spellEnd"/>
                <w:r w:rsidR="005857B3">
                  <w:t>: {WEEK_NUMBER}</w:t>
                </w:r>
              </w:p>
            </w:sdtContent>
          </w:sdt>
        </w:tc>
      </w:tr>
      <w:tr w:rsidR="00AB542A" w14:paraId="50675F18" w14:textId="77777777" w:rsidTr="008E7F83">
        <w:trPr>
          <w:cantSplit/>
        </w:trPr>
        <w:tc>
          <w:tcPr>
            <w:tcW w:w="9582" w:type="dxa"/>
            <w:shd w:val="clear" w:color="auto" w:fill="auto"/>
            <w:vAlign w:val="center"/>
          </w:tcPr>
          <w:p w14:paraId="296DFFFA" w14:textId="77777777" w:rsidR="00F27B0A" w:rsidRPr="00F27B0A" w:rsidRDefault="00F27B0A" w:rsidP="008E7F83">
            <w:pPr>
              <w:pStyle w:val="DNVGL-Details"/>
              <w:rPr>
                <w:b/>
                <w:bCs/>
              </w:rPr>
            </w:pPr>
          </w:p>
          <w:p w14:paraId="037C3438" w14:textId="63DC38AE" w:rsidR="00F27B0A" w:rsidRPr="00F27B0A" w:rsidRDefault="00882B71" w:rsidP="008E7F83">
            <w:pPr>
              <w:pStyle w:val="DNVGL-Details"/>
            </w:pPr>
            <w:r w:rsidRPr="00F27B0A">
              <w:rPr>
                <w:b/>
                <w:bCs/>
              </w:rPr>
              <w:t>Date:</w:t>
            </w:r>
            <w:r w:rsidRPr="00F27B0A">
              <w:t xml:space="preserve"> </w:t>
            </w:r>
            <w:sdt>
              <w:sdtPr>
                <w:tag w:val="DgDocDate01"/>
                <w:id w:val="279999652"/>
                <w:placeholder>
                  <w:docPart w:val="983B758F53064F6B8E5D4272074B6ABC"/>
                </w:placeholder>
                <w:dataBinding w:xpath="//Tag[@name='DgDocDate01']" w:storeItemID="{98CDD768-2253-4FB8-BAD0-F3C0CD5DD1C9}"/>
                <w:text w:multiLine="1"/>
              </w:sdtPr>
              <w:sdtEndPr/>
              <w:sdtContent>
                <w:r w:rsidR="00EE75FE">
                  <w:t>{</w:t>
                </w:r>
                <w:r w:rsidR="005857B3">
                  <w:t>DATE</w:t>
                </w:r>
                <w:r w:rsidR="00EE75FE">
                  <w:t>}</w:t>
                </w:r>
              </w:sdtContent>
            </w:sdt>
          </w:p>
          <w:p w14:paraId="4EEC0ACE" w14:textId="77777777" w:rsidR="00F27B0A" w:rsidRPr="00F27B0A" w:rsidRDefault="00F27B0A" w:rsidP="008E7F83">
            <w:pPr>
              <w:pStyle w:val="DNVGL-Cover-ProjectName"/>
              <w:rPr>
                <w:sz w:val="18"/>
              </w:rPr>
            </w:pPr>
          </w:p>
        </w:tc>
      </w:tr>
      <w:tr w:rsidR="00AB542A" w14:paraId="3739DF41" w14:textId="77777777" w:rsidTr="008E7F83">
        <w:trPr>
          <w:cantSplit/>
        </w:trPr>
        <w:tc>
          <w:tcPr>
            <w:tcW w:w="9582" w:type="dxa"/>
            <w:shd w:val="clear" w:color="auto" w:fill="auto"/>
            <w:vAlign w:val="center"/>
          </w:tcPr>
          <w:p w14:paraId="28B808E4" w14:textId="77777777" w:rsidR="00F27B0A" w:rsidRPr="00F27B0A" w:rsidRDefault="00F27B0A" w:rsidP="008E7F83">
            <w:pPr>
              <w:pStyle w:val="DNVGL-Details"/>
              <w:rPr>
                <w:b/>
                <w:bCs/>
              </w:rPr>
            </w:pPr>
          </w:p>
        </w:tc>
      </w:tr>
    </w:tbl>
    <w:p w14:paraId="4236A4F1" w14:textId="77777777" w:rsidR="00F27B0A" w:rsidRPr="00F27B0A" w:rsidRDefault="00F27B0A">
      <w:pPr>
        <w:sectPr w:rsidR="00F27B0A" w:rsidRPr="00F27B0A" w:rsidSect="00251F20">
          <w:headerReference w:type="default" r:id="rId13"/>
          <w:headerReference w:type="first" r:id="rId14"/>
          <w:footerReference w:type="first" r:id="rId15"/>
          <w:pgSz w:w="11907" w:h="16839"/>
          <w:pgMar w:top="1757" w:right="1134" w:bottom="1361" w:left="1191" w:header="774" w:footer="567" w:gutter="0"/>
          <w:cols w:space="708"/>
          <w:titlePg/>
          <w:docGrid w:linePitch="360"/>
        </w:sectPr>
      </w:pPr>
    </w:p>
    <w:p w14:paraId="456293B5" w14:textId="77777777" w:rsidR="00F27B0A" w:rsidRPr="00F27B0A" w:rsidRDefault="00F27B0A">
      <w:pPr>
        <w:rPr>
          <w:sz w:val="2"/>
        </w:rPr>
      </w:pPr>
    </w:p>
    <w:p w14:paraId="55EEBBE6" w14:textId="214AF90B" w:rsidR="00F27B0A" w:rsidRPr="00F27B0A" w:rsidRDefault="00F27B0A" w:rsidP="00893F48">
      <w:pPr>
        <w:pStyle w:val="DNVGL-Hidden"/>
        <w:rPr>
          <w:sz w:val="2"/>
        </w:rPr>
      </w:pPr>
    </w:p>
    <w:p w14:paraId="35BFD5FA" w14:textId="3D8C55AC" w:rsidR="00F27B0A" w:rsidRPr="00F27B0A" w:rsidRDefault="00F27B0A">
      <w:pPr>
        <w:rPr>
          <w:sz w:val="2"/>
        </w:rPr>
      </w:pPr>
    </w:p>
    <w:p w14:paraId="59571F3F" w14:textId="0E741F02" w:rsidR="009E3BBA" w:rsidRDefault="00EE75FE" w:rsidP="00EE75FE">
      <w:pPr>
        <w:pStyle w:val="Heading1"/>
      </w:pPr>
      <w:r>
        <w:t>Weekrapport</w:t>
      </w:r>
      <w:r w:rsidR="005857B3">
        <w:t xml:space="preserve"> Week {WEEK_NUMBER}</w:t>
      </w:r>
    </w:p>
    <w:p w14:paraId="2F2063F6" w14:textId="77777777" w:rsidR="00EE75FE" w:rsidRDefault="00EE75FE">
      <w:pPr>
        <w:pStyle w:val="BodyText"/>
      </w:pPr>
    </w:p>
    <w:p w14:paraId="21B9711D" w14:textId="3BB6C764" w:rsidR="00EE75FE" w:rsidRPr="00931946" w:rsidRDefault="00EE75FE">
      <w:pPr>
        <w:pStyle w:val="BodyText"/>
        <w:rPr>
          <w:b/>
          <w:bCs/>
        </w:rPr>
      </w:pPr>
      <w:r w:rsidRPr="00931946">
        <w:rPr>
          <w:b/>
          <w:bCs/>
        </w:rPr>
        <w:t>{STAT_SHEET}</w:t>
      </w:r>
      <w:bookmarkStart w:id="0" w:name="_GoBack"/>
      <w:bookmarkEnd w:id="0"/>
    </w:p>
    <w:p w14:paraId="7EDA4890" w14:textId="5DB1EF29" w:rsidR="00EE75FE" w:rsidRDefault="00EE75FE">
      <w:pPr>
        <w:spacing w:after="200" w:line="276" w:lineRule="auto"/>
      </w:pPr>
      <w:r>
        <w:br w:type="page"/>
      </w:r>
    </w:p>
    <w:p w14:paraId="0E30DD5A" w14:textId="2A9B1033" w:rsidR="00EE75FE" w:rsidRDefault="00EE75FE" w:rsidP="00EE75FE">
      <w:pPr>
        <w:pStyle w:val="Heading1"/>
      </w:pPr>
      <w:r>
        <w:lastRenderedPageBreak/>
        <w:t>Grafieken</w:t>
      </w:r>
    </w:p>
    <w:p w14:paraId="58A296E9" w14:textId="6968F600" w:rsidR="00EE75FE" w:rsidRPr="00EE75FE" w:rsidRDefault="00EE75FE" w:rsidP="00EE75FE">
      <w:pPr>
        <w:pStyle w:val="BodyText"/>
      </w:pPr>
      <w:r>
        <w:t>{PDF_PAGES}</w:t>
      </w:r>
    </w:p>
    <w:p w14:paraId="11808249" w14:textId="77777777" w:rsidR="00EE75FE" w:rsidRDefault="00EE75FE">
      <w:pPr>
        <w:pStyle w:val="BodyText"/>
      </w:pPr>
    </w:p>
    <w:p w14:paraId="13735370" w14:textId="77777777" w:rsidR="00EE75FE" w:rsidRDefault="00EE75FE">
      <w:pPr>
        <w:pStyle w:val="BodyText"/>
      </w:pPr>
    </w:p>
    <w:p w14:paraId="2D04286C" w14:textId="77777777" w:rsidR="00EE75FE" w:rsidRDefault="00EE75FE">
      <w:pPr>
        <w:pStyle w:val="BodyText"/>
      </w:pPr>
    </w:p>
    <w:p w14:paraId="02731D79" w14:textId="77777777" w:rsidR="00EE75FE" w:rsidRDefault="00EE75FE">
      <w:pPr>
        <w:pStyle w:val="BodyText"/>
      </w:pPr>
    </w:p>
    <w:p w14:paraId="11A31D91" w14:textId="77777777" w:rsidR="00EE75FE" w:rsidRDefault="00EE75FE">
      <w:pPr>
        <w:pStyle w:val="BodyText"/>
      </w:pPr>
    </w:p>
    <w:p w14:paraId="7C211C4D" w14:textId="77777777" w:rsidR="00EE75FE" w:rsidRDefault="00EE75FE">
      <w:pPr>
        <w:pStyle w:val="BodyText"/>
      </w:pPr>
    </w:p>
    <w:p w14:paraId="628F34D1" w14:textId="77777777" w:rsidR="00EE75FE" w:rsidRDefault="00EE75FE">
      <w:pPr>
        <w:pStyle w:val="BodyText"/>
      </w:pPr>
    </w:p>
    <w:p w14:paraId="74C411D3" w14:textId="77777777" w:rsidR="00EE75FE" w:rsidRDefault="00EE75FE">
      <w:pPr>
        <w:pStyle w:val="BodyText"/>
      </w:pPr>
    </w:p>
    <w:p w14:paraId="33F9E8E6" w14:textId="77777777" w:rsidR="00EE75FE" w:rsidRDefault="00EE75FE">
      <w:pPr>
        <w:pStyle w:val="BodyText"/>
      </w:pPr>
    </w:p>
    <w:p w14:paraId="696FA240" w14:textId="77777777" w:rsidR="00EE75FE" w:rsidRDefault="00EE75FE">
      <w:pPr>
        <w:pStyle w:val="BodyText"/>
      </w:pPr>
    </w:p>
    <w:p w14:paraId="58B35DB9" w14:textId="77777777" w:rsidR="00EE75FE" w:rsidRPr="0057532A" w:rsidRDefault="00EE75FE">
      <w:pPr>
        <w:pStyle w:val="BodyText"/>
      </w:pPr>
    </w:p>
    <w:p w14:paraId="4C6CA1F7" w14:textId="77777777" w:rsidR="009E1F44" w:rsidRDefault="009E1F44">
      <w:pPr>
        <w:pStyle w:val="DNVGL-BackcoverTitle"/>
        <w:spacing w:before="10000"/>
      </w:pPr>
    </w:p>
    <w:p w14:paraId="7E56A5ED" w14:textId="1DAE8D3A" w:rsidR="009E3BBA" w:rsidRPr="0057532A" w:rsidRDefault="009E3BBA">
      <w:pPr>
        <w:pStyle w:val="DNVGL-BackcoverTitle"/>
        <w:spacing w:before="10000"/>
      </w:pPr>
      <w:r w:rsidRPr="0057532A">
        <w:t>About DNV</w:t>
      </w:r>
    </w:p>
    <w:p w14:paraId="5D286078" w14:textId="77777777" w:rsidR="009E3BBA" w:rsidRPr="0057532A" w:rsidRDefault="009E3BBA">
      <w:r w:rsidRPr="0057532A">
        <w:t>DNV is the independent expert in risk management and assurance, operating in more than 100 countries. Through its broad experience and deep expertise DNV advances safety and sustainable performance, sets industry benchmarks, and inspires and invents solutions. </w:t>
      </w:r>
      <w:r w:rsidRPr="0057532A">
        <w:br/>
      </w:r>
      <w:r w:rsidRPr="0057532A">
        <w:br/>
        <w:t xml:space="preserve">Whether assessing a new ship design, optimizing the performance of a wind farm, </w:t>
      </w:r>
      <w:proofErr w:type="spellStart"/>
      <w:r w:rsidRPr="0057532A">
        <w:t>analyzing</w:t>
      </w:r>
      <w:proofErr w:type="spellEnd"/>
      <w:r w:rsidRPr="0057532A">
        <w:t xml:space="preserve"> sensor data from a gas pipeline or certifying a food company’s supply chain, DNV enables its customers and their stakeholders to make critical decisions with confidence. </w:t>
      </w:r>
      <w:r w:rsidRPr="0057532A">
        <w:br/>
      </w:r>
      <w:r w:rsidRPr="0057532A">
        <w:br/>
        <w:t>Driven by its purpose, to safeguard life, property, and the environment, DNV helps tackle the challenges and global transformations facing its customers and the world today and is a trusted voice for many of the world’s most successful and forward-thinking companies.</w:t>
      </w:r>
    </w:p>
    <w:p w14:paraId="32845C37" w14:textId="764A9260" w:rsidR="00761033" w:rsidRPr="00FF6662" w:rsidRDefault="00761033" w:rsidP="00761033">
      <w:pPr>
        <w:pStyle w:val="BodyText"/>
      </w:pPr>
    </w:p>
    <w:sectPr w:rsidR="00761033" w:rsidRPr="00FF6662" w:rsidSect="009807B9">
      <w:headerReference w:type="even" r:id="rId16"/>
      <w:headerReference w:type="default" r:id="rId17"/>
      <w:footerReference w:type="even" r:id="rId18"/>
      <w:footerReference w:type="default" r:id="rId19"/>
      <w:headerReference w:type="first" r:id="rId20"/>
      <w:footerReference w:type="first" r:id="rId21"/>
      <w:pgSz w:w="11907" w:h="16839"/>
      <w:pgMar w:top="1757" w:right="477" w:bottom="1361" w:left="630" w:header="774" w:footer="567" w:gutter="0"/>
      <w:pgNumType w:start="1"/>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" wne:acdName="acd1" wne:fciIndexBasedOn="0065"/>
    <wne:acd wne:argValue="AgBIAGUAYQBkAGkAbgBnACAAMQA7AEQATgBWAC0ASAAxAA==" wne:acdName="acd2" wne:fciIndexBasedOn="0065"/>
    <wne:acd wne:argValue="AgBIAGUAYQBkAGkAbgBnACAAMgA7AEQATgBWAC0ASAAyAA==" wne:acdName="acd3" wne:fciIndexBasedOn="0065"/>
    <wne:acd wne:argValue="AgBIAGUAYQBkAGkAbgBnACAAMwA7AEQATgBWAC0ASAAzAA==" wne:acdName="acd4" wne:fciIndexBasedOn="0065"/>
    <wne:acd wne:argValue="AgBIAGUAYQBkAGkAbgBnACAANAA7AEQATgBWAC0ASAA0AA==" wne:acdName="acd5" wne:fciIndexBasedOn="0065"/>
    <wne:acd wne:argValue="AgBIAGUAYQBkAGkAbgBnACAANQA7AEQATgBWAC0ASAA1A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A795FD" w14:textId="77777777" w:rsidR="000805A4" w:rsidRDefault="000805A4">
      <w:r>
        <w:separator/>
      </w:r>
    </w:p>
  </w:endnote>
  <w:endnote w:type="continuationSeparator" w:id="0">
    <w:p w14:paraId="75FBE197" w14:textId="77777777" w:rsidR="000805A4" w:rsidRDefault="000805A4">
      <w:r>
        <w:continuationSeparator/>
      </w:r>
    </w:p>
  </w:endnote>
  <w:endnote w:type="continuationNotice" w:id="1">
    <w:p w14:paraId="36C482D6" w14:textId="77777777" w:rsidR="000805A4" w:rsidRDefault="000805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NV Display Medium">
    <w:altName w:val="Sitka Small"/>
    <w:panose1 w:val="00000000000000000000"/>
    <w:charset w:val="00"/>
    <w:family w:val="swiss"/>
    <w:notTrueType/>
    <w:pitch w:val="variable"/>
    <w:sig w:usb0="00000001" w:usb1="10000000"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ayout w:type="fixed"/>
      <w:tblCellMar>
        <w:left w:w="0" w:type="dxa"/>
        <w:right w:w="0" w:type="dxa"/>
      </w:tblCellMar>
      <w:tblLook w:val="0000" w:firstRow="0" w:lastRow="0" w:firstColumn="0" w:lastColumn="0" w:noHBand="0" w:noVBand="0"/>
    </w:tblPr>
    <w:tblGrid>
      <w:gridCol w:w="9582"/>
    </w:tblGrid>
    <w:tr w:rsidR="00AB542A" w14:paraId="18DFB452" w14:textId="77777777" w:rsidTr="00957770">
      <w:trPr>
        <w:cantSplit/>
      </w:trPr>
      <w:tc>
        <w:tcPr>
          <w:tcW w:w="9798" w:type="dxa"/>
          <w:shd w:val="clear" w:color="auto" w:fill="auto"/>
          <w:vAlign w:val="bottom"/>
        </w:tcPr>
        <w:p w14:paraId="503192F5" w14:textId="2B197D4B" w:rsidR="00F27B0A" w:rsidRDefault="00882B71" w:rsidP="00957770">
          <w:pPr>
            <w:keepNext/>
            <w:jc w:val="center"/>
          </w:pPr>
          <w:r>
            <w:rPr>
              <w:noProof/>
              <w:lang w:val="en-US" w:eastAsia="en-US"/>
            </w:rPr>
            <w:drawing>
              <wp:inline distT="0" distB="0" distL="0" distR="0" wp14:anchorId="27C7B8A9" wp14:editId="0DAAE18C">
                <wp:extent cx="6084000" cy="4056000"/>
                <wp:effectExtent l="0" t="0" r="0" b="1905"/>
                <wp:docPr id="851820049" name="Picture 851820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05298" name="Picture 963805298"/>
                        <pic:cNvPicPr/>
                      </pic:nvPicPr>
                      <pic:blipFill>
                        <a:blip r:embed="rId1">
                          <a:extLst>
                            <a:ext uri="{28A0092B-C50C-407E-A947-70E740481C1C}">
                              <a14:useLocalDpi xmlns:a14="http://schemas.microsoft.com/office/drawing/2010/main" val="0"/>
                            </a:ext>
                          </a:extLst>
                        </a:blip>
                        <a:stretch>
                          <a:fillRect/>
                        </a:stretch>
                      </pic:blipFill>
                      <pic:spPr>
                        <a:xfrm>
                          <a:off x="0" y="0"/>
                          <a:ext cx="6084000" cy="4056000"/>
                        </a:xfrm>
                        <a:prstGeom prst="rect">
                          <a:avLst/>
                        </a:prstGeom>
                      </pic:spPr>
                    </pic:pic>
                  </a:graphicData>
                </a:graphic>
              </wp:inline>
            </w:drawing>
          </w:r>
        </w:p>
      </w:tc>
    </w:tr>
  </w:tbl>
  <w:p w14:paraId="5915762B" w14:textId="77777777" w:rsidR="00866BDC" w:rsidRDefault="00866BDC">
    <w:pPr>
      <w:pStyle w:val="Footer"/>
      <w:rPr>
        <w:sz w:val="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2105F" w14:textId="77777777" w:rsidR="002C2725" w:rsidRDefault="002C2725">
    <w:pPr>
      <w:pStyle w:val="Footer"/>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4547F" w14:textId="77777777" w:rsidR="002C2725" w:rsidRDefault="002C2725">
    <w:pPr>
      <w:pStyle w:val="Footer"/>
      <w:rPr>
        <w:sz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1A0AD" w14:textId="77777777" w:rsidR="002C2725" w:rsidRDefault="002C2725">
    <w:pPr>
      <w:pStyle w:val="Footer"/>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69F9AD" w14:textId="77777777" w:rsidR="000805A4" w:rsidRDefault="000805A4">
      <w:r>
        <w:separator/>
      </w:r>
    </w:p>
  </w:footnote>
  <w:footnote w:type="continuationSeparator" w:id="0">
    <w:p w14:paraId="5061400D" w14:textId="77777777" w:rsidR="000805A4" w:rsidRDefault="000805A4">
      <w:r>
        <w:continuationSeparator/>
      </w:r>
    </w:p>
  </w:footnote>
  <w:footnote w:type="continuationNotice" w:id="1">
    <w:p w14:paraId="4BECB065" w14:textId="77777777" w:rsidR="000805A4" w:rsidRDefault="000805A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EAF5AA" w14:textId="6E8AB433" w:rsidR="00F27B0A" w:rsidRDefault="00882B71" w:rsidP="00C91DAC">
    <w:r>
      <w:rPr>
        <w:noProof/>
        <w:lang w:val="en-US" w:eastAsia="en-US"/>
      </w:rPr>
      <w:drawing>
        <wp:inline distT="0" distB="0" distL="0" distR="0" wp14:anchorId="139DEE38" wp14:editId="2CC8852B">
          <wp:extent cx="1479600" cy="730800"/>
          <wp:effectExtent l="0" t="0" r="0" b="0"/>
          <wp:docPr id="1233446009" name="Picture 1233446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4FDF22B2" w14:textId="77777777" w:rsidR="00866BDC" w:rsidRDefault="00866BDC">
    <w:pPr>
      <w:pStyle w:val="Header"/>
      <w:rPr>
        <w:sz w:val="2"/>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A72D3" w14:textId="26FED234" w:rsidR="00F27B0A" w:rsidRDefault="00882B71" w:rsidP="00C91DAC">
    <w:r>
      <w:rPr>
        <w:noProof/>
        <w:lang w:val="en-US" w:eastAsia="en-US"/>
      </w:rPr>
      <w:drawing>
        <wp:inline distT="0" distB="0" distL="0" distR="0" wp14:anchorId="23A981E6" wp14:editId="38E92A63">
          <wp:extent cx="1479600" cy="730800"/>
          <wp:effectExtent l="0" t="0" r="0" b="0"/>
          <wp:docPr id="1610840590" name="Picture 1610840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803384"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3133C38C" w14:textId="77777777" w:rsidR="00866BDC" w:rsidRPr="00866BDC" w:rsidRDefault="00866BDC">
    <w:pPr>
      <w:pStyle w:val="Header"/>
      <w:rPr>
        <w:sz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1AE13A" w14:textId="7FFE759F" w:rsidR="002C2725" w:rsidRDefault="002C2725">
    <w:pPr>
      <w:pStyle w:val="Header"/>
      <w:rPr>
        <w:sz w:val="2"/>
      </w:rP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769C32" w14:textId="5FF35A0F" w:rsidR="002C2725" w:rsidRDefault="002C2725" w:rsidP="00C91DAC">
    <w:r>
      <w:rPr>
        <w:noProof/>
        <w:lang w:val="en-US" w:eastAsia="en-US"/>
      </w:rPr>
      <w:drawing>
        <wp:inline distT="0" distB="0" distL="0" distR="0" wp14:anchorId="6C905091" wp14:editId="776FB901">
          <wp:extent cx="1479600" cy="73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62706"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479600" cy="730800"/>
                  </a:xfrm>
                  <a:prstGeom prst="rect">
                    <a:avLst/>
                  </a:prstGeom>
                </pic:spPr>
              </pic:pic>
            </a:graphicData>
          </a:graphic>
        </wp:inline>
      </w:drawing>
    </w:r>
  </w:p>
  <w:p w14:paraId="62530F2A" w14:textId="77777777" w:rsidR="002C2725" w:rsidRDefault="002C2725">
    <w:pPr>
      <w:pStyle w:val="Header"/>
      <w:rPr>
        <w:sz w:val="2"/>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8135C" w14:textId="155F3199" w:rsidR="002C2725" w:rsidRPr="00866BDC" w:rsidRDefault="002C2725">
    <w:pPr>
      <w:pStyle w:val="Header"/>
      <w:rPr>
        <w:sz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C050C"/>
    <w:multiLevelType w:val="hybridMultilevel"/>
    <w:tmpl w:val="540A758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03E47023"/>
    <w:multiLevelType w:val="multilevel"/>
    <w:tmpl w:val="9F4A713A"/>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5177C5F"/>
    <w:multiLevelType w:val="multilevel"/>
    <w:tmpl w:val="0413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7690211"/>
    <w:multiLevelType w:val="hybridMultilevel"/>
    <w:tmpl w:val="30E42906"/>
    <w:lvl w:ilvl="0" w:tplc="2702C51E">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8E11E34"/>
    <w:multiLevelType w:val="hybridMultilevel"/>
    <w:tmpl w:val="CA26D2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2255403F"/>
    <w:multiLevelType w:val="hybridMultilevel"/>
    <w:tmpl w:val="6B96BFF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B534033"/>
    <w:multiLevelType w:val="multilevel"/>
    <w:tmpl w:val="041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E9A7E99"/>
    <w:multiLevelType w:val="multilevel"/>
    <w:tmpl w:val="041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37E754B1"/>
    <w:multiLevelType w:val="hybridMultilevel"/>
    <w:tmpl w:val="8386321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3A215361"/>
    <w:multiLevelType w:val="hybridMultilevel"/>
    <w:tmpl w:val="CA525BAE"/>
    <w:lvl w:ilvl="0" w:tplc="A394DE46">
      <w:start w:val="1"/>
      <w:numFmt w:val="bullet"/>
      <w:lvlText w:val="•"/>
      <w:lvlJc w:val="left"/>
      <w:pPr>
        <w:tabs>
          <w:tab w:val="num" w:pos="720"/>
        </w:tabs>
        <w:ind w:left="720" w:hanging="360"/>
      </w:pPr>
      <w:rPr>
        <w:rFonts w:ascii="Arial" w:hAnsi="Arial" w:hint="default"/>
      </w:rPr>
    </w:lvl>
    <w:lvl w:ilvl="1" w:tplc="A4E8F08A">
      <w:numFmt w:val="bullet"/>
      <w:lvlText w:val="•"/>
      <w:lvlJc w:val="left"/>
      <w:pPr>
        <w:tabs>
          <w:tab w:val="num" w:pos="1440"/>
        </w:tabs>
        <w:ind w:left="1440" w:hanging="360"/>
      </w:pPr>
      <w:rPr>
        <w:rFonts w:ascii="Arial" w:hAnsi="Arial" w:hint="default"/>
      </w:rPr>
    </w:lvl>
    <w:lvl w:ilvl="2" w:tplc="A43878C2">
      <w:numFmt w:val="bullet"/>
      <w:lvlText w:val="•"/>
      <w:lvlJc w:val="left"/>
      <w:pPr>
        <w:tabs>
          <w:tab w:val="num" w:pos="2160"/>
        </w:tabs>
        <w:ind w:left="2160" w:hanging="360"/>
      </w:pPr>
      <w:rPr>
        <w:rFonts w:ascii="Arial" w:hAnsi="Arial" w:hint="default"/>
      </w:rPr>
    </w:lvl>
    <w:lvl w:ilvl="3" w:tplc="04DE1F02" w:tentative="1">
      <w:start w:val="1"/>
      <w:numFmt w:val="bullet"/>
      <w:lvlText w:val="•"/>
      <w:lvlJc w:val="left"/>
      <w:pPr>
        <w:tabs>
          <w:tab w:val="num" w:pos="2880"/>
        </w:tabs>
        <w:ind w:left="2880" w:hanging="360"/>
      </w:pPr>
      <w:rPr>
        <w:rFonts w:ascii="Arial" w:hAnsi="Arial" w:hint="default"/>
      </w:rPr>
    </w:lvl>
    <w:lvl w:ilvl="4" w:tplc="E4D0B784" w:tentative="1">
      <w:start w:val="1"/>
      <w:numFmt w:val="bullet"/>
      <w:lvlText w:val="•"/>
      <w:lvlJc w:val="left"/>
      <w:pPr>
        <w:tabs>
          <w:tab w:val="num" w:pos="3600"/>
        </w:tabs>
        <w:ind w:left="3600" w:hanging="360"/>
      </w:pPr>
      <w:rPr>
        <w:rFonts w:ascii="Arial" w:hAnsi="Arial" w:hint="default"/>
      </w:rPr>
    </w:lvl>
    <w:lvl w:ilvl="5" w:tplc="E152932C" w:tentative="1">
      <w:start w:val="1"/>
      <w:numFmt w:val="bullet"/>
      <w:lvlText w:val="•"/>
      <w:lvlJc w:val="left"/>
      <w:pPr>
        <w:tabs>
          <w:tab w:val="num" w:pos="4320"/>
        </w:tabs>
        <w:ind w:left="4320" w:hanging="360"/>
      </w:pPr>
      <w:rPr>
        <w:rFonts w:ascii="Arial" w:hAnsi="Arial" w:hint="default"/>
      </w:rPr>
    </w:lvl>
    <w:lvl w:ilvl="6" w:tplc="84BEF3FE" w:tentative="1">
      <w:start w:val="1"/>
      <w:numFmt w:val="bullet"/>
      <w:lvlText w:val="•"/>
      <w:lvlJc w:val="left"/>
      <w:pPr>
        <w:tabs>
          <w:tab w:val="num" w:pos="5040"/>
        </w:tabs>
        <w:ind w:left="5040" w:hanging="360"/>
      </w:pPr>
      <w:rPr>
        <w:rFonts w:ascii="Arial" w:hAnsi="Arial" w:hint="default"/>
      </w:rPr>
    </w:lvl>
    <w:lvl w:ilvl="7" w:tplc="03EE346C" w:tentative="1">
      <w:start w:val="1"/>
      <w:numFmt w:val="bullet"/>
      <w:lvlText w:val="•"/>
      <w:lvlJc w:val="left"/>
      <w:pPr>
        <w:tabs>
          <w:tab w:val="num" w:pos="5760"/>
        </w:tabs>
        <w:ind w:left="5760" w:hanging="360"/>
      </w:pPr>
      <w:rPr>
        <w:rFonts w:ascii="Arial" w:hAnsi="Arial" w:hint="default"/>
      </w:rPr>
    </w:lvl>
    <w:lvl w:ilvl="8" w:tplc="9736575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EBA1C61"/>
    <w:multiLevelType w:val="hybridMultilevel"/>
    <w:tmpl w:val="D36C82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41797DF1"/>
    <w:multiLevelType w:val="hybridMultilevel"/>
    <w:tmpl w:val="B6789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0E4F76"/>
    <w:multiLevelType w:val="hybridMultilevel"/>
    <w:tmpl w:val="78B2BED8"/>
    <w:lvl w:ilvl="0" w:tplc="8E42237A">
      <w:numFmt w:val="bullet"/>
      <w:lvlText w:val="-"/>
      <w:lvlJc w:val="left"/>
      <w:pPr>
        <w:ind w:left="72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DED4F90"/>
    <w:multiLevelType w:val="hybridMultilevel"/>
    <w:tmpl w:val="3200810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53D309CC"/>
    <w:multiLevelType w:val="hybridMultilevel"/>
    <w:tmpl w:val="149E6512"/>
    <w:lvl w:ilvl="0" w:tplc="2444B89A">
      <w:start w:val="1"/>
      <w:numFmt w:val="decimal"/>
      <w:lvlText w:val="A%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D80B41"/>
    <w:multiLevelType w:val="hybridMultilevel"/>
    <w:tmpl w:val="B15ED9B0"/>
    <w:name w:val="DNVGL Headings2"/>
    <w:lvl w:ilvl="0" w:tplc="DCE84936">
      <w:start w:val="1"/>
      <w:numFmt w:val="decimal"/>
      <w:lvlText w:val="A.%1"/>
      <w:lvlJc w:val="left"/>
      <w:pPr>
        <w:ind w:left="720" w:hanging="360"/>
      </w:pPr>
      <w:rPr>
        <w:rFonts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A302F10"/>
    <w:multiLevelType w:val="multilevel"/>
    <w:tmpl w:val="26C26A96"/>
    <w:lvl w:ilvl="0">
      <w:start w:val="1"/>
      <w:numFmt w:val="decimal"/>
      <w:lvlText w:val="A.%1."/>
      <w:lvlJc w:val="left"/>
      <w:pPr>
        <w:ind w:left="360" w:hanging="360"/>
      </w:pPr>
      <w:rPr>
        <w:rFonts w:hint="default"/>
      </w:rPr>
    </w:lvl>
    <w:lvl w:ilvl="1">
      <w:start w:val="1"/>
      <w:numFmt w:val="decimal"/>
      <w:lvlText w:val="A.%1.%2."/>
      <w:lvlJc w:val="left"/>
      <w:pPr>
        <w:ind w:left="1440" w:hanging="360"/>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8" w15:restartNumberingAfterBreak="0">
    <w:nsid w:val="5D4326CC"/>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E2E5991"/>
    <w:multiLevelType w:val="hybridMultilevel"/>
    <w:tmpl w:val="A5EE0D36"/>
    <w:lvl w:ilvl="0" w:tplc="56C07090">
      <w:start w:val="1"/>
      <w:numFmt w:val="bullet"/>
      <w:lvlText w:val="•"/>
      <w:lvlJc w:val="left"/>
      <w:pPr>
        <w:tabs>
          <w:tab w:val="num" w:pos="720"/>
        </w:tabs>
        <w:ind w:left="720" w:hanging="360"/>
      </w:pPr>
      <w:rPr>
        <w:rFonts w:ascii="Arial" w:hAnsi="Arial" w:hint="default"/>
      </w:rPr>
    </w:lvl>
    <w:lvl w:ilvl="1" w:tplc="DD1274A2" w:tentative="1">
      <w:start w:val="1"/>
      <w:numFmt w:val="bullet"/>
      <w:lvlText w:val="•"/>
      <w:lvlJc w:val="left"/>
      <w:pPr>
        <w:tabs>
          <w:tab w:val="num" w:pos="1440"/>
        </w:tabs>
        <w:ind w:left="1440" w:hanging="360"/>
      </w:pPr>
      <w:rPr>
        <w:rFonts w:ascii="Arial" w:hAnsi="Arial" w:hint="default"/>
      </w:rPr>
    </w:lvl>
    <w:lvl w:ilvl="2" w:tplc="ECA8AEF8" w:tentative="1">
      <w:start w:val="1"/>
      <w:numFmt w:val="bullet"/>
      <w:lvlText w:val="•"/>
      <w:lvlJc w:val="left"/>
      <w:pPr>
        <w:tabs>
          <w:tab w:val="num" w:pos="2160"/>
        </w:tabs>
        <w:ind w:left="2160" w:hanging="360"/>
      </w:pPr>
      <w:rPr>
        <w:rFonts w:ascii="Arial" w:hAnsi="Arial" w:hint="default"/>
      </w:rPr>
    </w:lvl>
    <w:lvl w:ilvl="3" w:tplc="E1900D24" w:tentative="1">
      <w:start w:val="1"/>
      <w:numFmt w:val="bullet"/>
      <w:lvlText w:val="•"/>
      <w:lvlJc w:val="left"/>
      <w:pPr>
        <w:tabs>
          <w:tab w:val="num" w:pos="2880"/>
        </w:tabs>
        <w:ind w:left="2880" w:hanging="360"/>
      </w:pPr>
      <w:rPr>
        <w:rFonts w:ascii="Arial" w:hAnsi="Arial" w:hint="default"/>
      </w:rPr>
    </w:lvl>
    <w:lvl w:ilvl="4" w:tplc="9B5A3D4A" w:tentative="1">
      <w:start w:val="1"/>
      <w:numFmt w:val="bullet"/>
      <w:lvlText w:val="•"/>
      <w:lvlJc w:val="left"/>
      <w:pPr>
        <w:tabs>
          <w:tab w:val="num" w:pos="3600"/>
        </w:tabs>
        <w:ind w:left="3600" w:hanging="360"/>
      </w:pPr>
      <w:rPr>
        <w:rFonts w:ascii="Arial" w:hAnsi="Arial" w:hint="default"/>
      </w:rPr>
    </w:lvl>
    <w:lvl w:ilvl="5" w:tplc="BF68AC10" w:tentative="1">
      <w:start w:val="1"/>
      <w:numFmt w:val="bullet"/>
      <w:lvlText w:val="•"/>
      <w:lvlJc w:val="left"/>
      <w:pPr>
        <w:tabs>
          <w:tab w:val="num" w:pos="4320"/>
        </w:tabs>
        <w:ind w:left="4320" w:hanging="360"/>
      </w:pPr>
      <w:rPr>
        <w:rFonts w:ascii="Arial" w:hAnsi="Arial" w:hint="default"/>
      </w:rPr>
    </w:lvl>
    <w:lvl w:ilvl="6" w:tplc="6F964812" w:tentative="1">
      <w:start w:val="1"/>
      <w:numFmt w:val="bullet"/>
      <w:lvlText w:val="•"/>
      <w:lvlJc w:val="left"/>
      <w:pPr>
        <w:tabs>
          <w:tab w:val="num" w:pos="5040"/>
        </w:tabs>
        <w:ind w:left="5040" w:hanging="360"/>
      </w:pPr>
      <w:rPr>
        <w:rFonts w:ascii="Arial" w:hAnsi="Arial" w:hint="default"/>
      </w:rPr>
    </w:lvl>
    <w:lvl w:ilvl="7" w:tplc="59BE6396" w:tentative="1">
      <w:start w:val="1"/>
      <w:numFmt w:val="bullet"/>
      <w:lvlText w:val="•"/>
      <w:lvlJc w:val="left"/>
      <w:pPr>
        <w:tabs>
          <w:tab w:val="num" w:pos="5760"/>
        </w:tabs>
        <w:ind w:left="5760" w:hanging="360"/>
      </w:pPr>
      <w:rPr>
        <w:rFonts w:ascii="Arial" w:hAnsi="Arial" w:hint="default"/>
      </w:rPr>
    </w:lvl>
    <w:lvl w:ilvl="8" w:tplc="FA3A14A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F05034A"/>
    <w:multiLevelType w:val="multilevel"/>
    <w:tmpl w:val="CED2DBD6"/>
    <w:lvl w:ilvl="0">
      <w:start w:val="1"/>
      <w:numFmt w:val="decimal"/>
      <w:pStyle w:val="Style2"/>
      <w:lvlText w:val="B.%1"/>
      <w:lvlJc w:val="righ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1" w15:restartNumberingAfterBreak="0">
    <w:nsid w:val="626E7290"/>
    <w:multiLevelType w:val="multilevel"/>
    <w:tmpl w:val="B0AAE44A"/>
    <w:lvl w:ilvl="0">
      <w:start w:val="1"/>
      <w:numFmt w:val="decimal"/>
      <w:pStyle w:val="Style1"/>
      <w:lvlText w:val="A.%1"/>
      <w:lvlJc w:val="left"/>
      <w:pPr>
        <w:ind w:left="360" w:hanging="360"/>
      </w:pPr>
      <w:rPr>
        <w:rFonts w:hint="default"/>
      </w:rPr>
    </w:lvl>
    <w:lvl w:ilvl="1">
      <w:start w:val="1"/>
      <w:numFmt w:val="decimal"/>
      <w:pStyle w:val="Style3"/>
      <w:lvlText w:val="A.%1.%2"/>
      <w:lvlJc w:val="left"/>
      <w:pPr>
        <w:ind w:left="1440" w:hanging="360"/>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2" w15:restartNumberingAfterBreak="0">
    <w:nsid w:val="65BE76E4"/>
    <w:multiLevelType w:val="multilevel"/>
    <w:tmpl w:val="1C84353C"/>
    <w:lvl w:ilvl="0">
      <w:start w:val="1"/>
      <w:numFmt w:val="upperLetter"/>
      <w:lvlText w:val="%1."/>
      <w:lvlJc w:val="left"/>
      <w:pPr>
        <w:ind w:left="567" w:hanging="567"/>
      </w:pPr>
      <w:rPr>
        <w:rFonts w:hint="default"/>
      </w:rPr>
    </w:lvl>
    <w:lvl w:ilvl="1">
      <w:start w:val="1"/>
      <w:numFmt w:val="decimal"/>
      <w:lvlText w:val="%1.%2"/>
      <w:lvlJc w:val="left"/>
      <w:pPr>
        <w:ind w:left="851" w:hanging="851"/>
      </w:pPr>
      <w:rPr>
        <w:rFonts w:hint="default"/>
      </w:rPr>
    </w:lvl>
    <w:lvl w:ilvl="2">
      <w:start w:val="1"/>
      <w:numFmt w:val="decimal"/>
      <w:lvlText w:val="%1.%2.%3"/>
      <w:lvlJc w:val="right"/>
      <w:pPr>
        <w:ind w:left="1134" w:hanging="28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30C5D5D"/>
    <w:multiLevelType w:val="hybridMultilevel"/>
    <w:tmpl w:val="99F0FE32"/>
    <w:lvl w:ilvl="0" w:tplc="137A8102">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7D630155"/>
    <w:multiLevelType w:val="hybridMultilevel"/>
    <w:tmpl w:val="7B725DA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7DC11C18"/>
    <w:multiLevelType w:val="hybridMultilevel"/>
    <w:tmpl w:val="CE2E6248"/>
    <w:lvl w:ilvl="0" w:tplc="04130001">
      <w:start w:val="1"/>
      <w:numFmt w:val="bullet"/>
      <w:lvlText w:val=""/>
      <w:lvlJc w:val="left"/>
      <w:pPr>
        <w:ind w:left="720" w:hanging="360"/>
      </w:pPr>
      <w:rPr>
        <w:rFonts w:ascii="Symbol" w:hAnsi="Symbol"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1"/>
  </w:num>
  <w:num w:numId="2">
    <w:abstractNumId w:val="9"/>
  </w:num>
  <w:num w:numId="3">
    <w:abstractNumId w:val="8"/>
  </w:num>
  <w:num w:numId="4">
    <w:abstractNumId w:val="16"/>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28"/>
  </w:num>
  <w:num w:numId="14">
    <w:abstractNumId w:val="17"/>
  </w:num>
  <w:num w:numId="15">
    <w:abstractNumId w:val="18"/>
  </w:num>
  <w:num w:numId="16">
    <w:abstractNumId w:val="32"/>
  </w:num>
  <w:num w:numId="17">
    <w:abstractNumId w:val="34"/>
  </w:num>
  <w:num w:numId="18">
    <w:abstractNumId w:val="15"/>
  </w:num>
  <w:num w:numId="19">
    <w:abstractNumId w:val="24"/>
  </w:num>
  <w:num w:numId="20">
    <w:abstractNumId w:val="33"/>
  </w:num>
  <w:num w:numId="21">
    <w:abstractNumId w:val="10"/>
  </w:num>
  <w:num w:numId="22">
    <w:abstractNumId w:val="23"/>
  </w:num>
  <w:num w:numId="23">
    <w:abstractNumId w:val="35"/>
  </w:num>
  <w:num w:numId="24">
    <w:abstractNumId w:val="21"/>
  </w:num>
  <w:num w:numId="25">
    <w:abstractNumId w:val="22"/>
  </w:num>
  <w:num w:numId="26">
    <w:abstractNumId w:val="29"/>
  </w:num>
  <w:num w:numId="27">
    <w:abstractNumId w:val="19"/>
  </w:num>
  <w:num w:numId="28">
    <w:abstractNumId w:val="20"/>
  </w:num>
  <w:num w:numId="29">
    <w:abstractNumId w:val="14"/>
  </w:num>
  <w:num w:numId="30">
    <w:abstractNumId w:val="25"/>
  </w:num>
  <w:num w:numId="31">
    <w:abstractNumId w:val="13"/>
  </w:num>
  <w:num w:numId="32">
    <w:abstractNumId w:val="31"/>
  </w:num>
  <w:num w:numId="33">
    <w:abstractNumId w:val="12"/>
  </w:num>
  <w:num w:numId="34">
    <w:abstractNumId w:val="30"/>
  </w:num>
  <w:num w:numId="35">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DO0NDQxNjMyNzNQ0lEKTi0uzszPAykwrgUAe9KgDCwAAAA="/>
    <w:docVar w:name="DFS_FileId" w:val="COR006.dotx"/>
    <w:docVar w:name="DFS_FormId" w:val="1789"/>
    <w:docVar w:name="DFS_FormNo" w:val="COR 006"/>
    <w:docVar w:name="DFS_FormversionNo" w:val="34"/>
    <w:docVar w:name="DFS_Issue" w:val="2021-03"/>
    <w:docVar w:name="DNVeFormDoc_guid" w:val="a4dbd1af2a0b486a8086019d1cf0ed84"/>
    <w:docVar w:name="DNVeFormDoc_save_location_local" w:val="0"/>
    <w:docVar w:name="eForms Core NewDocument" w:val="2022-01-17T12:44:51Z"/>
    <w:docVar w:name="eForms_xdoc_doc_config" w:val="&lt;?xml version=&quot;1.0&quot; encoding=&quot;UTF-8&quot;?&gt;&lt;DNVeFormsCore version=&quot;1.0&quot;&gt;&lt;doc_config client_app=&quot;&quot;&gt;&lt;setting name=&quot;form_config&quot;&gt;&lt;form form_id=&quot;1789&quot; formversion_no=&quot;34&quot; code=&quot;COR 006&quot; name=&quot;Report&quot; issue=&quot;2021-03&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lt;/setting&gt;&lt;setting name=&quot;save_action&quot; value=&quot;DFS&quot; /&gt;&lt;/doc_config&gt;&lt;/DNVeFormsCore&gt;"/>
    <w:docVar w:name="eFormsBlenderServiceClientId" w:val="C22C2AF1-E98A-4BE8-A68B-6CD99E60A891"/>
    <w:docVar w:name="eFormsDataStoreItemId" w:val="{98CDD768-2253-4FB8-BAD0-F3C0CD5DD1C9}"/>
    <w:docVar w:name="eFormsFormConfig" w:val="&lt;form form_id=&quot;1789&quot; formversion_no=&quot;34&quot; code=&quot;COR 006&quot; name=&quot;Report&quot; issue=&quot;2021-03&quot; formgroup_id=&quot;0&quot; distribution_bits=&quot;15&quot; FU=&quot;1&quot; SS=&quot;1&quot; SL=&quot;1&quot; ST=&quot;1&quot; filename=&quot;COR006.dotx&quot; type=&quot;Word&quot; datafolder=&quot;&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Add Reference to list&quot;&gt;_x000d__x000a_      &lt;click method=&quot;InsertRefInRefTable&quot; /&gt;_x000d__x000a_    &lt;/menuitem&gt;_x000d__x000a_    &lt;menuitem caption=&quot;Appendices...&quot;&gt;_x000d__x000a_      &lt;click method=&quot;EditAppendices&quot; /&gt;_x000d__x000a_    &lt;/menuitem&gt;_x000d__x000a_    &lt;menuitem caption=&quot;Equation with numbering&quot; onaction=&quot;mUI.UI_InsertEquationWithNum&quot; param=&quot;&quot; /&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 caption=&quot;Remove page with information on how to decide distribution&quot;&gt;_x000d__x000a_      &lt;click method=&quot;RemoveContentOfBookmark&quot;&gt;_x000d__x000a_        &lt;param name=&quot;bookmark_name&quot; type=&quot;string&quot; value=&quot;DistributionRestricText&quot; /&gt;_x000d__x000a_      &lt;/click&gt;_x000d__x000a_    &lt;/menuitem&gt;_x000d__x000a_  &lt;/menuitems&gt;_x000d__x000a_&lt;/form&gt;"/>
    <w:docVar w:name="TB build" w:val="20210305 155217"/>
    <w:docVar w:name="TB build utc" w:val="2021-03-05T14:52:31"/>
    <w:docVar w:name="TB filename" w:val="COR006.dotx"/>
    <w:docVar w:name="TB id" w:val="7262"/>
    <w:docVar w:name="TB name" w:val="COR 006"/>
    <w:docVar w:name="TMPeF_save_location_local" w:val="1"/>
    <w:docVar w:name="XCD450QKD" w:val="567e6b505661496f8ead2d70bd746671"/>
  </w:docVars>
  <w:rsids>
    <w:rsidRoot w:val="00506C82"/>
    <w:rsid w:val="0000049C"/>
    <w:rsid w:val="00001228"/>
    <w:rsid w:val="000046D2"/>
    <w:rsid w:val="00005877"/>
    <w:rsid w:val="000063CA"/>
    <w:rsid w:val="0000656D"/>
    <w:rsid w:val="00006F07"/>
    <w:rsid w:val="000107A3"/>
    <w:rsid w:val="000117F7"/>
    <w:rsid w:val="00011CDC"/>
    <w:rsid w:val="00012066"/>
    <w:rsid w:val="0001218D"/>
    <w:rsid w:val="00012956"/>
    <w:rsid w:val="00013009"/>
    <w:rsid w:val="0001432A"/>
    <w:rsid w:val="0001447F"/>
    <w:rsid w:val="00014C15"/>
    <w:rsid w:val="000157B3"/>
    <w:rsid w:val="00015922"/>
    <w:rsid w:val="00016036"/>
    <w:rsid w:val="00016B25"/>
    <w:rsid w:val="00017730"/>
    <w:rsid w:val="00017747"/>
    <w:rsid w:val="000179EB"/>
    <w:rsid w:val="00017C37"/>
    <w:rsid w:val="00017E18"/>
    <w:rsid w:val="00020AA2"/>
    <w:rsid w:val="00021009"/>
    <w:rsid w:val="000212F7"/>
    <w:rsid w:val="00022383"/>
    <w:rsid w:val="00022A6F"/>
    <w:rsid w:val="00022C31"/>
    <w:rsid w:val="00022CC5"/>
    <w:rsid w:val="00023908"/>
    <w:rsid w:val="00023AB3"/>
    <w:rsid w:val="000246C5"/>
    <w:rsid w:val="00024A36"/>
    <w:rsid w:val="000260F6"/>
    <w:rsid w:val="000261DD"/>
    <w:rsid w:val="00026289"/>
    <w:rsid w:val="00027A1E"/>
    <w:rsid w:val="00030088"/>
    <w:rsid w:val="000304D5"/>
    <w:rsid w:val="00030A30"/>
    <w:rsid w:val="00030B16"/>
    <w:rsid w:val="00030D3E"/>
    <w:rsid w:val="000313CB"/>
    <w:rsid w:val="000314D4"/>
    <w:rsid w:val="00031D1D"/>
    <w:rsid w:val="000322B7"/>
    <w:rsid w:val="000329BD"/>
    <w:rsid w:val="00032F28"/>
    <w:rsid w:val="00033609"/>
    <w:rsid w:val="0003380A"/>
    <w:rsid w:val="000352C5"/>
    <w:rsid w:val="0003583B"/>
    <w:rsid w:val="000362F1"/>
    <w:rsid w:val="00036663"/>
    <w:rsid w:val="00036BB7"/>
    <w:rsid w:val="00036F8D"/>
    <w:rsid w:val="000372DE"/>
    <w:rsid w:val="00037429"/>
    <w:rsid w:val="00037753"/>
    <w:rsid w:val="00040C5E"/>
    <w:rsid w:val="00040E96"/>
    <w:rsid w:val="0004164E"/>
    <w:rsid w:val="0004219A"/>
    <w:rsid w:val="00042371"/>
    <w:rsid w:val="00042660"/>
    <w:rsid w:val="00042802"/>
    <w:rsid w:val="00042F48"/>
    <w:rsid w:val="000431D9"/>
    <w:rsid w:val="0004333C"/>
    <w:rsid w:val="00043DA2"/>
    <w:rsid w:val="0004466A"/>
    <w:rsid w:val="00044EE3"/>
    <w:rsid w:val="0004520E"/>
    <w:rsid w:val="0004645E"/>
    <w:rsid w:val="00046681"/>
    <w:rsid w:val="000466E5"/>
    <w:rsid w:val="00046726"/>
    <w:rsid w:val="00046CBC"/>
    <w:rsid w:val="00046EAF"/>
    <w:rsid w:val="000476EB"/>
    <w:rsid w:val="00047C6A"/>
    <w:rsid w:val="00047ECA"/>
    <w:rsid w:val="00050068"/>
    <w:rsid w:val="000500E7"/>
    <w:rsid w:val="000505AF"/>
    <w:rsid w:val="00051440"/>
    <w:rsid w:val="0005168C"/>
    <w:rsid w:val="000517AC"/>
    <w:rsid w:val="0005246F"/>
    <w:rsid w:val="00052BB0"/>
    <w:rsid w:val="00052DCF"/>
    <w:rsid w:val="00053809"/>
    <w:rsid w:val="00053C22"/>
    <w:rsid w:val="00053CB4"/>
    <w:rsid w:val="000544FD"/>
    <w:rsid w:val="00054F85"/>
    <w:rsid w:val="00055179"/>
    <w:rsid w:val="00055407"/>
    <w:rsid w:val="0005650D"/>
    <w:rsid w:val="00056653"/>
    <w:rsid w:val="000575FC"/>
    <w:rsid w:val="00057C4A"/>
    <w:rsid w:val="000618CF"/>
    <w:rsid w:val="00061939"/>
    <w:rsid w:val="000619ED"/>
    <w:rsid w:val="00061B96"/>
    <w:rsid w:val="000624D9"/>
    <w:rsid w:val="0006279F"/>
    <w:rsid w:val="00063021"/>
    <w:rsid w:val="000636F3"/>
    <w:rsid w:val="00063E2D"/>
    <w:rsid w:val="00064483"/>
    <w:rsid w:val="00064794"/>
    <w:rsid w:val="00064C70"/>
    <w:rsid w:val="000650F0"/>
    <w:rsid w:val="00065220"/>
    <w:rsid w:val="000652E9"/>
    <w:rsid w:val="00065570"/>
    <w:rsid w:val="00065EEC"/>
    <w:rsid w:val="00065FA0"/>
    <w:rsid w:val="00066F22"/>
    <w:rsid w:val="00067329"/>
    <w:rsid w:val="00067333"/>
    <w:rsid w:val="00070A8A"/>
    <w:rsid w:val="00070B27"/>
    <w:rsid w:val="00070DDB"/>
    <w:rsid w:val="000710F3"/>
    <w:rsid w:val="00072667"/>
    <w:rsid w:val="00072920"/>
    <w:rsid w:val="00072A05"/>
    <w:rsid w:val="00072FF8"/>
    <w:rsid w:val="0007370E"/>
    <w:rsid w:val="00073765"/>
    <w:rsid w:val="00073B97"/>
    <w:rsid w:val="000742FF"/>
    <w:rsid w:val="000745E0"/>
    <w:rsid w:val="000747D0"/>
    <w:rsid w:val="00074822"/>
    <w:rsid w:val="00074951"/>
    <w:rsid w:val="0007497C"/>
    <w:rsid w:val="00074F53"/>
    <w:rsid w:val="00075B51"/>
    <w:rsid w:val="00075EC5"/>
    <w:rsid w:val="00075EFF"/>
    <w:rsid w:val="00075FFF"/>
    <w:rsid w:val="00076265"/>
    <w:rsid w:val="0007662A"/>
    <w:rsid w:val="000773A4"/>
    <w:rsid w:val="0008011B"/>
    <w:rsid w:val="000804CC"/>
    <w:rsid w:val="0008053E"/>
    <w:rsid w:val="000805A4"/>
    <w:rsid w:val="00081B90"/>
    <w:rsid w:val="00081CED"/>
    <w:rsid w:val="00081D63"/>
    <w:rsid w:val="00082521"/>
    <w:rsid w:val="0008268F"/>
    <w:rsid w:val="000836C4"/>
    <w:rsid w:val="00083958"/>
    <w:rsid w:val="00083979"/>
    <w:rsid w:val="00083B4D"/>
    <w:rsid w:val="00083BD0"/>
    <w:rsid w:val="00083C17"/>
    <w:rsid w:val="000850AF"/>
    <w:rsid w:val="0008551F"/>
    <w:rsid w:val="00085904"/>
    <w:rsid w:val="00085D17"/>
    <w:rsid w:val="00085E18"/>
    <w:rsid w:val="00086730"/>
    <w:rsid w:val="00086C96"/>
    <w:rsid w:val="00087A59"/>
    <w:rsid w:val="00087F48"/>
    <w:rsid w:val="00090312"/>
    <w:rsid w:val="000905D9"/>
    <w:rsid w:val="00090AE7"/>
    <w:rsid w:val="00091201"/>
    <w:rsid w:val="000922AD"/>
    <w:rsid w:val="000923DC"/>
    <w:rsid w:val="0009242D"/>
    <w:rsid w:val="00092D90"/>
    <w:rsid w:val="00093D2E"/>
    <w:rsid w:val="00094DDA"/>
    <w:rsid w:val="000954D8"/>
    <w:rsid w:val="00095A0B"/>
    <w:rsid w:val="00095BE9"/>
    <w:rsid w:val="00095C38"/>
    <w:rsid w:val="00096806"/>
    <w:rsid w:val="0009702C"/>
    <w:rsid w:val="0009753C"/>
    <w:rsid w:val="000975FE"/>
    <w:rsid w:val="00097703"/>
    <w:rsid w:val="00097D0F"/>
    <w:rsid w:val="00097EDC"/>
    <w:rsid w:val="000A03E3"/>
    <w:rsid w:val="000A05A8"/>
    <w:rsid w:val="000A0819"/>
    <w:rsid w:val="000A0AF9"/>
    <w:rsid w:val="000A12A4"/>
    <w:rsid w:val="000A1543"/>
    <w:rsid w:val="000A15D2"/>
    <w:rsid w:val="000A2D1A"/>
    <w:rsid w:val="000A2E95"/>
    <w:rsid w:val="000A3059"/>
    <w:rsid w:val="000A34EC"/>
    <w:rsid w:val="000A3694"/>
    <w:rsid w:val="000A4413"/>
    <w:rsid w:val="000A46D6"/>
    <w:rsid w:val="000A5448"/>
    <w:rsid w:val="000A55D0"/>
    <w:rsid w:val="000A5BFE"/>
    <w:rsid w:val="000A5FE8"/>
    <w:rsid w:val="000A6212"/>
    <w:rsid w:val="000A671A"/>
    <w:rsid w:val="000A69F6"/>
    <w:rsid w:val="000A6AF2"/>
    <w:rsid w:val="000A6B67"/>
    <w:rsid w:val="000A6FDC"/>
    <w:rsid w:val="000A741E"/>
    <w:rsid w:val="000A7730"/>
    <w:rsid w:val="000A7FA9"/>
    <w:rsid w:val="000B08CA"/>
    <w:rsid w:val="000B08F7"/>
    <w:rsid w:val="000B159B"/>
    <w:rsid w:val="000B198B"/>
    <w:rsid w:val="000B27FF"/>
    <w:rsid w:val="000B2D45"/>
    <w:rsid w:val="000B40F1"/>
    <w:rsid w:val="000B423C"/>
    <w:rsid w:val="000B4592"/>
    <w:rsid w:val="000B4791"/>
    <w:rsid w:val="000B4CDE"/>
    <w:rsid w:val="000B50A1"/>
    <w:rsid w:val="000B5409"/>
    <w:rsid w:val="000B574B"/>
    <w:rsid w:val="000B58C2"/>
    <w:rsid w:val="000B5B79"/>
    <w:rsid w:val="000B6189"/>
    <w:rsid w:val="000B6210"/>
    <w:rsid w:val="000B62D4"/>
    <w:rsid w:val="000B6525"/>
    <w:rsid w:val="000B795E"/>
    <w:rsid w:val="000B7E10"/>
    <w:rsid w:val="000C1222"/>
    <w:rsid w:val="000C12C3"/>
    <w:rsid w:val="000C13BE"/>
    <w:rsid w:val="000C1BDF"/>
    <w:rsid w:val="000C2B51"/>
    <w:rsid w:val="000C3FE8"/>
    <w:rsid w:val="000C4396"/>
    <w:rsid w:val="000C517E"/>
    <w:rsid w:val="000C5A47"/>
    <w:rsid w:val="000C5AA5"/>
    <w:rsid w:val="000C671D"/>
    <w:rsid w:val="000C672D"/>
    <w:rsid w:val="000C6832"/>
    <w:rsid w:val="000C6E99"/>
    <w:rsid w:val="000C7744"/>
    <w:rsid w:val="000C793F"/>
    <w:rsid w:val="000C7A54"/>
    <w:rsid w:val="000C7B08"/>
    <w:rsid w:val="000C7D5F"/>
    <w:rsid w:val="000D02FC"/>
    <w:rsid w:val="000D08B8"/>
    <w:rsid w:val="000D0D70"/>
    <w:rsid w:val="000D18A8"/>
    <w:rsid w:val="000D232D"/>
    <w:rsid w:val="000D2587"/>
    <w:rsid w:val="000D2782"/>
    <w:rsid w:val="000D2838"/>
    <w:rsid w:val="000D28E3"/>
    <w:rsid w:val="000D349F"/>
    <w:rsid w:val="000D3F2D"/>
    <w:rsid w:val="000D4022"/>
    <w:rsid w:val="000D51FD"/>
    <w:rsid w:val="000D53F4"/>
    <w:rsid w:val="000D56F1"/>
    <w:rsid w:val="000D584D"/>
    <w:rsid w:val="000D5A8B"/>
    <w:rsid w:val="000D6337"/>
    <w:rsid w:val="000D65D7"/>
    <w:rsid w:val="000D77A0"/>
    <w:rsid w:val="000D78A1"/>
    <w:rsid w:val="000D793A"/>
    <w:rsid w:val="000E0101"/>
    <w:rsid w:val="000E05AC"/>
    <w:rsid w:val="000E0B83"/>
    <w:rsid w:val="000E0D78"/>
    <w:rsid w:val="000E1915"/>
    <w:rsid w:val="000E1F79"/>
    <w:rsid w:val="000E25E4"/>
    <w:rsid w:val="000E2B13"/>
    <w:rsid w:val="000E3958"/>
    <w:rsid w:val="000E3B9D"/>
    <w:rsid w:val="000E4BED"/>
    <w:rsid w:val="000E4CC1"/>
    <w:rsid w:val="000E5B11"/>
    <w:rsid w:val="000E5E78"/>
    <w:rsid w:val="000E6774"/>
    <w:rsid w:val="000E6869"/>
    <w:rsid w:val="000E6994"/>
    <w:rsid w:val="000E6A1B"/>
    <w:rsid w:val="000F002E"/>
    <w:rsid w:val="000F0719"/>
    <w:rsid w:val="000F1003"/>
    <w:rsid w:val="000F13E7"/>
    <w:rsid w:val="000F19E0"/>
    <w:rsid w:val="000F1E1D"/>
    <w:rsid w:val="000F2188"/>
    <w:rsid w:val="000F25CE"/>
    <w:rsid w:val="000F308A"/>
    <w:rsid w:val="000F33A5"/>
    <w:rsid w:val="000F393B"/>
    <w:rsid w:val="000F3A85"/>
    <w:rsid w:val="000F3BD1"/>
    <w:rsid w:val="000F3CBE"/>
    <w:rsid w:val="000F40A0"/>
    <w:rsid w:val="000F417F"/>
    <w:rsid w:val="000F4A88"/>
    <w:rsid w:val="000F4A91"/>
    <w:rsid w:val="000F525B"/>
    <w:rsid w:val="000F531E"/>
    <w:rsid w:val="000F57C7"/>
    <w:rsid w:val="000F5FBE"/>
    <w:rsid w:val="000F65A1"/>
    <w:rsid w:val="000F6FBB"/>
    <w:rsid w:val="000F7748"/>
    <w:rsid w:val="001004A8"/>
    <w:rsid w:val="00100CA8"/>
    <w:rsid w:val="00100F44"/>
    <w:rsid w:val="00101DB4"/>
    <w:rsid w:val="00102220"/>
    <w:rsid w:val="00102677"/>
    <w:rsid w:val="00102980"/>
    <w:rsid w:val="00102987"/>
    <w:rsid w:val="001031ED"/>
    <w:rsid w:val="001036C4"/>
    <w:rsid w:val="001042A4"/>
    <w:rsid w:val="00104ED5"/>
    <w:rsid w:val="001054A7"/>
    <w:rsid w:val="00105BA3"/>
    <w:rsid w:val="00105BF5"/>
    <w:rsid w:val="00106C6D"/>
    <w:rsid w:val="0010775C"/>
    <w:rsid w:val="00107A3A"/>
    <w:rsid w:val="00110648"/>
    <w:rsid w:val="00110934"/>
    <w:rsid w:val="00110BA6"/>
    <w:rsid w:val="00111A8A"/>
    <w:rsid w:val="0011207B"/>
    <w:rsid w:val="0011229E"/>
    <w:rsid w:val="00112BB6"/>
    <w:rsid w:val="00112FC6"/>
    <w:rsid w:val="001131B9"/>
    <w:rsid w:val="0011356F"/>
    <w:rsid w:val="00113881"/>
    <w:rsid w:val="0011412B"/>
    <w:rsid w:val="001142C1"/>
    <w:rsid w:val="00114527"/>
    <w:rsid w:val="001148CF"/>
    <w:rsid w:val="00114D0D"/>
    <w:rsid w:val="00114E0C"/>
    <w:rsid w:val="001155F9"/>
    <w:rsid w:val="001158A6"/>
    <w:rsid w:val="00115FA9"/>
    <w:rsid w:val="00116F7A"/>
    <w:rsid w:val="001172BE"/>
    <w:rsid w:val="00117901"/>
    <w:rsid w:val="00117A21"/>
    <w:rsid w:val="00117DB5"/>
    <w:rsid w:val="00120833"/>
    <w:rsid w:val="00120937"/>
    <w:rsid w:val="0012127F"/>
    <w:rsid w:val="00121334"/>
    <w:rsid w:val="00121476"/>
    <w:rsid w:val="00121857"/>
    <w:rsid w:val="001231E9"/>
    <w:rsid w:val="00123863"/>
    <w:rsid w:val="00123911"/>
    <w:rsid w:val="00123BB2"/>
    <w:rsid w:val="00123D9E"/>
    <w:rsid w:val="001243B0"/>
    <w:rsid w:val="001243CB"/>
    <w:rsid w:val="00124806"/>
    <w:rsid w:val="00124EE9"/>
    <w:rsid w:val="0012541C"/>
    <w:rsid w:val="00125DA2"/>
    <w:rsid w:val="0012657C"/>
    <w:rsid w:val="00126795"/>
    <w:rsid w:val="00126EB8"/>
    <w:rsid w:val="0012783D"/>
    <w:rsid w:val="00130363"/>
    <w:rsid w:val="001303A2"/>
    <w:rsid w:val="00131239"/>
    <w:rsid w:val="001312B1"/>
    <w:rsid w:val="001312CB"/>
    <w:rsid w:val="0013138B"/>
    <w:rsid w:val="00132282"/>
    <w:rsid w:val="00133993"/>
    <w:rsid w:val="001339E1"/>
    <w:rsid w:val="00133D9A"/>
    <w:rsid w:val="00133F1E"/>
    <w:rsid w:val="00134E81"/>
    <w:rsid w:val="00135024"/>
    <w:rsid w:val="0013576D"/>
    <w:rsid w:val="00135F91"/>
    <w:rsid w:val="00136876"/>
    <w:rsid w:val="00136892"/>
    <w:rsid w:val="00137662"/>
    <w:rsid w:val="00137BA4"/>
    <w:rsid w:val="00137D71"/>
    <w:rsid w:val="00140250"/>
    <w:rsid w:val="00142D86"/>
    <w:rsid w:val="0014397E"/>
    <w:rsid w:val="00143B74"/>
    <w:rsid w:val="00144306"/>
    <w:rsid w:val="0014460C"/>
    <w:rsid w:val="00144C69"/>
    <w:rsid w:val="00144D2D"/>
    <w:rsid w:val="001451D4"/>
    <w:rsid w:val="001452DA"/>
    <w:rsid w:val="001453AA"/>
    <w:rsid w:val="00145624"/>
    <w:rsid w:val="00145C23"/>
    <w:rsid w:val="001466AD"/>
    <w:rsid w:val="00146B9A"/>
    <w:rsid w:val="00146EC8"/>
    <w:rsid w:val="00146FBD"/>
    <w:rsid w:val="0014753C"/>
    <w:rsid w:val="00147910"/>
    <w:rsid w:val="00147B7F"/>
    <w:rsid w:val="00147E4C"/>
    <w:rsid w:val="00150A6B"/>
    <w:rsid w:val="00151774"/>
    <w:rsid w:val="00151D08"/>
    <w:rsid w:val="00151F1E"/>
    <w:rsid w:val="00152051"/>
    <w:rsid w:val="00152284"/>
    <w:rsid w:val="00152C31"/>
    <w:rsid w:val="00153104"/>
    <w:rsid w:val="001533E8"/>
    <w:rsid w:val="0015346B"/>
    <w:rsid w:val="0015353F"/>
    <w:rsid w:val="0015495A"/>
    <w:rsid w:val="00154C0E"/>
    <w:rsid w:val="00154E3E"/>
    <w:rsid w:val="00155756"/>
    <w:rsid w:val="00155D18"/>
    <w:rsid w:val="00155DF5"/>
    <w:rsid w:val="00155FB4"/>
    <w:rsid w:val="00156A0C"/>
    <w:rsid w:val="001573B7"/>
    <w:rsid w:val="001574F6"/>
    <w:rsid w:val="001575F7"/>
    <w:rsid w:val="00157DA1"/>
    <w:rsid w:val="00157F89"/>
    <w:rsid w:val="00160CF0"/>
    <w:rsid w:val="00160F0A"/>
    <w:rsid w:val="00161794"/>
    <w:rsid w:val="00161953"/>
    <w:rsid w:val="001623FB"/>
    <w:rsid w:val="00162690"/>
    <w:rsid w:val="00162BE2"/>
    <w:rsid w:val="00162DB2"/>
    <w:rsid w:val="001632F7"/>
    <w:rsid w:val="001634CF"/>
    <w:rsid w:val="001634FA"/>
    <w:rsid w:val="0016399D"/>
    <w:rsid w:val="001647DF"/>
    <w:rsid w:val="00164E80"/>
    <w:rsid w:val="00164F90"/>
    <w:rsid w:val="001650CE"/>
    <w:rsid w:val="001651E1"/>
    <w:rsid w:val="0016542A"/>
    <w:rsid w:val="00165C02"/>
    <w:rsid w:val="00165F1E"/>
    <w:rsid w:val="001666EC"/>
    <w:rsid w:val="001667D0"/>
    <w:rsid w:val="0016686B"/>
    <w:rsid w:val="00166CED"/>
    <w:rsid w:val="001675A0"/>
    <w:rsid w:val="001675C8"/>
    <w:rsid w:val="0016785F"/>
    <w:rsid w:val="00167C09"/>
    <w:rsid w:val="001706B9"/>
    <w:rsid w:val="00170A74"/>
    <w:rsid w:val="001712B2"/>
    <w:rsid w:val="00172617"/>
    <w:rsid w:val="001732AF"/>
    <w:rsid w:val="001747B8"/>
    <w:rsid w:val="00174979"/>
    <w:rsid w:val="00174CF2"/>
    <w:rsid w:val="0017635A"/>
    <w:rsid w:val="00176AB7"/>
    <w:rsid w:val="00177060"/>
    <w:rsid w:val="001772DA"/>
    <w:rsid w:val="001775AE"/>
    <w:rsid w:val="00177FE4"/>
    <w:rsid w:val="0018043E"/>
    <w:rsid w:val="001806B4"/>
    <w:rsid w:val="00180D57"/>
    <w:rsid w:val="00181048"/>
    <w:rsid w:val="001817E3"/>
    <w:rsid w:val="001818D6"/>
    <w:rsid w:val="00181B63"/>
    <w:rsid w:val="001824C5"/>
    <w:rsid w:val="00182B18"/>
    <w:rsid w:val="00182BD0"/>
    <w:rsid w:val="00182BE5"/>
    <w:rsid w:val="00182E91"/>
    <w:rsid w:val="001844FF"/>
    <w:rsid w:val="00186276"/>
    <w:rsid w:val="0018668B"/>
    <w:rsid w:val="00186FA3"/>
    <w:rsid w:val="001873E8"/>
    <w:rsid w:val="001873F5"/>
    <w:rsid w:val="0018763F"/>
    <w:rsid w:val="00187FC2"/>
    <w:rsid w:val="001903C8"/>
    <w:rsid w:val="001907F0"/>
    <w:rsid w:val="00190853"/>
    <w:rsid w:val="00190856"/>
    <w:rsid w:val="00190ADE"/>
    <w:rsid w:val="00190FD2"/>
    <w:rsid w:val="001914FD"/>
    <w:rsid w:val="00191C64"/>
    <w:rsid w:val="00192118"/>
    <w:rsid w:val="0019215F"/>
    <w:rsid w:val="001922E1"/>
    <w:rsid w:val="00192968"/>
    <w:rsid w:val="00192AE9"/>
    <w:rsid w:val="00192C1D"/>
    <w:rsid w:val="00193A06"/>
    <w:rsid w:val="00194292"/>
    <w:rsid w:val="00194FA7"/>
    <w:rsid w:val="00195018"/>
    <w:rsid w:val="0019521B"/>
    <w:rsid w:val="001954DC"/>
    <w:rsid w:val="00195CF8"/>
    <w:rsid w:val="00196501"/>
    <w:rsid w:val="00196C59"/>
    <w:rsid w:val="00196DAF"/>
    <w:rsid w:val="00196E47"/>
    <w:rsid w:val="0019727A"/>
    <w:rsid w:val="001972A1"/>
    <w:rsid w:val="00197905"/>
    <w:rsid w:val="001A055E"/>
    <w:rsid w:val="001A077E"/>
    <w:rsid w:val="001A07A8"/>
    <w:rsid w:val="001A1609"/>
    <w:rsid w:val="001A1723"/>
    <w:rsid w:val="001A1A1D"/>
    <w:rsid w:val="001A1A3B"/>
    <w:rsid w:val="001A2315"/>
    <w:rsid w:val="001A239F"/>
    <w:rsid w:val="001A23AB"/>
    <w:rsid w:val="001A4143"/>
    <w:rsid w:val="001A4A5C"/>
    <w:rsid w:val="001A4DFA"/>
    <w:rsid w:val="001A52E3"/>
    <w:rsid w:val="001A544D"/>
    <w:rsid w:val="001A5E6F"/>
    <w:rsid w:val="001A6085"/>
    <w:rsid w:val="001A661F"/>
    <w:rsid w:val="001A663E"/>
    <w:rsid w:val="001A6BCD"/>
    <w:rsid w:val="001A6E4F"/>
    <w:rsid w:val="001A6F53"/>
    <w:rsid w:val="001A7381"/>
    <w:rsid w:val="001A7956"/>
    <w:rsid w:val="001A7CA9"/>
    <w:rsid w:val="001B036C"/>
    <w:rsid w:val="001B0DA4"/>
    <w:rsid w:val="001B1385"/>
    <w:rsid w:val="001B1573"/>
    <w:rsid w:val="001B2117"/>
    <w:rsid w:val="001B3777"/>
    <w:rsid w:val="001B37DA"/>
    <w:rsid w:val="001B454A"/>
    <w:rsid w:val="001B490E"/>
    <w:rsid w:val="001B5816"/>
    <w:rsid w:val="001B5F79"/>
    <w:rsid w:val="001B630C"/>
    <w:rsid w:val="001B632D"/>
    <w:rsid w:val="001B6617"/>
    <w:rsid w:val="001B6625"/>
    <w:rsid w:val="001B6E95"/>
    <w:rsid w:val="001B7546"/>
    <w:rsid w:val="001B7975"/>
    <w:rsid w:val="001B7B35"/>
    <w:rsid w:val="001B7CDC"/>
    <w:rsid w:val="001B7E9D"/>
    <w:rsid w:val="001B7F1D"/>
    <w:rsid w:val="001B7FB6"/>
    <w:rsid w:val="001C02B8"/>
    <w:rsid w:val="001C03A3"/>
    <w:rsid w:val="001C07D1"/>
    <w:rsid w:val="001C0F4F"/>
    <w:rsid w:val="001C1168"/>
    <w:rsid w:val="001C153D"/>
    <w:rsid w:val="001C1675"/>
    <w:rsid w:val="001C16FD"/>
    <w:rsid w:val="001C1FEF"/>
    <w:rsid w:val="001C2B62"/>
    <w:rsid w:val="001C3817"/>
    <w:rsid w:val="001C3AE4"/>
    <w:rsid w:val="001C3C61"/>
    <w:rsid w:val="001C3CB5"/>
    <w:rsid w:val="001C402A"/>
    <w:rsid w:val="001C4854"/>
    <w:rsid w:val="001C497F"/>
    <w:rsid w:val="001C4BB8"/>
    <w:rsid w:val="001C4E30"/>
    <w:rsid w:val="001C4FC6"/>
    <w:rsid w:val="001C51D8"/>
    <w:rsid w:val="001C5D3A"/>
    <w:rsid w:val="001C6041"/>
    <w:rsid w:val="001C68A3"/>
    <w:rsid w:val="001C6FA7"/>
    <w:rsid w:val="001C7316"/>
    <w:rsid w:val="001C7535"/>
    <w:rsid w:val="001C7A95"/>
    <w:rsid w:val="001C7C66"/>
    <w:rsid w:val="001C7D5B"/>
    <w:rsid w:val="001C7DC4"/>
    <w:rsid w:val="001D0415"/>
    <w:rsid w:val="001D05B2"/>
    <w:rsid w:val="001D0CA0"/>
    <w:rsid w:val="001D0E6D"/>
    <w:rsid w:val="001D1096"/>
    <w:rsid w:val="001D130E"/>
    <w:rsid w:val="001D195E"/>
    <w:rsid w:val="001D1E3D"/>
    <w:rsid w:val="001D27C9"/>
    <w:rsid w:val="001D3170"/>
    <w:rsid w:val="001D33D3"/>
    <w:rsid w:val="001D39EC"/>
    <w:rsid w:val="001D3DC2"/>
    <w:rsid w:val="001D42FC"/>
    <w:rsid w:val="001D454F"/>
    <w:rsid w:val="001D4819"/>
    <w:rsid w:val="001D5362"/>
    <w:rsid w:val="001D570E"/>
    <w:rsid w:val="001D60FF"/>
    <w:rsid w:val="001D6B41"/>
    <w:rsid w:val="001D791F"/>
    <w:rsid w:val="001E0778"/>
    <w:rsid w:val="001E0C65"/>
    <w:rsid w:val="001E14C4"/>
    <w:rsid w:val="001E15D0"/>
    <w:rsid w:val="001E1662"/>
    <w:rsid w:val="001E1CF0"/>
    <w:rsid w:val="001E1F92"/>
    <w:rsid w:val="001E22F8"/>
    <w:rsid w:val="001E2346"/>
    <w:rsid w:val="001E2B88"/>
    <w:rsid w:val="001E33F6"/>
    <w:rsid w:val="001E3A15"/>
    <w:rsid w:val="001E3D3E"/>
    <w:rsid w:val="001E3DE7"/>
    <w:rsid w:val="001E421B"/>
    <w:rsid w:val="001E49BD"/>
    <w:rsid w:val="001E4C49"/>
    <w:rsid w:val="001E4D23"/>
    <w:rsid w:val="001E4E7A"/>
    <w:rsid w:val="001E5157"/>
    <w:rsid w:val="001E57BE"/>
    <w:rsid w:val="001E6143"/>
    <w:rsid w:val="001E6B5D"/>
    <w:rsid w:val="001E6C6B"/>
    <w:rsid w:val="001E6CA9"/>
    <w:rsid w:val="001E6F9C"/>
    <w:rsid w:val="001E71A1"/>
    <w:rsid w:val="001E75C2"/>
    <w:rsid w:val="001E7D22"/>
    <w:rsid w:val="001E7F10"/>
    <w:rsid w:val="001F1389"/>
    <w:rsid w:val="001F353D"/>
    <w:rsid w:val="001F39F7"/>
    <w:rsid w:val="001F408E"/>
    <w:rsid w:val="001F47C6"/>
    <w:rsid w:val="001F4FAB"/>
    <w:rsid w:val="001F5159"/>
    <w:rsid w:val="001F59CD"/>
    <w:rsid w:val="001F602F"/>
    <w:rsid w:val="001F642E"/>
    <w:rsid w:val="001F65EB"/>
    <w:rsid w:val="001F6BD6"/>
    <w:rsid w:val="001F6C8D"/>
    <w:rsid w:val="001F7823"/>
    <w:rsid w:val="001F799C"/>
    <w:rsid w:val="001F79B3"/>
    <w:rsid w:val="001F7F86"/>
    <w:rsid w:val="0020071C"/>
    <w:rsid w:val="00200789"/>
    <w:rsid w:val="00200B35"/>
    <w:rsid w:val="00201417"/>
    <w:rsid w:val="00201F64"/>
    <w:rsid w:val="00201F65"/>
    <w:rsid w:val="002023C4"/>
    <w:rsid w:val="00202CAA"/>
    <w:rsid w:val="002032AF"/>
    <w:rsid w:val="00203598"/>
    <w:rsid w:val="002039E1"/>
    <w:rsid w:val="00203B82"/>
    <w:rsid w:val="00203C89"/>
    <w:rsid w:val="002041E0"/>
    <w:rsid w:val="002046B1"/>
    <w:rsid w:val="0020472D"/>
    <w:rsid w:val="002050A3"/>
    <w:rsid w:val="00206C10"/>
    <w:rsid w:val="00206EF9"/>
    <w:rsid w:val="0020762A"/>
    <w:rsid w:val="00207747"/>
    <w:rsid w:val="0021058C"/>
    <w:rsid w:val="002106EC"/>
    <w:rsid w:val="002111B5"/>
    <w:rsid w:val="002119E3"/>
    <w:rsid w:val="00211BBD"/>
    <w:rsid w:val="002127E2"/>
    <w:rsid w:val="00212C58"/>
    <w:rsid w:val="00212CB9"/>
    <w:rsid w:val="00213CB1"/>
    <w:rsid w:val="00213EC0"/>
    <w:rsid w:val="00214D9F"/>
    <w:rsid w:val="00214F06"/>
    <w:rsid w:val="002155A1"/>
    <w:rsid w:val="00215983"/>
    <w:rsid w:val="002167A9"/>
    <w:rsid w:val="002169AD"/>
    <w:rsid w:val="00216B97"/>
    <w:rsid w:val="00217241"/>
    <w:rsid w:val="002173F7"/>
    <w:rsid w:val="00217730"/>
    <w:rsid w:val="00220626"/>
    <w:rsid w:val="0022077A"/>
    <w:rsid w:val="00220899"/>
    <w:rsid w:val="00221210"/>
    <w:rsid w:val="002215E3"/>
    <w:rsid w:val="0022176D"/>
    <w:rsid w:val="00221C83"/>
    <w:rsid w:val="00222A7A"/>
    <w:rsid w:val="002230C9"/>
    <w:rsid w:val="0022355A"/>
    <w:rsid w:val="002237EF"/>
    <w:rsid w:val="00224183"/>
    <w:rsid w:val="0022432A"/>
    <w:rsid w:val="002244FC"/>
    <w:rsid w:val="00224989"/>
    <w:rsid w:val="00225086"/>
    <w:rsid w:val="002255FF"/>
    <w:rsid w:val="0022633E"/>
    <w:rsid w:val="0022738C"/>
    <w:rsid w:val="00227BD7"/>
    <w:rsid w:val="00230110"/>
    <w:rsid w:val="00230121"/>
    <w:rsid w:val="0023073E"/>
    <w:rsid w:val="00230CCF"/>
    <w:rsid w:val="00230F59"/>
    <w:rsid w:val="002310FF"/>
    <w:rsid w:val="002311F2"/>
    <w:rsid w:val="0023156C"/>
    <w:rsid w:val="00231E97"/>
    <w:rsid w:val="002323ED"/>
    <w:rsid w:val="00233271"/>
    <w:rsid w:val="002335A1"/>
    <w:rsid w:val="002340AC"/>
    <w:rsid w:val="002348D0"/>
    <w:rsid w:val="00235558"/>
    <w:rsid w:val="0023575D"/>
    <w:rsid w:val="00235FC1"/>
    <w:rsid w:val="002366EE"/>
    <w:rsid w:val="002369C8"/>
    <w:rsid w:val="00237431"/>
    <w:rsid w:val="00237F3F"/>
    <w:rsid w:val="0024041E"/>
    <w:rsid w:val="002406D0"/>
    <w:rsid w:val="002407E8"/>
    <w:rsid w:val="00240ADE"/>
    <w:rsid w:val="002413BA"/>
    <w:rsid w:val="002415AF"/>
    <w:rsid w:val="00241ED9"/>
    <w:rsid w:val="002424DE"/>
    <w:rsid w:val="0024288B"/>
    <w:rsid w:val="00242967"/>
    <w:rsid w:val="0024335D"/>
    <w:rsid w:val="0024384A"/>
    <w:rsid w:val="0024479B"/>
    <w:rsid w:val="002448BA"/>
    <w:rsid w:val="00244ED9"/>
    <w:rsid w:val="0024502B"/>
    <w:rsid w:val="0024523D"/>
    <w:rsid w:val="0024535F"/>
    <w:rsid w:val="00245D6C"/>
    <w:rsid w:val="00245EDD"/>
    <w:rsid w:val="002463A4"/>
    <w:rsid w:val="002466F6"/>
    <w:rsid w:val="00246F98"/>
    <w:rsid w:val="002472FB"/>
    <w:rsid w:val="002479B6"/>
    <w:rsid w:val="00247B2A"/>
    <w:rsid w:val="00247BD6"/>
    <w:rsid w:val="00247C3E"/>
    <w:rsid w:val="00247CD0"/>
    <w:rsid w:val="00247DE3"/>
    <w:rsid w:val="00251429"/>
    <w:rsid w:val="002517D8"/>
    <w:rsid w:val="00251CDB"/>
    <w:rsid w:val="00251F20"/>
    <w:rsid w:val="00251FC2"/>
    <w:rsid w:val="00252601"/>
    <w:rsid w:val="00252929"/>
    <w:rsid w:val="00253440"/>
    <w:rsid w:val="00253A5C"/>
    <w:rsid w:val="00253D28"/>
    <w:rsid w:val="00254069"/>
    <w:rsid w:val="00254182"/>
    <w:rsid w:val="0025421D"/>
    <w:rsid w:val="0025499F"/>
    <w:rsid w:val="00254B7C"/>
    <w:rsid w:val="00254E48"/>
    <w:rsid w:val="00255099"/>
    <w:rsid w:val="00255475"/>
    <w:rsid w:val="00255480"/>
    <w:rsid w:val="00255D0B"/>
    <w:rsid w:val="0025628B"/>
    <w:rsid w:val="00256765"/>
    <w:rsid w:val="00257385"/>
    <w:rsid w:val="00257759"/>
    <w:rsid w:val="00257CB0"/>
    <w:rsid w:val="00260108"/>
    <w:rsid w:val="0026086E"/>
    <w:rsid w:val="00260C75"/>
    <w:rsid w:val="0026102A"/>
    <w:rsid w:val="002610C2"/>
    <w:rsid w:val="002617BE"/>
    <w:rsid w:val="00261A06"/>
    <w:rsid w:val="00261CB5"/>
    <w:rsid w:val="00261E07"/>
    <w:rsid w:val="00262845"/>
    <w:rsid w:val="0026288C"/>
    <w:rsid w:val="00262FFA"/>
    <w:rsid w:val="002632DB"/>
    <w:rsid w:val="00263494"/>
    <w:rsid w:val="00263C56"/>
    <w:rsid w:val="0026400F"/>
    <w:rsid w:val="00264154"/>
    <w:rsid w:val="002645B1"/>
    <w:rsid w:val="00264783"/>
    <w:rsid w:val="00265F4A"/>
    <w:rsid w:val="0026668E"/>
    <w:rsid w:val="00266B96"/>
    <w:rsid w:val="00266BE4"/>
    <w:rsid w:val="002672B2"/>
    <w:rsid w:val="00267385"/>
    <w:rsid w:val="0026752E"/>
    <w:rsid w:val="002678FA"/>
    <w:rsid w:val="00267CA7"/>
    <w:rsid w:val="00267D80"/>
    <w:rsid w:val="0027029C"/>
    <w:rsid w:val="002704E1"/>
    <w:rsid w:val="00271B6C"/>
    <w:rsid w:val="002730AD"/>
    <w:rsid w:val="0027342B"/>
    <w:rsid w:val="00273931"/>
    <w:rsid w:val="00273957"/>
    <w:rsid w:val="002743D7"/>
    <w:rsid w:val="00274580"/>
    <w:rsid w:val="00274613"/>
    <w:rsid w:val="00274FEE"/>
    <w:rsid w:val="0027502A"/>
    <w:rsid w:val="0027537D"/>
    <w:rsid w:val="00275492"/>
    <w:rsid w:val="00275E45"/>
    <w:rsid w:val="0027630C"/>
    <w:rsid w:val="00276467"/>
    <w:rsid w:val="00276B43"/>
    <w:rsid w:val="00276EEB"/>
    <w:rsid w:val="002770DD"/>
    <w:rsid w:val="002779F1"/>
    <w:rsid w:val="0028062C"/>
    <w:rsid w:val="00281367"/>
    <w:rsid w:val="00281507"/>
    <w:rsid w:val="00281672"/>
    <w:rsid w:val="00282187"/>
    <w:rsid w:val="0028228D"/>
    <w:rsid w:val="00282C3C"/>
    <w:rsid w:val="00282C82"/>
    <w:rsid w:val="002832A6"/>
    <w:rsid w:val="002836A4"/>
    <w:rsid w:val="00284BE7"/>
    <w:rsid w:val="00284FF8"/>
    <w:rsid w:val="0028506A"/>
    <w:rsid w:val="0028557C"/>
    <w:rsid w:val="002856F8"/>
    <w:rsid w:val="00285BD2"/>
    <w:rsid w:val="00285E7A"/>
    <w:rsid w:val="00286317"/>
    <w:rsid w:val="002870B3"/>
    <w:rsid w:val="00287A59"/>
    <w:rsid w:val="00287B59"/>
    <w:rsid w:val="00287D50"/>
    <w:rsid w:val="00290670"/>
    <w:rsid w:val="002907E1"/>
    <w:rsid w:val="0029110E"/>
    <w:rsid w:val="00291196"/>
    <w:rsid w:val="00291C97"/>
    <w:rsid w:val="002926FC"/>
    <w:rsid w:val="002928B0"/>
    <w:rsid w:val="00293085"/>
    <w:rsid w:val="00293797"/>
    <w:rsid w:val="00293CAE"/>
    <w:rsid w:val="002941CB"/>
    <w:rsid w:val="0029528C"/>
    <w:rsid w:val="00295477"/>
    <w:rsid w:val="002955D6"/>
    <w:rsid w:val="002957ED"/>
    <w:rsid w:val="00295B12"/>
    <w:rsid w:val="00296557"/>
    <w:rsid w:val="00296879"/>
    <w:rsid w:val="002968DA"/>
    <w:rsid w:val="00297251"/>
    <w:rsid w:val="002972C4"/>
    <w:rsid w:val="0029751D"/>
    <w:rsid w:val="002A0083"/>
    <w:rsid w:val="002A07F6"/>
    <w:rsid w:val="002A0A56"/>
    <w:rsid w:val="002A0FED"/>
    <w:rsid w:val="002A1CFF"/>
    <w:rsid w:val="002A2387"/>
    <w:rsid w:val="002A25B8"/>
    <w:rsid w:val="002A2D7C"/>
    <w:rsid w:val="002A3788"/>
    <w:rsid w:val="002A3BEE"/>
    <w:rsid w:val="002A3CD0"/>
    <w:rsid w:val="002A3DB1"/>
    <w:rsid w:val="002A41A2"/>
    <w:rsid w:val="002A43B6"/>
    <w:rsid w:val="002A56A3"/>
    <w:rsid w:val="002A5DB3"/>
    <w:rsid w:val="002A5DB5"/>
    <w:rsid w:val="002A61CD"/>
    <w:rsid w:val="002A6D41"/>
    <w:rsid w:val="002A7626"/>
    <w:rsid w:val="002B006B"/>
    <w:rsid w:val="002B05B9"/>
    <w:rsid w:val="002B061B"/>
    <w:rsid w:val="002B0B46"/>
    <w:rsid w:val="002B1299"/>
    <w:rsid w:val="002B1303"/>
    <w:rsid w:val="002B16B8"/>
    <w:rsid w:val="002B19E1"/>
    <w:rsid w:val="002B1C21"/>
    <w:rsid w:val="002B24D4"/>
    <w:rsid w:val="002B25FA"/>
    <w:rsid w:val="002B29E3"/>
    <w:rsid w:val="002B2CBC"/>
    <w:rsid w:val="002B370F"/>
    <w:rsid w:val="002B39C0"/>
    <w:rsid w:val="002B3B1D"/>
    <w:rsid w:val="002B3D4D"/>
    <w:rsid w:val="002B4C47"/>
    <w:rsid w:val="002B4D43"/>
    <w:rsid w:val="002B4F93"/>
    <w:rsid w:val="002B5CB1"/>
    <w:rsid w:val="002B5D7B"/>
    <w:rsid w:val="002B64CE"/>
    <w:rsid w:val="002B69E0"/>
    <w:rsid w:val="002B6A9F"/>
    <w:rsid w:val="002B6BD5"/>
    <w:rsid w:val="002B6BF4"/>
    <w:rsid w:val="002B74EC"/>
    <w:rsid w:val="002B76E5"/>
    <w:rsid w:val="002B7AF0"/>
    <w:rsid w:val="002B7E3A"/>
    <w:rsid w:val="002C0A35"/>
    <w:rsid w:val="002C0A7C"/>
    <w:rsid w:val="002C0AD4"/>
    <w:rsid w:val="002C11EF"/>
    <w:rsid w:val="002C12AF"/>
    <w:rsid w:val="002C14E5"/>
    <w:rsid w:val="002C1693"/>
    <w:rsid w:val="002C1815"/>
    <w:rsid w:val="002C2578"/>
    <w:rsid w:val="002C26FB"/>
    <w:rsid w:val="002C2725"/>
    <w:rsid w:val="002C2E36"/>
    <w:rsid w:val="002C315B"/>
    <w:rsid w:val="002C3A01"/>
    <w:rsid w:val="002C3A44"/>
    <w:rsid w:val="002C472E"/>
    <w:rsid w:val="002C48B9"/>
    <w:rsid w:val="002C4C17"/>
    <w:rsid w:val="002C4E98"/>
    <w:rsid w:val="002C4FA5"/>
    <w:rsid w:val="002C53BB"/>
    <w:rsid w:val="002C56A5"/>
    <w:rsid w:val="002C56FD"/>
    <w:rsid w:val="002C57A3"/>
    <w:rsid w:val="002C6E46"/>
    <w:rsid w:val="002C702A"/>
    <w:rsid w:val="002C7049"/>
    <w:rsid w:val="002C7677"/>
    <w:rsid w:val="002C768A"/>
    <w:rsid w:val="002C7B77"/>
    <w:rsid w:val="002C7E55"/>
    <w:rsid w:val="002C7FBF"/>
    <w:rsid w:val="002D0128"/>
    <w:rsid w:val="002D06F6"/>
    <w:rsid w:val="002D13AF"/>
    <w:rsid w:val="002D1592"/>
    <w:rsid w:val="002D209F"/>
    <w:rsid w:val="002D2278"/>
    <w:rsid w:val="002D23DA"/>
    <w:rsid w:val="002D28ED"/>
    <w:rsid w:val="002D30E3"/>
    <w:rsid w:val="002D347D"/>
    <w:rsid w:val="002D3A21"/>
    <w:rsid w:val="002D3DB3"/>
    <w:rsid w:val="002D4840"/>
    <w:rsid w:val="002D4C92"/>
    <w:rsid w:val="002D530F"/>
    <w:rsid w:val="002D559F"/>
    <w:rsid w:val="002D5BEC"/>
    <w:rsid w:val="002D5F18"/>
    <w:rsid w:val="002D5FAE"/>
    <w:rsid w:val="002D6954"/>
    <w:rsid w:val="002D6E00"/>
    <w:rsid w:val="002D72E9"/>
    <w:rsid w:val="002D77F9"/>
    <w:rsid w:val="002D79E5"/>
    <w:rsid w:val="002D7C2B"/>
    <w:rsid w:val="002D7E66"/>
    <w:rsid w:val="002E0579"/>
    <w:rsid w:val="002E0F07"/>
    <w:rsid w:val="002E1AE8"/>
    <w:rsid w:val="002E2679"/>
    <w:rsid w:val="002E2CDF"/>
    <w:rsid w:val="002E2E2A"/>
    <w:rsid w:val="002E3C18"/>
    <w:rsid w:val="002E40E0"/>
    <w:rsid w:val="002E40F3"/>
    <w:rsid w:val="002E4309"/>
    <w:rsid w:val="002E4899"/>
    <w:rsid w:val="002E50BC"/>
    <w:rsid w:val="002E6321"/>
    <w:rsid w:val="002E6C16"/>
    <w:rsid w:val="002E6F53"/>
    <w:rsid w:val="002E7197"/>
    <w:rsid w:val="002E759A"/>
    <w:rsid w:val="002E76A1"/>
    <w:rsid w:val="002E76B7"/>
    <w:rsid w:val="002E79EB"/>
    <w:rsid w:val="002E7BB3"/>
    <w:rsid w:val="002F0121"/>
    <w:rsid w:val="002F0369"/>
    <w:rsid w:val="002F052A"/>
    <w:rsid w:val="002F0923"/>
    <w:rsid w:val="002F0CDB"/>
    <w:rsid w:val="002F0DDD"/>
    <w:rsid w:val="002F12A3"/>
    <w:rsid w:val="002F18A1"/>
    <w:rsid w:val="002F19E1"/>
    <w:rsid w:val="002F1E36"/>
    <w:rsid w:val="002F28B3"/>
    <w:rsid w:val="002F2C13"/>
    <w:rsid w:val="002F2D3E"/>
    <w:rsid w:val="002F38AC"/>
    <w:rsid w:val="002F38D1"/>
    <w:rsid w:val="002F4B45"/>
    <w:rsid w:val="002F4EB2"/>
    <w:rsid w:val="002F56A4"/>
    <w:rsid w:val="002F5B6A"/>
    <w:rsid w:val="002F60FD"/>
    <w:rsid w:val="002F6658"/>
    <w:rsid w:val="002F6EF4"/>
    <w:rsid w:val="002F74F2"/>
    <w:rsid w:val="002F7B35"/>
    <w:rsid w:val="002F7E0E"/>
    <w:rsid w:val="003000E1"/>
    <w:rsid w:val="0030087F"/>
    <w:rsid w:val="003009FE"/>
    <w:rsid w:val="0030116B"/>
    <w:rsid w:val="0030121D"/>
    <w:rsid w:val="003018B6"/>
    <w:rsid w:val="0030249C"/>
    <w:rsid w:val="00302DF5"/>
    <w:rsid w:val="003046C0"/>
    <w:rsid w:val="00304D8E"/>
    <w:rsid w:val="00304E04"/>
    <w:rsid w:val="003055E9"/>
    <w:rsid w:val="00305863"/>
    <w:rsid w:val="003060DE"/>
    <w:rsid w:val="003060FB"/>
    <w:rsid w:val="0030677B"/>
    <w:rsid w:val="0030702E"/>
    <w:rsid w:val="00307886"/>
    <w:rsid w:val="00307AAF"/>
    <w:rsid w:val="0031012B"/>
    <w:rsid w:val="003107FD"/>
    <w:rsid w:val="00310811"/>
    <w:rsid w:val="003118B9"/>
    <w:rsid w:val="00311CFA"/>
    <w:rsid w:val="00311D2F"/>
    <w:rsid w:val="003122BA"/>
    <w:rsid w:val="00312446"/>
    <w:rsid w:val="003125D7"/>
    <w:rsid w:val="00312680"/>
    <w:rsid w:val="00312738"/>
    <w:rsid w:val="003128BB"/>
    <w:rsid w:val="003139DD"/>
    <w:rsid w:val="00313D05"/>
    <w:rsid w:val="00313D73"/>
    <w:rsid w:val="00313E02"/>
    <w:rsid w:val="003142C9"/>
    <w:rsid w:val="0031436F"/>
    <w:rsid w:val="00314648"/>
    <w:rsid w:val="00314798"/>
    <w:rsid w:val="003148DF"/>
    <w:rsid w:val="00314BD2"/>
    <w:rsid w:val="003150FC"/>
    <w:rsid w:val="003155ED"/>
    <w:rsid w:val="003157F7"/>
    <w:rsid w:val="00315D6B"/>
    <w:rsid w:val="00315FFF"/>
    <w:rsid w:val="00316275"/>
    <w:rsid w:val="0031639D"/>
    <w:rsid w:val="00316642"/>
    <w:rsid w:val="00316A50"/>
    <w:rsid w:val="00316AAF"/>
    <w:rsid w:val="00316EA6"/>
    <w:rsid w:val="00317125"/>
    <w:rsid w:val="00317F03"/>
    <w:rsid w:val="00321715"/>
    <w:rsid w:val="00323D1E"/>
    <w:rsid w:val="00323DF6"/>
    <w:rsid w:val="00324883"/>
    <w:rsid w:val="00324DAA"/>
    <w:rsid w:val="00325001"/>
    <w:rsid w:val="0032516A"/>
    <w:rsid w:val="003251CD"/>
    <w:rsid w:val="00325481"/>
    <w:rsid w:val="003257E0"/>
    <w:rsid w:val="003259D3"/>
    <w:rsid w:val="00325B25"/>
    <w:rsid w:val="0032697B"/>
    <w:rsid w:val="00327042"/>
    <w:rsid w:val="003273C2"/>
    <w:rsid w:val="00327816"/>
    <w:rsid w:val="00330258"/>
    <w:rsid w:val="00330C27"/>
    <w:rsid w:val="00330CAF"/>
    <w:rsid w:val="0033137B"/>
    <w:rsid w:val="00331835"/>
    <w:rsid w:val="003328CA"/>
    <w:rsid w:val="00332CB9"/>
    <w:rsid w:val="00332D81"/>
    <w:rsid w:val="00332FF4"/>
    <w:rsid w:val="00333164"/>
    <w:rsid w:val="003349B3"/>
    <w:rsid w:val="003361BD"/>
    <w:rsid w:val="00336AB1"/>
    <w:rsid w:val="00337545"/>
    <w:rsid w:val="003400B1"/>
    <w:rsid w:val="003400ED"/>
    <w:rsid w:val="00340270"/>
    <w:rsid w:val="0034043D"/>
    <w:rsid w:val="0034047E"/>
    <w:rsid w:val="00340C72"/>
    <w:rsid w:val="003423FE"/>
    <w:rsid w:val="003424E2"/>
    <w:rsid w:val="00342E3F"/>
    <w:rsid w:val="00342EA8"/>
    <w:rsid w:val="00342EBB"/>
    <w:rsid w:val="003433A4"/>
    <w:rsid w:val="003433FE"/>
    <w:rsid w:val="00343EC6"/>
    <w:rsid w:val="00343FB7"/>
    <w:rsid w:val="0034425F"/>
    <w:rsid w:val="00344870"/>
    <w:rsid w:val="00344D6D"/>
    <w:rsid w:val="00345505"/>
    <w:rsid w:val="00345B6E"/>
    <w:rsid w:val="003464C6"/>
    <w:rsid w:val="00346B83"/>
    <w:rsid w:val="00347213"/>
    <w:rsid w:val="003475AE"/>
    <w:rsid w:val="00347CC1"/>
    <w:rsid w:val="00350A56"/>
    <w:rsid w:val="003510BB"/>
    <w:rsid w:val="0035242B"/>
    <w:rsid w:val="0035261A"/>
    <w:rsid w:val="003543A0"/>
    <w:rsid w:val="0035529C"/>
    <w:rsid w:val="00355740"/>
    <w:rsid w:val="00355837"/>
    <w:rsid w:val="003560FA"/>
    <w:rsid w:val="003561D4"/>
    <w:rsid w:val="003568FF"/>
    <w:rsid w:val="00357C73"/>
    <w:rsid w:val="00357E74"/>
    <w:rsid w:val="0036070F"/>
    <w:rsid w:val="00360B67"/>
    <w:rsid w:val="00360BE1"/>
    <w:rsid w:val="00360E17"/>
    <w:rsid w:val="00361132"/>
    <w:rsid w:val="00361633"/>
    <w:rsid w:val="0036179D"/>
    <w:rsid w:val="003618C3"/>
    <w:rsid w:val="00362010"/>
    <w:rsid w:val="0036211E"/>
    <w:rsid w:val="003621EE"/>
    <w:rsid w:val="00362478"/>
    <w:rsid w:val="00362489"/>
    <w:rsid w:val="00362807"/>
    <w:rsid w:val="00362A0A"/>
    <w:rsid w:val="00362AB4"/>
    <w:rsid w:val="00363707"/>
    <w:rsid w:val="00363D4F"/>
    <w:rsid w:val="00364082"/>
    <w:rsid w:val="003645AE"/>
    <w:rsid w:val="003649E0"/>
    <w:rsid w:val="00364CDA"/>
    <w:rsid w:val="00364D65"/>
    <w:rsid w:val="003650FB"/>
    <w:rsid w:val="003667AD"/>
    <w:rsid w:val="00367222"/>
    <w:rsid w:val="003673A1"/>
    <w:rsid w:val="0036780D"/>
    <w:rsid w:val="003678DD"/>
    <w:rsid w:val="003679A8"/>
    <w:rsid w:val="00370403"/>
    <w:rsid w:val="0037041E"/>
    <w:rsid w:val="0037095F"/>
    <w:rsid w:val="00371072"/>
    <w:rsid w:val="0037110A"/>
    <w:rsid w:val="003712CA"/>
    <w:rsid w:val="00372362"/>
    <w:rsid w:val="0037246C"/>
    <w:rsid w:val="00374159"/>
    <w:rsid w:val="0037491C"/>
    <w:rsid w:val="003749BB"/>
    <w:rsid w:val="00374CBF"/>
    <w:rsid w:val="003758A1"/>
    <w:rsid w:val="00375B8D"/>
    <w:rsid w:val="003760AF"/>
    <w:rsid w:val="003762E6"/>
    <w:rsid w:val="003764B9"/>
    <w:rsid w:val="0037666A"/>
    <w:rsid w:val="00376C46"/>
    <w:rsid w:val="00376CDC"/>
    <w:rsid w:val="0037764B"/>
    <w:rsid w:val="00380AC2"/>
    <w:rsid w:val="00380CD4"/>
    <w:rsid w:val="00380EB5"/>
    <w:rsid w:val="003810E8"/>
    <w:rsid w:val="00381184"/>
    <w:rsid w:val="00381533"/>
    <w:rsid w:val="0038159E"/>
    <w:rsid w:val="00381A41"/>
    <w:rsid w:val="00381DA7"/>
    <w:rsid w:val="00381F66"/>
    <w:rsid w:val="00383991"/>
    <w:rsid w:val="003839B9"/>
    <w:rsid w:val="00383BCD"/>
    <w:rsid w:val="003846BF"/>
    <w:rsid w:val="003850CF"/>
    <w:rsid w:val="00385200"/>
    <w:rsid w:val="003855F4"/>
    <w:rsid w:val="00385F69"/>
    <w:rsid w:val="0038628B"/>
    <w:rsid w:val="00386795"/>
    <w:rsid w:val="00386EF1"/>
    <w:rsid w:val="00387296"/>
    <w:rsid w:val="00387D72"/>
    <w:rsid w:val="003904D5"/>
    <w:rsid w:val="0039080D"/>
    <w:rsid w:val="003909EF"/>
    <w:rsid w:val="00391006"/>
    <w:rsid w:val="00391C32"/>
    <w:rsid w:val="003920CC"/>
    <w:rsid w:val="00392170"/>
    <w:rsid w:val="00392182"/>
    <w:rsid w:val="00392783"/>
    <w:rsid w:val="00393584"/>
    <w:rsid w:val="00394298"/>
    <w:rsid w:val="00394439"/>
    <w:rsid w:val="00394F3F"/>
    <w:rsid w:val="00395546"/>
    <w:rsid w:val="0039556E"/>
    <w:rsid w:val="003957C2"/>
    <w:rsid w:val="00395ACE"/>
    <w:rsid w:val="00395FE5"/>
    <w:rsid w:val="00396560"/>
    <w:rsid w:val="00396594"/>
    <w:rsid w:val="00396634"/>
    <w:rsid w:val="00396AA3"/>
    <w:rsid w:val="00396DB1"/>
    <w:rsid w:val="00396FDC"/>
    <w:rsid w:val="003970C6"/>
    <w:rsid w:val="00397A65"/>
    <w:rsid w:val="00397FF1"/>
    <w:rsid w:val="003A00FC"/>
    <w:rsid w:val="003A043A"/>
    <w:rsid w:val="003A0624"/>
    <w:rsid w:val="003A152D"/>
    <w:rsid w:val="003A1D51"/>
    <w:rsid w:val="003A2457"/>
    <w:rsid w:val="003A2F3C"/>
    <w:rsid w:val="003A3456"/>
    <w:rsid w:val="003A34BD"/>
    <w:rsid w:val="003A35B5"/>
    <w:rsid w:val="003A3BD6"/>
    <w:rsid w:val="003A3D2B"/>
    <w:rsid w:val="003A4791"/>
    <w:rsid w:val="003A535A"/>
    <w:rsid w:val="003A6AB6"/>
    <w:rsid w:val="003B034E"/>
    <w:rsid w:val="003B036F"/>
    <w:rsid w:val="003B0ADF"/>
    <w:rsid w:val="003B14D9"/>
    <w:rsid w:val="003B15DB"/>
    <w:rsid w:val="003B1E88"/>
    <w:rsid w:val="003B1FFB"/>
    <w:rsid w:val="003B2201"/>
    <w:rsid w:val="003B22AF"/>
    <w:rsid w:val="003B2A45"/>
    <w:rsid w:val="003B2B7C"/>
    <w:rsid w:val="003B32CC"/>
    <w:rsid w:val="003B3391"/>
    <w:rsid w:val="003B3600"/>
    <w:rsid w:val="003B3F1B"/>
    <w:rsid w:val="003B4C75"/>
    <w:rsid w:val="003B545B"/>
    <w:rsid w:val="003B5498"/>
    <w:rsid w:val="003B5541"/>
    <w:rsid w:val="003B5578"/>
    <w:rsid w:val="003B59A3"/>
    <w:rsid w:val="003B60A5"/>
    <w:rsid w:val="003B719D"/>
    <w:rsid w:val="003B763F"/>
    <w:rsid w:val="003C0A3F"/>
    <w:rsid w:val="003C1165"/>
    <w:rsid w:val="003C1328"/>
    <w:rsid w:val="003C1407"/>
    <w:rsid w:val="003C176C"/>
    <w:rsid w:val="003C1B3E"/>
    <w:rsid w:val="003C21D4"/>
    <w:rsid w:val="003C23CB"/>
    <w:rsid w:val="003C28EB"/>
    <w:rsid w:val="003C2C54"/>
    <w:rsid w:val="003C318D"/>
    <w:rsid w:val="003C3889"/>
    <w:rsid w:val="003C3D23"/>
    <w:rsid w:val="003C3D7C"/>
    <w:rsid w:val="003C3E2C"/>
    <w:rsid w:val="003C3F3F"/>
    <w:rsid w:val="003C41AB"/>
    <w:rsid w:val="003C4253"/>
    <w:rsid w:val="003C4570"/>
    <w:rsid w:val="003C48E1"/>
    <w:rsid w:val="003C4F9A"/>
    <w:rsid w:val="003C50E0"/>
    <w:rsid w:val="003C5145"/>
    <w:rsid w:val="003C5276"/>
    <w:rsid w:val="003C52B9"/>
    <w:rsid w:val="003C61FE"/>
    <w:rsid w:val="003C62B8"/>
    <w:rsid w:val="003C63F3"/>
    <w:rsid w:val="003C6F68"/>
    <w:rsid w:val="003C7924"/>
    <w:rsid w:val="003C7B25"/>
    <w:rsid w:val="003C7CD5"/>
    <w:rsid w:val="003D037A"/>
    <w:rsid w:val="003D0425"/>
    <w:rsid w:val="003D09E8"/>
    <w:rsid w:val="003D17A4"/>
    <w:rsid w:val="003D18E3"/>
    <w:rsid w:val="003D1F6C"/>
    <w:rsid w:val="003D2222"/>
    <w:rsid w:val="003D246E"/>
    <w:rsid w:val="003D2FFD"/>
    <w:rsid w:val="003D34DE"/>
    <w:rsid w:val="003D3867"/>
    <w:rsid w:val="003D3E78"/>
    <w:rsid w:val="003D4061"/>
    <w:rsid w:val="003D438F"/>
    <w:rsid w:val="003D44FF"/>
    <w:rsid w:val="003D5104"/>
    <w:rsid w:val="003D5755"/>
    <w:rsid w:val="003D58E6"/>
    <w:rsid w:val="003D5B8D"/>
    <w:rsid w:val="003D5F92"/>
    <w:rsid w:val="003D6230"/>
    <w:rsid w:val="003D660A"/>
    <w:rsid w:val="003D67C1"/>
    <w:rsid w:val="003D6CE0"/>
    <w:rsid w:val="003D6D72"/>
    <w:rsid w:val="003D731D"/>
    <w:rsid w:val="003D77BE"/>
    <w:rsid w:val="003D78DC"/>
    <w:rsid w:val="003D7E5A"/>
    <w:rsid w:val="003E0537"/>
    <w:rsid w:val="003E1290"/>
    <w:rsid w:val="003E142C"/>
    <w:rsid w:val="003E2667"/>
    <w:rsid w:val="003E26F4"/>
    <w:rsid w:val="003E2C47"/>
    <w:rsid w:val="003E2C4B"/>
    <w:rsid w:val="003E2E9C"/>
    <w:rsid w:val="003E2FA5"/>
    <w:rsid w:val="003E3213"/>
    <w:rsid w:val="003E36ED"/>
    <w:rsid w:val="003E3A94"/>
    <w:rsid w:val="003E3C43"/>
    <w:rsid w:val="003E3F9C"/>
    <w:rsid w:val="003E4142"/>
    <w:rsid w:val="003E4F6F"/>
    <w:rsid w:val="003E576F"/>
    <w:rsid w:val="003E5A54"/>
    <w:rsid w:val="003E5E02"/>
    <w:rsid w:val="003E603C"/>
    <w:rsid w:val="003E68B4"/>
    <w:rsid w:val="003E6913"/>
    <w:rsid w:val="003E6A90"/>
    <w:rsid w:val="003E76DF"/>
    <w:rsid w:val="003E7CCA"/>
    <w:rsid w:val="003F00A3"/>
    <w:rsid w:val="003F0D1C"/>
    <w:rsid w:val="003F16E7"/>
    <w:rsid w:val="003F1B21"/>
    <w:rsid w:val="003F1D42"/>
    <w:rsid w:val="003F22DC"/>
    <w:rsid w:val="003F25A4"/>
    <w:rsid w:val="003F25CA"/>
    <w:rsid w:val="003F312C"/>
    <w:rsid w:val="003F3A84"/>
    <w:rsid w:val="003F3AA8"/>
    <w:rsid w:val="003F41ED"/>
    <w:rsid w:val="003F44F1"/>
    <w:rsid w:val="003F450B"/>
    <w:rsid w:val="003F4819"/>
    <w:rsid w:val="003F4DF0"/>
    <w:rsid w:val="003F5C49"/>
    <w:rsid w:val="003F62F9"/>
    <w:rsid w:val="003F67D3"/>
    <w:rsid w:val="003F689C"/>
    <w:rsid w:val="003F695A"/>
    <w:rsid w:val="003F6A23"/>
    <w:rsid w:val="003F7335"/>
    <w:rsid w:val="003F77C6"/>
    <w:rsid w:val="003F79A6"/>
    <w:rsid w:val="003F7A9D"/>
    <w:rsid w:val="003F7DB0"/>
    <w:rsid w:val="00400E16"/>
    <w:rsid w:val="00401BF4"/>
    <w:rsid w:val="00401FEB"/>
    <w:rsid w:val="00402239"/>
    <w:rsid w:val="00402A1A"/>
    <w:rsid w:val="00403721"/>
    <w:rsid w:val="00403814"/>
    <w:rsid w:val="004038B5"/>
    <w:rsid w:val="00403C54"/>
    <w:rsid w:val="00404E29"/>
    <w:rsid w:val="00404FF5"/>
    <w:rsid w:val="004054A9"/>
    <w:rsid w:val="004055E2"/>
    <w:rsid w:val="00405888"/>
    <w:rsid w:val="004063CA"/>
    <w:rsid w:val="0040689B"/>
    <w:rsid w:val="004069A4"/>
    <w:rsid w:val="00407CB1"/>
    <w:rsid w:val="00407D26"/>
    <w:rsid w:val="00407E3C"/>
    <w:rsid w:val="0041009F"/>
    <w:rsid w:val="0041060D"/>
    <w:rsid w:val="004116D0"/>
    <w:rsid w:val="00412913"/>
    <w:rsid w:val="004132A4"/>
    <w:rsid w:val="00413587"/>
    <w:rsid w:val="00413787"/>
    <w:rsid w:val="00413D01"/>
    <w:rsid w:val="00414DD7"/>
    <w:rsid w:val="0041514C"/>
    <w:rsid w:val="00415373"/>
    <w:rsid w:val="00415948"/>
    <w:rsid w:val="00415CB6"/>
    <w:rsid w:val="00416322"/>
    <w:rsid w:val="004165AC"/>
    <w:rsid w:val="004166A1"/>
    <w:rsid w:val="00416BE0"/>
    <w:rsid w:val="00416FFC"/>
    <w:rsid w:val="00417852"/>
    <w:rsid w:val="00417A33"/>
    <w:rsid w:val="00417DB0"/>
    <w:rsid w:val="00417DF1"/>
    <w:rsid w:val="00417F6F"/>
    <w:rsid w:val="0042044F"/>
    <w:rsid w:val="00420566"/>
    <w:rsid w:val="00420751"/>
    <w:rsid w:val="004208FF"/>
    <w:rsid w:val="00420B07"/>
    <w:rsid w:val="00420ECD"/>
    <w:rsid w:val="00421637"/>
    <w:rsid w:val="004222D2"/>
    <w:rsid w:val="00422473"/>
    <w:rsid w:val="004228E8"/>
    <w:rsid w:val="00422E68"/>
    <w:rsid w:val="00422FE8"/>
    <w:rsid w:val="004236B1"/>
    <w:rsid w:val="00423806"/>
    <w:rsid w:val="00423AEE"/>
    <w:rsid w:val="00423AF5"/>
    <w:rsid w:val="0042448D"/>
    <w:rsid w:val="00424B3E"/>
    <w:rsid w:val="00424D24"/>
    <w:rsid w:val="00426420"/>
    <w:rsid w:val="00426582"/>
    <w:rsid w:val="004269BE"/>
    <w:rsid w:val="00426DEA"/>
    <w:rsid w:val="004270C9"/>
    <w:rsid w:val="004270D6"/>
    <w:rsid w:val="00427552"/>
    <w:rsid w:val="00427C89"/>
    <w:rsid w:val="00427CB5"/>
    <w:rsid w:val="00430337"/>
    <w:rsid w:val="00430B8C"/>
    <w:rsid w:val="00430CAB"/>
    <w:rsid w:val="0043120A"/>
    <w:rsid w:val="00431601"/>
    <w:rsid w:val="00432053"/>
    <w:rsid w:val="0043211D"/>
    <w:rsid w:val="0043308C"/>
    <w:rsid w:val="00433744"/>
    <w:rsid w:val="00433A4B"/>
    <w:rsid w:val="0043402A"/>
    <w:rsid w:val="00434A41"/>
    <w:rsid w:val="00434CF5"/>
    <w:rsid w:val="0043503C"/>
    <w:rsid w:val="00435808"/>
    <w:rsid w:val="0043646D"/>
    <w:rsid w:val="00437053"/>
    <w:rsid w:val="00437E45"/>
    <w:rsid w:val="00437F7F"/>
    <w:rsid w:val="00440CCE"/>
    <w:rsid w:val="00440E3D"/>
    <w:rsid w:val="004417B6"/>
    <w:rsid w:val="004418A8"/>
    <w:rsid w:val="00441B6A"/>
    <w:rsid w:val="00441BE6"/>
    <w:rsid w:val="00441DDB"/>
    <w:rsid w:val="00441E60"/>
    <w:rsid w:val="004424F4"/>
    <w:rsid w:val="004429AC"/>
    <w:rsid w:val="00442BF8"/>
    <w:rsid w:val="0044342D"/>
    <w:rsid w:val="00443912"/>
    <w:rsid w:val="0044394E"/>
    <w:rsid w:val="00443ABD"/>
    <w:rsid w:val="00443FB7"/>
    <w:rsid w:val="004447C2"/>
    <w:rsid w:val="004448E5"/>
    <w:rsid w:val="00444C93"/>
    <w:rsid w:val="00445271"/>
    <w:rsid w:val="004459E6"/>
    <w:rsid w:val="00445CAA"/>
    <w:rsid w:val="004462A9"/>
    <w:rsid w:val="00446989"/>
    <w:rsid w:val="00446CB7"/>
    <w:rsid w:val="00446EBE"/>
    <w:rsid w:val="00447F08"/>
    <w:rsid w:val="004503C8"/>
    <w:rsid w:val="00450660"/>
    <w:rsid w:val="0045069B"/>
    <w:rsid w:val="004510EB"/>
    <w:rsid w:val="0045186F"/>
    <w:rsid w:val="00451EF6"/>
    <w:rsid w:val="0045233F"/>
    <w:rsid w:val="0045255A"/>
    <w:rsid w:val="00452614"/>
    <w:rsid w:val="004528A0"/>
    <w:rsid w:val="00452FE8"/>
    <w:rsid w:val="00453179"/>
    <w:rsid w:val="00453226"/>
    <w:rsid w:val="0045384B"/>
    <w:rsid w:val="00453EAF"/>
    <w:rsid w:val="00453F2D"/>
    <w:rsid w:val="00454981"/>
    <w:rsid w:val="00454FC4"/>
    <w:rsid w:val="00455556"/>
    <w:rsid w:val="00455A79"/>
    <w:rsid w:val="00455D54"/>
    <w:rsid w:val="004566EA"/>
    <w:rsid w:val="004566FB"/>
    <w:rsid w:val="00456974"/>
    <w:rsid w:val="004569B0"/>
    <w:rsid w:val="00456ACD"/>
    <w:rsid w:val="00456D2C"/>
    <w:rsid w:val="0045751D"/>
    <w:rsid w:val="00457613"/>
    <w:rsid w:val="00457A3B"/>
    <w:rsid w:val="004603DE"/>
    <w:rsid w:val="004607DD"/>
    <w:rsid w:val="00460875"/>
    <w:rsid w:val="00460D59"/>
    <w:rsid w:val="004615AD"/>
    <w:rsid w:val="004621B2"/>
    <w:rsid w:val="00462CAB"/>
    <w:rsid w:val="00463468"/>
    <w:rsid w:val="00463884"/>
    <w:rsid w:val="00463CF8"/>
    <w:rsid w:val="00463F7B"/>
    <w:rsid w:val="004648C7"/>
    <w:rsid w:val="00464908"/>
    <w:rsid w:val="00464A28"/>
    <w:rsid w:val="00464B2C"/>
    <w:rsid w:val="004655D7"/>
    <w:rsid w:val="004656E5"/>
    <w:rsid w:val="00465E66"/>
    <w:rsid w:val="00465FE6"/>
    <w:rsid w:val="004660FE"/>
    <w:rsid w:val="00466299"/>
    <w:rsid w:val="004665FF"/>
    <w:rsid w:val="004668C1"/>
    <w:rsid w:val="00466B72"/>
    <w:rsid w:val="004672C3"/>
    <w:rsid w:val="0046748D"/>
    <w:rsid w:val="00470E72"/>
    <w:rsid w:val="0047124D"/>
    <w:rsid w:val="00471DA5"/>
    <w:rsid w:val="00471E48"/>
    <w:rsid w:val="00472544"/>
    <w:rsid w:val="00472A61"/>
    <w:rsid w:val="004739CC"/>
    <w:rsid w:val="0047450F"/>
    <w:rsid w:val="004745DF"/>
    <w:rsid w:val="0047462F"/>
    <w:rsid w:val="0047490D"/>
    <w:rsid w:val="0047525E"/>
    <w:rsid w:val="0047531E"/>
    <w:rsid w:val="00475495"/>
    <w:rsid w:val="0047586A"/>
    <w:rsid w:val="00475A6C"/>
    <w:rsid w:val="00475B0C"/>
    <w:rsid w:val="00476588"/>
    <w:rsid w:val="004769B8"/>
    <w:rsid w:val="00476BC2"/>
    <w:rsid w:val="00476BDD"/>
    <w:rsid w:val="00476DA1"/>
    <w:rsid w:val="00477841"/>
    <w:rsid w:val="00477C7F"/>
    <w:rsid w:val="00477D69"/>
    <w:rsid w:val="00477D93"/>
    <w:rsid w:val="00477DDD"/>
    <w:rsid w:val="004800D0"/>
    <w:rsid w:val="00480127"/>
    <w:rsid w:val="004801D7"/>
    <w:rsid w:val="00480286"/>
    <w:rsid w:val="00480433"/>
    <w:rsid w:val="00480A1D"/>
    <w:rsid w:val="00481CCD"/>
    <w:rsid w:val="00481F02"/>
    <w:rsid w:val="00481F76"/>
    <w:rsid w:val="0048247C"/>
    <w:rsid w:val="0048262C"/>
    <w:rsid w:val="00482F17"/>
    <w:rsid w:val="00483185"/>
    <w:rsid w:val="00483427"/>
    <w:rsid w:val="00483DFF"/>
    <w:rsid w:val="00484413"/>
    <w:rsid w:val="00484665"/>
    <w:rsid w:val="00484899"/>
    <w:rsid w:val="004851EB"/>
    <w:rsid w:val="00486520"/>
    <w:rsid w:val="004866DA"/>
    <w:rsid w:val="00486B87"/>
    <w:rsid w:val="00486DEF"/>
    <w:rsid w:val="00486F5A"/>
    <w:rsid w:val="004873CE"/>
    <w:rsid w:val="00487765"/>
    <w:rsid w:val="00487D31"/>
    <w:rsid w:val="00490217"/>
    <w:rsid w:val="004906E4"/>
    <w:rsid w:val="00490D84"/>
    <w:rsid w:val="0049111B"/>
    <w:rsid w:val="004911EC"/>
    <w:rsid w:val="004911F6"/>
    <w:rsid w:val="00491783"/>
    <w:rsid w:val="0049181B"/>
    <w:rsid w:val="004919B1"/>
    <w:rsid w:val="00491DA8"/>
    <w:rsid w:val="0049297D"/>
    <w:rsid w:val="00492CE9"/>
    <w:rsid w:val="0049373E"/>
    <w:rsid w:val="00493B21"/>
    <w:rsid w:val="00493CD4"/>
    <w:rsid w:val="00493D6F"/>
    <w:rsid w:val="00496349"/>
    <w:rsid w:val="004972FF"/>
    <w:rsid w:val="00497CA1"/>
    <w:rsid w:val="004A002C"/>
    <w:rsid w:val="004A01E3"/>
    <w:rsid w:val="004A119E"/>
    <w:rsid w:val="004A236E"/>
    <w:rsid w:val="004A290F"/>
    <w:rsid w:val="004A294F"/>
    <w:rsid w:val="004A2ABD"/>
    <w:rsid w:val="004A2D9E"/>
    <w:rsid w:val="004A366B"/>
    <w:rsid w:val="004A3817"/>
    <w:rsid w:val="004A427F"/>
    <w:rsid w:val="004A4430"/>
    <w:rsid w:val="004A4886"/>
    <w:rsid w:val="004A49B5"/>
    <w:rsid w:val="004A4D2B"/>
    <w:rsid w:val="004A54F2"/>
    <w:rsid w:val="004A5A7D"/>
    <w:rsid w:val="004A5BE3"/>
    <w:rsid w:val="004A6592"/>
    <w:rsid w:val="004A6624"/>
    <w:rsid w:val="004A6EBD"/>
    <w:rsid w:val="004A7587"/>
    <w:rsid w:val="004B0D7B"/>
    <w:rsid w:val="004B0E41"/>
    <w:rsid w:val="004B0E97"/>
    <w:rsid w:val="004B0F1C"/>
    <w:rsid w:val="004B1163"/>
    <w:rsid w:val="004B1F12"/>
    <w:rsid w:val="004B2376"/>
    <w:rsid w:val="004B244C"/>
    <w:rsid w:val="004B26B8"/>
    <w:rsid w:val="004B26CC"/>
    <w:rsid w:val="004B2A3D"/>
    <w:rsid w:val="004B2A4B"/>
    <w:rsid w:val="004B2A4F"/>
    <w:rsid w:val="004B2B09"/>
    <w:rsid w:val="004B307D"/>
    <w:rsid w:val="004B3173"/>
    <w:rsid w:val="004B3203"/>
    <w:rsid w:val="004B329D"/>
    <w:rsid w:val="004B3ABB"/>
    <w:rsid w:val="004B3D45"/>
    <w:rsid w:val="004B3EE1"/>
    <w:rsid w:val="004B403D"/>
    <w:rsid w:val="004B437D"/>
    <w:rsid w:val="004B49F5"/>
    <w:rsid w:val="004B4DEA"/>
    <w:rsid w:val="004B611D"/>
    <w:rsid w:val="004B69C0"/>
    <w:rsid w:val="004B6F76"/>
    <w:rsid w:val="004B70A5"/>
    <w:rsid w:val="004B710B"/>
    <w:rsid w:val="004B7386"/>
    <w:rsid w:val="004B791A"/>
    <w:rsid w:val="004B7BE6"/>
    <w:rsid w:val="004C012E"/>
    <w:rsid w:val="004C0941"/>
    <w:rsid w:val="004C0FED"/>
    <w:rsid w:val="004C1AD5"/>
    <w:rsid w:val="004C2269"/>
    <w:rsid w:val="004C28C6"/>
    <w:rsid w:val="004C3039"/>
    <w:rsid w:val="004C333F"/>
    <w:rsid w:val="004C347B"/>
    <w:rsid w:val="004C34D6"/>
    <w:rsid w:val="004C36A2"/>
    <w:rsid w:val="004C3988"/>
    <w:rsid w:val="004C399E"/>
    <w:rsid w:val="004C3C19"/>
    <w:rsid w:val="004C51E0"/>
    <w:rsid w:val="004C54C2"/>
    <w:rsid w:val="004C5D2F"/>
    <w:rsid w:val="004C605D"/>
    <w:rsid w:val="004C6554"/>
    <w:rsid w:val="004C688D"/>
    <w:rsid w:val="004C6ADB"/>
    <w:rsid w:val="004C7151"/>
    <w:rsid w:val="004D0493"/>
    <w:rsid w:val="004D049D"/>
    <w:rsid w:val="004D0F8A"/>
    <w:rsid w:val="004D152B"/>
    <w:rsid w:val="004D16CF"/>
    <w:rsid w:val="004D1868"/>
    <w:rsid w:val="004D1D45"/>
    <w:rsid w:val="004D26DA"/>
    <w:rsid w:val="004D29BD"/>
    <w:rsid w:val="004D36BE"/>
    <w:rsid w:val="004D3726"/>
    <w:rsid w:val="004D3A17"/>
    <w:rsid w:val="004D3E68"/>
    <w:rsid w:val="004D4718"/>
    <w:rsid w:val="004D4BBC"/>
    <w:rsid w:val="004D51E6"/>
    <w:rsid w:val="004D6BFD"/>
    <w:rsid w:val="004D6CC6"/>
    <w:rsid w:val="004D6D28"/>
    <w:rsid w:val="004D6E3F"/>
    <w:rsid w:val="004D793C"/>
    <w:rsid w:val="004D795C"/>
    <w:rsid w:val="004D7DE1"/>
    <w:rsid w:val="004D7E1E"/>
    <w:rsid w:val="004D7EA0"/>
    <w:rsid w:val="004E0A44"/>
    <w:rsid w:val="004E14CB"/>
    <w:rsid w:val="004E1BF5"/>
    <w:rsid w:val="004E1E4B"/>
    <w:rsid w:val="004E2EFD"/>
    <w:rsid w:val="004E3158"/>
    <w:rsid w:val="004E44EF"/>
    <w:rsid w:val="004E4A8D"/>
    <w:rsid w:val="004E4C03"/>
    <w:rsid w:val="004E4E85"/>
    <w:rsid w:val="004E50D9"/>
    <w:rsid w:val="004E50FA"/>
    <w:rsid w:val="004E60EE"/>
    <w:rsid w:val="004E748B"/>
    <w:rsid w:val="004E74F0"/>
    <w:rsid w:val="004F0748"/>
    <w:rsid w:val="004F134B"/>
    <w:rsid w:val="004F19EF"/>
    <w:rsid w:val="004F1A90"/>
    <w:rsid w:val="004F251C"/>
    <w:rsid w:val="004F3804"/>
    <w:rsid w:val="004F3A64"/>
    <w:rsid w:val="004F41DA"/>
    <w:rsid w:val="004F43D6"/>
    <w:rsid w:val="004F4AD7"/>
    <w:rsid w:val="004F5A38"/>
    <w:rsid w:val="004F68A3"/>
    <w:rsid w:val="004F68C6"/>
    <w:rsid w:val="004F70B9"/>
    <w:rsid w:val="004F77DA"/>
    <w:rsid w:val="004F7A35"/>
    <w:rsid w:val="004F7EA8"/>
    <w:rsid w:val="00500AEC"/>
    <w:rsid w:val="0050121C"/>
    <w:rsid w:val="005012DF"/>
    <w:rsid w:val="00501E19"/>
    <w:rsid w:val="005023F2"/>
    <w:rsid w:val="00502A8B"/>
    <w:rsid w:val="00503066"/>
    <w:rsid w:val="00503301"/>
    <w:rsid w:val="00503904"/>
    <w:rsid w:val="00504180"/>
    <w:rsid w:val="00504365"/>
    <w:rsid w:val="005048FB"/>
    <w:rsid w:val="00504F8B"/>
    <w:rsid w:val="005055C6"/>
    <w:rsid w:val="005063DF"/>
    <w:rsid w:val="00506AC4"/>
    <w:rsid w:val="00506B44"/>
    <w:rsid w:val="00506C82"/>
    <w:rsid w:val="005071D3"/>
    <w:rsid w:val="005076C2"/>
    <w:rsid w:val="00507E70"/>
    <w:rsid w:val="00507FF2"/>
    <w:rsid w:val="0051056A"/>
    <w:rsid w:val="005105EB"/>
    <w:rsid w:val="005106F2"/>
    <w:rsid w:val="005112DB"/>
    <w:rsid w:val="0051164E"/>
    <w:rsid w:val="00511B49"/>
    <w:rsid w:val="00511B82"/>
    <w:rsid w:val="00511C5F"/>
    <w:rsid w:val="005125A3"/>
    <w:rsid w:val="00512B84"/>
    <w:rsid w:val="00514433"/>
    <w:rsid w:val="005145F7"/>
    <w:rsid w:val="00514B7D"/>
    <w:rsid w:val="00514ED9"/>
    <w:rsid w:val="00515B72"/>
    <w:rsid w:val="00516559"/>
    <w:rsid w:val="00516EAA"/>
    <w:rsid w:val="00517022"/>
    <w:rsid w:val="00517533"/>
    <w:rsid w:val="00517548"/>
    <w:rsid w:val="005179A5"/>
    <w:rsid w:val="00520673"/>
    <w:rsid w:val="00520BD7"/>
    <w:rsid w:val="0052125F"/>
    <w:rsid w:val="00521E6F"/>
    <w:rsid w:val="00521FED"/>
    <w:rsid w:val="005223FC"/>
    <w:rsid w:val="00522F32"/>
    <w:rsid w:val="005246FA"/>
    <w:rsid w:val="005247FF"/>
    <w:rsid w:val="0052488F"/>
    <w:rsid w:val="00524998"/>
    <w:rsid w:val="00524CD4"/>
    <w:rsid w:val="00524E9F"/>
    <w:rsid w:val="005254CC"/>
    <w:rsid w:val="00526407"/>
    <w:rsid w:val="005268D9"/>
    <w:rsid w:val="00526945"/>
    <w:rsid w:val="0052696C"/>
    <w:rsid w:val="00526FB5"/>
    <w:rsid w:val="00527349"/>
    <w:rsid w:val="00527353"/>
    <w:rsid w:val="00527F82"/>
    <w:rsid w:val="00527F8E"/>
    <w:rsid w:val="00530295"/>
    <w:rsid w:val="00530FA9"/>
    <w:rsid w:val="00531562"/>
    <w:rsid w:val="005326DB"/>
    <w:rsid w:val="005326F0"/>
    <w:rsid w:val="00532986"/>
    <w:rsid w:val="005330A4"/>
    <w:rsid w:val="00533363"/>
    <w:rsid w:val="00533EDB"/>
    <w:rsid w:val="0053406E"/>
    <w:rsid w:val="00534628"/>
    <w:rsid w:val="00534783"/>
    <w:rsid w:val="00534BCF"/>
    <w:rsid w:val="00534E79"/>
    <w:rsid w:val="005355FD"/>
    <w:rsid w:val="00535931"/>
    <w:rsid w:val="005360B0"/>
    <w:rsid w:val="0053626F"/>
    <w:rsid w:val="005367D9"/>
    <w:rsid w:val="0053785B"/>
    <w:rsid w:val="00537934"/>
    <w:rsid w:val="005379C9"/>
    <w:rsid w:val="00537A16"/>
    <w:rsid w:val="00540029"/>
    <w:rsid w:val="00540A26"/>
    <w:rsid w:val="005412B5"/>
    <w:rsid w:val="00541FAD"/>
    <w:rsid w:val="00542055"/>
    <w:rsid w:val="00542A6E"/>
    <w:rsid w:val="00542C05"/>
    <w:rsid w:val="00542EEA"/>
    <w:rsid w:val="00543010"/>
    <w:rsid w:val="00543517"/>
    <w:rsid w:val="00543736"/>
    <w:rsid w:val="00543BF6"/>
    <w:rsid w:val="005446D9"/>
    <w:rsid w:val="00544C59"/>
    <w:rsid w:val="00545B53"/>
    <w:rsid w:val="00546052"/>
    <w:rsid w:val="005465C0"/>
    <w:rsid w:val="00546790"/>
    <w:rsid w:val="00547370"/>
    <w:rsid w:val="00547EE3"/>
    <w:rsid w:val="00547EE6"/>
    <w:rsid w:val="00550227"/>
    <w:rsid w:val="005502A0"/>
    <w:rsid w:val="00550A27"/>
    <w:rsid w:val="00551310"/>
    <w:rsid w:val="005515CC"/>
    <w:rsid w:val="005515ED"/>
    <w:rsid w:val="00551754"/>
    <w:rsid w:val="00551BC1"/>
    <w:rsid w:val="00551C06"/>
    <w:rsid w:val="00552BB0"/>
    <w:rsid w:val="00552BBC"/>
    <w:rsid w:val="00552D0B"/>
    <w:rsid w:val="00552FC6"/>
    <w:rsid w:val="0055340D"/>
    <w:rsid w:val="00553505"/>
    <w:rsid w:val="00554248"/>
    <w:rsid w:val="00555141"/>
    <w:rsid w:val="00555183"/>
    <w:rsid w:val="0055582F"/>
    <w:rsid w:val="00556A3C"/>
    <w:rsid w:val="00556D0D"/>
    <w:rsid w:val="00557052"/>
    <w:rsid w:val="0055726C"/>
    <w:rsid w:val="00557AD3"/>
    <w:rsid w:val="00557CEF"/>
    <w:rsid w:val="00557EF6"/>
    <w:rsid w:val="00560224"/>
    <w:rsid w:val="0056047B"/>
    <w:rsid w:val="005606FD"/>
    <w:rsid w:val="00560731"/>
    <w:rsid w:val="005608E2"/>
    <w:rsid w:val="00561E51"/>
    <w:rsid w:val="00561F5E"/>
    <w:rsid w:val="005621F0"/>
    <w:rsid w:val="00562999"/>
    <w:rsid w:val="00562CEC"/>
    <w:rsid w:val="005639BA"/>
    <w:rsid w:val="00563A6A"/>
    <w:rsid w:val="00563B39"/>
    <w:rsid w:val="00564296"/>
    <w:rsid w:val="00564A57"/>
    <w:rsid w:val="00564AC0"/>
    <w:rsid w:val="00564DEA"/>
    <w:rsid w:val="00564E4A"/>
    <w:rsid w:val="00566066"/>
    <w:rsid w:val="005666FC"/>
    <w:rsid w:val="00567C55"/>
    <w:rsid w:val="0057043D"/>
    <w:rsid w:val="00570CBB"/>
    <w:rsid w:val="00570D8D"/>
    <w:rsid w:val="00570FDB"/>
    <w:rsid w:val="00571153"/>
    <w:rsid w:val="005713D3"/>
    <w:rsid w:val="00571760"/>
    <w:rsid w:val="005718C3"/>
    <w:rsid w:val="005721BE"/>
    <w:rsid w:val="00572379"/>
    <w:rsid w:val="00572AC4"/>
    <w:rsid w:val="00572FAF"/>
    <w:rsid w:val="0057304E"/>
    <w:rsid w:val="00573CF0"/>
    <w:rsid w:val="00573E07"/>
    <w:rsid w:val="00573FED"/>
    <w:rsid w:val="00574000"/>
    <w:rsid w:val="00574008"/>
    <w:rsid w:val="00574540"/>
    <w:rsid w:val="00574838"/>
    <w:rsid w:val="005751E2"/>
    <w:rsid w:val="00575BE5"/>
    <w:rsid w:val="00576000"/>
    <w:rsid w:val="00576051"/>
    <w:rsid w:val="00576EDA"/>
    <w:rsid w:val="00577191"/>
    <w:rsid w:val="005771DB"/>
    <w:rsid w:val="00577528"/>
    <w:rsid w:val="005779A0"/>
    <w:rsid w:val="00577A63"/>
    <w:rsid w:val="00580463"/>
    <w:rsid w:val="005804F1"/>
    <w:rsid w:val="00581329"/>
    <w:rsid w:val="00581B0A"/>
    <w:rsid w:val="00581B3C"/>
    <w:rsid w:val="0058228C"/>
    <w:rsid w:val="00582294"/>
    <w:rsid w:val="005822A3"/>
    <w:rsid w:val="0058309E"/>
    <w:rsid w:val="005834BD"/>
    <w:rsid w:val="00583A17"/>
    <w:rsid w:val="00583EF5"/>
    <w:rsid w:val="0058410E"/>
    <w:rsid w:val="00584D47"/>
    <w:rsid w:val="00585642"/>
    <w:rsid w:val="0058568B"/>
    <w:rsid w:val="005857B3"/>
    <w:rsid w:val="0058586A"/>
    <w:rsid w:val="00585B09"/>
    <w:rsid w:val="00585D01"/>
    <w:rsid w:val="00587AB4"/>
    <w:rsid w:val="0059087B"/>
    <w:rsid w:val="005909B2"/>
    <w:rsid w:val="00590BF9"/>
    <w:rsid w:val="00590F2B"/>
    <w:rsid w:val="005916D3"/>
    <w:rsid w:val="00592C8A"/>
    <w:rsid w:val="00593732"/>
    <w:rsid w:val="00594094"/>
    <w:rsid w:val="00594ABE"/>
    <w:rsid w:val="00594FEB"/>
    <w:rsid w:val="00595258"/>
    <w:rsid w:val="0059568A"/>
    <w:rsid w:val="00595A54"/>
    <w:rsid w:val="00595E9A"/>
    <w:rsid w:val="00596DD3"/>
    <w:rsid w:val="00597093"/>
    <w:rsid w:val="0059715B"/>
    <w:rsid w:val="005975A0"/>
    <w:rsid w:val="0059760B"/>
    <w:rsid w:val="005976C4"/>
    <w:rsid w:val="00597944"/>
    <w:rsid w:val="00597B3F"/>
    <w:rsid w:val="005A077E"/>
    <w:rsid w:val="005A0EB2"/>
    <w:rsid w:val="005A121B"/>
    <w:rsid w:val="005A16FA"/>
    <w:rsid w:val="005A1A94"/>
    <w:rsid w:val="005A1BB4"/>
    <w:rsid w:val="005A2095"/>
    <w:rsid w:val="005A300B"/>
    <w:rsid w:val="005A33B6"/>
    <w:rsid w:val="005A3E04"/>
    <w:rsid w:val="005A43D0"/>
    <w:rsid w:val="005A44AF"/>
    <w:rsid w:val="005A460A"/>
    <w:rsid w:val="005A4CD8"/>
    <w:rsid w:val="005A4E09"/>
    <w:rsid w:val="005A4E51"/>
    <w:rsid w:val="005A5DE9"/>
    <w:rsid w:val="005A5F85"/>
    <w:rsid w:val="005A5F8F"/>
    <w:rsid w:val="005A6755"/>
    <w:rsid w:val="005A67E3"/>
    <w:rsid w:val="005A68C0"/>
    <w:rsid w:val="005A68E8"/>
    <w:rsid w:val="005A6BAC"/>
    <w:rsid w:val="005A7114"/>
    <w:rsid w:val="005A712D"/>
    <w:rsid w:val="005B087B"/>
    <w:rsid w:val="005B0CD3"/>
    <w:rsid w:val="005B0D4C"/>
    <w:rsid w:val="005B0EA6"/>
    <w:rsid w:val="005B0F86"/>
    <w:rsid w:val="005B109E"/>
    <w:rsid w:val="005B1B4D"/>
    <w:rsid w:val="005B1CE2"/>
    <w:rsid w:val="005B21EC"/>
    <w:rsid w:val="005B26B3"/>
    <w:rsid w:val="005B2AC2"/>
    <w:rsid w:val="005B3551"/>
    <w:rsid w:val="005B39D2"/>
    <w:rsid w:val="005B4227"/>
    <w:rsid w:val="005B43A8"/>
    <w:rsid w:val="005B4E8E"/>
    <w:rsid w:val="005B5A12"/>
    <w:rsid w:val="005B5C96"/>
    <w:rsid w:val="005B691F"/>
    <w:rsid w:val="005B6EFB"/>
    <w:rsid w:val="005B6F7B"/>
    <w:rsid w:val="005B6FCE"/>
    <w:rsid w:val="005B6FDD"/>
    <w:rsid w:val="005B726B"/>
    <w:rsid w:val="005B7BD4"/>
    <w:rsid w:val="005C0AB6"/>
    <w:rsid w:val="005C19F9"/>
    <w:rsid w:val="005C1D86"/>
    <w:rsid w:val="005C272F"/>
    <w:rsid w:val="005C38B9"/>
    <w:rsid w:val="005C3CB3"/>
    <w:rsid w:val="005C3DEC"/>
    <w:rsid w:val="005C3FD6"/>
    <w:rsid w:val="005C47F9"/>
    <w:rsid w:val="005C4C63"/>
    <w:rsid w:val="005C5181"/>
    <w:rsid w:val="005C5BD4"/>
    <w:rsid w:val="005C6AC4"/>
    <w:rsid w:val="005C6DB8"/>
    <w:rsid w:val="005C75B5"/>
    <w:rsid w:val="005D0307"/>
    <w:rsid w:val="005D0382"/>
    <w:rsid w:val="005D0BF6"/>
    <w:rsid w:val="005D181A"/>
    <w:rsid w:val="005D2275"/>
    <w:rsid w:val="005D2826"/>
    <w:rsid w:val="005D33A1"/>
    <w:rsid w:val="005D34F0"/>
    <w:rsid w:val="005D3FA6"/>
    <w:rsid w:val="005D473D"/>
    <w:rsid w:val="005D4A26"/>
    <w:rsid w:val="005D4AE4"/>
    <w:rsid w:val="005D4B39"/>
    <w:rsid w:val="005D4ED6"/>
    <w:rsid w:val="005D5CED"/>
    <w:rsid w:val="005D6DD5"/>
    <w:rsid w:val="005D7191"/>
    <w:rsid w:val="005D73F8"/>
    <w:rsid w:val="005D77BA"/>
    <w:rsid w:val="005D7BE9"/>
    <w:rsid w:val="005E048C"/>
    <w:rsid w:val="005E0BDA"/>
    <w:rsid w:val="005E0D34"/>
    <w:rsid w:val="005E1348"/>
    <w:rsid w:val="005E1896"/>
    <w:rsid w:val="005E1CE3"/>
    <w:rsid w:val="005E1D37"/>
    <w:rsid w:val="005E26B7"/>
    <w:rsid w:val="005E26D8"/>
    <w:rsid w:val="005E2938"/>
    <w:rsid w:val="005E319F"/>
    <w:rsid w:val="005E38C1"/>
    <w:rsid w:val="005E39D9"/>
    <w:rsid w:val="005E3C95"/>
    <w:rsid w:val="005E4021"/>
    <w:rsid w:val="005E40AE"/>
    <w:rsid w:val="005E46BB"/>
    <w:rsid w:val="005E4802"/>
    <w:rsid w:val="005E50F0"/>
    <w:rsid w:val="005E51FE"/>
    <w:rsid w:val="005E53D3"/>
    <w:rsid w:val="005E5D08"/>
    <w:rsid w:val="005E5EDF"/>
    <w:rsid w:val="005E5F9F"/>
    <w:rsid w:val="005E626B"/>
    <w:rsid w:val="005E63E8"/>
    <w:rsid w:val="005E6C50"/>
    <w:rsid w:val="005E6DCE"/>
    <w:rsid w:val="005E751E"/>
    <w:rsid w:val="005E7785"/>
    <w:rsid w:val="005F0498"/>
    <w:rsid w:val="005F0A3B"/>
    <w:rsid w:val="005F0B48"/>
    <w:rsid w:val="005F16EE"/>
    <w:rsid w:val="005F1D6E"/>
    <w:rsid w:val="005F2565"/>
    <w:rsid w:val="005F34EB"/>
    <w:rsid w:val="005F375A"/>
    <w:rsid w:val="005F487D"/>
    <w:rsid w:val="005F4B0D"/>
    <w:rsid w:val="005F5732"/>
    <w:rsid w:val="005F58AC"/>
    <w:rsid w:val="005F5989"/>
    <w:rsid w:val="005F5AE3"/>
    <w:rsid w:val="005F5C42"/>
    <w:rsid w:val="005F5FA8"/>
    <w:rsid w:val="005F6419"/>
    <w:rsid w:val="005F6694"/>
    <w:rsid w:val="005F68E7"/>
    <w:rsid w:val="005F6DBC"/>
    <w:rsid w:val="005F726D"/>
    <w:rsid w:val="005F72DC"/>
    <w:rsid w:val="005F7B2F"/>
    <w:rsid w:val="005F7DD5"/>
    <w:rsid w:val="005F7F16"/>
    <w:rsid w:val="0060066A"/>
    <w:rsid w:val="00600947"/>
    <w:rsid w:val="00600BAE"/>
    <w:rsid w:val="00600C16"/>
    <w:rsid w:val="00600FAE"/>
    <w:rsid w:val="0060105E"/>
    <w:rsid w:val="006011B1"/>
    <w:rsid w:val="006015A6"/>
    <w:rsid w:val="00601826"/>
    <w:rsid w:val="00601FD4"/>
    <w:rsid w:val="00602FD4"/>
    <w:rsid w:val="00602FF6"/>
    <w:rsid w:val="00603017"/>
    <w:rsid w:val="00603107"/>
    <w:rsid w:val="0060329D"/>
    <w:rsid w:val="00603951"/>
    <w:rsid w:val="00603FCA"/>
    <w:rsid w:val="006048DA"/>
    <w:rsid w:val="006048E5"/>
    <w:rsid w:val="00604928"/>
    <w:rsid w:val="00604AB0"/>
    <w:rsid w:val="00604BA2"/>
    <w:rsid w:val="0060515F"/>
    <w:rsid w:val="006051DB"/>
    <w:rsid w:val="006052DD"/>
    <w:rsid w:val="00605786"/>
    <w:rsid w:val="006057F2"/>
    <w:rsid w:val="00605A1C"/>
    <w:rsid w:val="00606A84"/>
    <w:rsid w:val="00606F85"/>
    <w:rsid w:val="006070D7"/>
    <w:rsid w:val="0060714C"/>
    <w:rsid w:val="006075E0"/>
    <w:rsid w:val="006078E3"/>
    <w:rsid w:val="00607E9B"/>
    <w:rsid w:val="00610DB6"/>
    <w:rsid w:val="00611324"/>
    <w:rsid w:val="00611980"/>
    <w:rsid w:val="00612138"/>
    <w:rsid w:val="00612207"/>
    <w:rsid w:val="00612299"/>
    <w:rsid w:val="00612AD9"/>
    <w:rsid w:val="00612B81"/>
    <w:rsid w:val="00613A1B"/>
    <w:rsid w:val="006143EF"/>
    <w:rsid w:val="00614549"/>
    <w:rsid w:val="00614955"/>
    <w:rsid w:val="00614C04"/>
    <w:rsid w:val="00614EC1"/>
    <w:rsid w:val="00616DB0"/>
    <w:rsid w:val="00616E13"/>
    <w:rsid w:val="00616FE9"/>
    <w:rsid w:val="00617EEA"/>
    <w:rsid w:val="006208E6"/>
    <w:rsid w:val="00620CC5"/>
    <w:rsid w:val="00621220"/>
    <w:rsid w:val="00622049"/>
    <w:rsid w:val="006220B2"/>
    <w:rsid w:val="006222E8"/>
    <w:rsid w:val="0062230D"/>
    <w:rsid w:val="006224C2"/>
    <w:rsid w:val="006228AD"/>
    <w:rsid w:val="006229C7"/>
    <w:rsid w:val="00622CC0"/>
    <w:rsid w:val="00622D27"/>
    <w:rsid w:val="00622DAC"/>
    <w:rsid w:val="00622E3A"/>
    <w:rsid w:val="00622FF3"/>
    <w:rsid w:val="006238FD"/>
    <w:rsid w:val="00623F87"/>
    <w:rsid w:val="00624AEE"/>
    <w:rsid w:val="0062560E"/>
    <w:rsid w:val="00625D4E"/>
    <w:rsid w:val="006262F5"/>
    <w:rsid w:val="00626BB3"/>
    <w:rsid w:val="00626BE5"/>
    <w:rsid w:val="00626FD4"/>
    <w:rsid w:val="00627582"/>
    <w:rsid w:val="0062796F"/>
    <w:rsid w:val="00627E13"/>
    <w:rsid w:val="006302FC"/>
    <w:rsid w:val="0063069D"/>
    <w:rsid w:val="006309AF"/>
    <w:rsid w:val="00630B0D"/>
    <w:rsid w:val="00630FD7"/>
    <w:rsid w:val="00631224"/>
    <w:rsid w:val="00631839"/>
    <w:rsid w:val="006318A8"/>
    <w:rsid w:val="006319F2"/>
    <w:rsid w:val="00632B29"/>
    <w:rsid w:val="00634BC7"/>
    <w:rsid w:val="0063519C"/>
    <w:rsid w:val="006355CB"/>
    <w:rsid w:val="00635B58"/>
    <w:rsid w:val="00635EC0"/>
    <w:rsid w:val="0063691E"/>
    <w:rsid w:val="00636F9B"/>
    <w:rsid w:val="006370B7"/>
    <w:rsid w:val="006376DE"/>
    <w:rsid w:val="006376E9"/>
    <w:rsid w:val="00637A83"/>
    <w:rsid w:val="0064004D"/>
    <w:rsid w:val="00640B9D"/>
    <w:rsid w:val="006410D4"/>
    <w:rsid w:val="00641370"/>
    <w:rsid w:val="006419D2"/>
    <w:rsid w:val="0064222C"/>
    <w:rsid w:val="006427BD"/>
    <w:rsid w:val="00643D66"/>
    <w:rsid w:val="00643F60"/>
    <w:rsid w:val="006440BF"/>
    <w:rsid w:val="006444FD"/>
    <w:rsid w:val="006448AF"/>
    <w:rsid w:val="006449E0"/>
    <w:rsid w:val="00644B8C"/>
    <w:rsid w:val="00644FDB"/>
    <w:rsid w:val="00645549"/>
    <w:rsid w:val="00645697"/>
    <w:rsid w:val="006459C6"/>
    <w:rsid w:val="00645E79"/>
    <w:rsid w:val="00645FF6"/>
    <w:rsid w:val="006463E0"/>
    <w:rsid w:val="00646696"/>
    <w:rsid w:val="00646745"/>
    <w:rsid w:val="00647E30"/>
    <w:rsid w:val="00650464"/>
    <w:rsid w:val="00650AFC"/>
    <w:rsid w:val="00650FBF"/>
    <w:rsid w:val="00651413"/>
    <w:rsid w:val="00651806"/>
    <w:rsid w:val="00651AAD"/>
    <w:rsid w:val="00651B79"/>
    <w:rsid w:val="00651F5C"/>
    <w:rsid w:val="006521B8"/>
    <w:rsid w:val="0065257E"/>
    <w:rsid w:val="00652C83"/>
    <w:rsid w:val="00653C44"/>
    <w:rsid w:val="00653F7C"/>
    <w:rsid w:val="00654868"/>
    <w:rsid w:val="00654CBC"/>
    <w:rsid w:val="00654D01"/>
    <w:rsid w:val="00655211"/>
    <w:rsid w:val="00655499"/>
    <w:rsid w:val="0065556C"/>
    <w:rsid w:val="00655B6D"/>
    <w:rsid w:val="00656EB6"/>
    <w:rsid w:val="00657719"/>
    <w:rsid w:val="00657917"/>
    <w:rsid w:val="00657A96"/>
    <w:rsid w:val="00657F84"/>
    <w:rsid w:val="00657FCA"/>
    <w:rsid w:val="0066053B"/>
    <w:rsid w:val="00660EB0"/>
    <w:rsid w:val="006610AC"/>
    <w:rsid w:val="0066170B"/>
    <w:rsid w:val="006626F7"/>
    <w:rsid w:val="006629EC"/>
    <w:rsid w:val="00662CE2"/>
    <w:rsid w:val="006644C8"/>
    <w:rsid w:val="006646FA"/>
    <w:rsid w:val="00665272"/>
    <w:rsid w:val="00665308"/>
    <w:rsid w:val="00665350"/>
    <w:rsid w:val="00665475"/>
    <w:rsid w:val="006656CB"/>
    <w:rsid w:val="00666246"/>
    <w:rsid w:val="00666D5D"/>
    <w:rsid w:val="006674B5"/>
    <w:rsid w:val="00667DD9"/>
    <w:rsid w:val="00670569"/>
    <w:rsid w:val="006708FA"/>
    <w:rsid w:val="00670E5A"/>
    <w:rsid w:val="00671277"/>
    <w:rsid w:val="006716CE"/>
    <w:rsid w:val="006717A4"/>
    <w:rsid w:val="00671E83"/>
    <w:rsid w:val="006725DD"/>
    <w:rsid w:val="00672E02"/>
    <w:rsid w:val="0067329B"/>
    <w:rsid w:val="00673A11"/>
    <w:rsid w:val="00673EDB"/>
    <w:rsid w:val="006747FE"/>
    <w:rsid w:val="00674C8A"/>
    <w:rsid w:val="006756DE"/>
    <w:rsid w:val="00675EBF"/>
    <w:rsid w:val="006765E0"/>
    <w:rsid w:val="00676EE8"/>
    <w:rsid w:val="0067705B"/>
    <w:rsid w:val="00677168"/>
    <w:rsid w:val="00677526"/>
    <w:rsid w:val="0067758E"/>
    <w:rsid w:val="006778BD"/>
    <w:rsid w:val="0068029E"/>
    <w:rsid w:val="00680B29"/>
    <w:rsid w:val="00680C2B"/>
    <w:rsid w:val="00680E9C"/>
    <w:rsid w:val="00681098"/>
    <w:rsid w:val="00681464"/>
    <w:rsid w:val="00681F9D"/>
    <w:rsid w:val="00682050"/>
    <w:rsid w:val="0068210F"/>
    <w:rsid w:val="00682186"/>
    <w:rsid w:val="006822F5"/>
    <w:rsid w:val="00682BD7"/>
    <w:rsid w:val="0068303B"/>
    <w:rsid w:val="00683623"/>
    <w:rsid w:val="00683665"/>
    <w:rsid w:val="00683900"/>
    <w:rsid w:val="00683934"/>
    <w:rsid w:val="00683D3C"/>
    <w:rsid w:val="0068474C"/>
    <w:rsid w:val="00684A57"/>
    <w:rsid w:val="00684AE4"/>
    <w:rsid w:val="00684B35"/>
    <w:rsid w:val="00685358"/>
    <w:rsid w:val="00686124"/>
    <w:rsid w:val="006861ED"/>
    <w:rsid w:val="006867DB"/>
    <w:rsid w:val="0068684A"/>
    <w:rsid w:val="00686A01"/>
    <w:rsid w:val="00686DD5"/>
    <w:rsid w:val="0068767A"/>
    <w:rsid w:val="00687C1C"/>
    <w:rsid w:val="00690092"/>
    <w:rsid w:val="0069057F"/>
    <w:rsid w:val="00690D3F"/>
    <w:rsid w:val="00690E68"/>
    <w:rsid w:val="00690E79"/>
    <w:rsid w:val="00690F0D"/>
    <w:rsid w:val="006910F1"/>
    <w:rsid w:val="006914AC"/>
    <w:rsid w:val="00692B5D"/>
    <w:rsid w:val="00692DBE"/>
    <w:rsid w:val="00692FBC"/>
    <w:rsid w:val="00693236"/>
    <w:rsid w:val="006932EB"/>
    <w:rsid w:val="00693647"/>
    <w:rsid w:val="006939F9"/>
    <w:rsid w:val="00693A2B"/>
    <w:rsid w:val="00693FAC"/>
    <w:rsid w:val="006945B0"/>
    <w:rsid w:val="00694748"/>
    <w:rsid w:val="00694F64"/>
    <w:rsid w:val="006958CD"/>
    <w:rsid w:val="00696636"/>
    <w:rsid w:val="00696AE3"/>
    <w:rsid w:val="00697417"/>
    <w:rsid w:val="006974F2"/>
    <w:rsid w:val="00697FA7"/>
    <w:rsid w:val="006A039D"/>
    <w:rsid w:val="006A047F"/>
    <w:rsid w:val="006A068E"/>
    <w:rsid w:val="006A0B5B"/>
    <w:rsid w:val="006A0F55"/>
    <w:rsid w:val="006A0FEC"/>
    <w:rsid w:val="006A107D"/>
    <w:rsid w:val="006A1253"/>
    <w:rsid w:val="006A1E21"/>
    <w:rsid w:val="006A2509"/>
    <w:rsid w:val="006A2751"/>
    <w:rsid w:val="006A2AB7"/>
    <w:rsid w:val="006A2FE3"/>
    <w:rsid w:val="006A35FE"/>
    <w:rsid w:val="006A45DE"/>
    <w:rsid w:val="006A46CC"/>
    <w:rsid w:val="006A53F7"/>
    <w:rsid w:val="006A5B3A"/>
    <w:rsid w:val="006A6063"/>
    <w:rsid w:val="006A6AE8"/>
    <w:rsid w:val="006A6B12"/>
    <w:rsid w:val="006A6B56"/>
    <w:rsid w:val="006A754B"/>
    <w:rsid w:val="006A76A2"/>
    <w:rsid w:val="006A78EE"/>
    <w:rsid w:val="006B033E"/>
    <w:rsid w:val="006B0405"/>
    <w:rsid w:val="006B0610"/>
    <w:rsid w:val="006B0668"/>
    <w:rsid w:val="006B0725"/>
    <w:rsid w:val="006B0A61"/>
    <w:rsid w:val="006B0ADA"/>
    <w:rsid w:val="006B0CD6"/>
    <w:rsid w:val="006B0F91"/>
    <w:rsid w:val="006B21C6"/>
    <w:rsid w:val="006B2A03"/>
    <w:rsid w:val="006B2AA7"/>
    <w:rsid w:val="006B2C1F"/>
    <w:rsid w:val="006B3416"/>
    <w:rsid w:val="006B358C"/>
    <w:rsid w:val="006B3860"/>
    <w:rsid w:val="006B3A4C"/>
    <w:rsid w:val="006B3CCD"/>
    <w:rsid w:val="006B3FD1"/>
    <w:rsid w:val="006B4249"/>
    <w:rsid w:val="006B44EA"/>
    <w:rsid w:val="006B47B8"/>
    <w:rsid w:val="006B4C64"/>
    <w:rsid w:val="006B51CF"/>
    <w:rsid w:val="006B5551"/>
    <w:rsid w:val="006B55C4"/>
    <w:rsid w:val="006B5DFF"/>
    <w:rsid w:val="006B61B0"/>
    <w:rsid w:val="006B6288"/>
    <w:rsid w:val="006B640C"/>
    <w:rsid w:val="006B697B"/>
    <w:rsid w:val="006B6AD1"/>
    <w:rsid w:val="006B7392"/>
    <w:rsid w:val="006B7890"/>
    <w:rsid w:val="006C02D2"/>
    <w:rsid w:val="006C06D4"/>
    <w:rsid w:val="006C0826"/>
    <w:rsid w:val="006C131F"/>
    <w:rsid w:val="006C1A4A"/>
    <w:rsid w:val="006C2D0E"/>
    <w:rsid w:val="006C2E2F"/>
    <w:rsid w:val="006C2E6B"/>
    <w:rsid w:val="006C3045"/>
    <w:rsid w:val="006C3456"/>
    <w:rsid w:val="006C3684"/>
    <w:rsid w:val="006C3C19"/>
    <w:rsid w:val="006C44A0"/>
    <w:rsid w:val="006C45DD"/>
    <w:rsid w:val="006C49BF"/>
    <w:rsid w:val="006C4CFA"/>
    <w:rsid w:val="006C5274"/>
    <w:rsid w:val="006C5365"/>
    <w:rsid w:val="006C5419"/>
    <w:rsid w:val="006C553B"/>
    <w:rsid w:val="006C5C0C"/>
    <w:rsid w:val="006C62AB"/>
    <w:rsid w:val="006C6952"/>
    <w:rsid w:val="006C6B6D"/>
    <w:rsid w:val="006C6E00"/>
    <w:rsid w:val="006C7DE2"/>
    <w:rsid w:val="006D00CE"/>
    <w:rsid w:val="006D0142"/>
    <w:rsid w:val="006D1005"/>
    <w:rsid w:val="006D12CF"/>
    <w:rsid w:val="006D1675"/>
    <w:rsid w:val="006D1ACA"/>
    <w:rsid w:val="006D22D1"/>
    <w:rsid w:val="006D39F9"/>
    <w:rsid w:val="006D45CC"/>
    <w:rsid w:val="006D5249"/>
    <w:rsid w:val="006D53B9"/>
    <w:rsid w:val="006D556D"/>
    <w:rsid w:val="006D58F3"/>
    <w:rsid w:val="006D5CAC"/>
    <w:rsid w:val="006D5D07"/>
    <w:rsid w:val="006D60B4"/>
    <w:rsid w:val="006D69E7"/>
    <w:rsid w:val="006D7159"/>
    <w:rsid w:val="006D747F"/>
    <w:rsid w:val="006D7CE1"/>
    <w:rsid w:val="006D7E4B"/>
    <w:rsid w:val="006D7E62"/>
    <w:rsid w:val="006E0527"/>
    <w:rsid w:val="006E06DE"/>
    <w:rsid w:val="006E0C91"/>
    <w:rsid w:val="006E12EF"/>
    <w:rsid w:val="006E1E09"/>
    <w:rsid w:val="006E3306"/>
    <w:rsid w:val="006E3369"/>
    <w:rsid w:val="006E3562"/>
    <w:rsid w:val="006E4919"/>
    <w:rsid w:val="006E4B86"/>
    <w:rsid w:val="006E50EC"/>
    <w:rsid w:val="006E533D"/>
    <w:rsid w:val="006E5779"/>
    <w:rsid w:val="006E5964"/>
    <w:rsid w:val="006E5F97"/>
    <w:rsid w:val="006E62DE"/>
    <w:rsid w:val="006E67E3"/>
    <w:rsid w:val="006E6858"/>
    <w:rsid w:val="006E6CBA"/>
    <w:rsid w:val="006E6FA6"/>
    <w:rsid w:val="006E7564"/>
    <w:rsid w:val="006E7851"/>
    <w:rsid w:val="006E7C5C"/>
    <w:rsid w:val="006E7F70"/>
    <w:rsid w:val="006F01EA"/>
    <w:rsid w:val="006F09C7"/>
    <w:rsid w:val="006F1902"/>
    <w:rsid w:val="006F37F6"/>
    <w:rsid w:val="006F37FC"/>
    <w:rsid w:val="006F3813"/>
    <w:rsid w:val="006F44CA"/>
    <w:rsid w:val="006F4870"/>
    <w:rsid w:val="006F4AB4"/>
    <w:rsid w:val="006F4AF2"/>
    <w:rsid w:val="006F4E1A"/>
    <w:rsid w:val="006F5511"/>
    <w:rsid w:val="006F6618"/>
    <w:rsid w:val="006F6F9F"/>
    <w:rsid w:val="006F744A"/>
    <w:rsid w:val="006F7715"/>
    <w:rsid w:val="00700D9C"/>
    <w:rsid w:val="00701984"/>
    <w:rsid w:val="00702058"/>
    <w:rsid w:val="007030AC"/>
    <w:rsid w:val="00703260"/>
    <w:rsid w:val="0070360A"/>
    <w:rsid w:val="00703A2D"/>
    <w:rsid w:val="00703BBD"/>
    <w:rsid w:val="00703BD0"/>
    <w:rsid w:val="00704033"/>
    <w:rsid w:val="00704675"/>
    <w:rsid w:val="00704839"/>
    <w:rsid w:val="0070510B"/>
    <w:rsid w:val="0070533A"/>
    <w:rsid w:val="0070534C"/>
    <w:rsid w:val="00705AE4"/>
    <w:rsid w:val="00705D33"/>
    <w:rsid w:val="0070612E"/>
    <w:rsid w:val="007062AE"/>
    <w:rsid w:val="00707013"/>
    <w:rsid w:val="007070F4"/>
    <w:rsid w:val="00707AC2"/>
    <w:rsid w:val="00707BEE"/>
    <w:rsid w:val="00707EDE"/>
    <w:rsid w:val="00710176"/>
    <w:rsid w:val="0071033A"/>
    <w:rsid w:val="0071136C"/>
    <w:rsid w:val="007120D8"/>
    <w:rsid w:val="007127B4"/>
    <w:rsid w:val="007129A3"/>
    <w:rsid w:val="00712B0D"/>
    <w:rsid w:val="00712BD6"/>
    <w:rsid w:val="007132AF"/>
    <w:rsid w:val="00713E98"/>
    <w:rsid w:val="00714120"/>
    <w:rsid w:val="00714154"/>
    <w:rsid w:val="00714568"/>
    <w:rsid w:val="00714F30"/>
    <w:rsid w:val="007154A2"/>
    <w:rsid w:val="007154D1"/>
    <w:rsid w:val="0071558D"/>
    <w:rsid w:val="007155DF"/>
    <w:rsid w:val="00715727"/>
    <w:rsid w:val="00715E59"/>
    <w:rsid w:val="00715F6A"/>
    <w:rsid w:val="0071601A"/>
    <w:rsid w:val="00716230"/>
    <w:rsid w:val="00716575"/>
    <w:rsid w:val="00716B93"/>
    <w:rsid w:val="00717DDD"/>
    <w:rsid w:val="007211F9"/>
    <w:rsid w:val="00721A3A"/>
    <w:rsid w:val="00721AFA"/>
    <w:rsid w:val="00722378"/>
    <w:rsid w:val="007223C6"/>
    <w:rsid w:val="00722421"/>
    <w:rsid w:val="00722694"/>
    <w:rsid w:val="00722C81"/>
    <w:rsid w:val="00722E14"/>
    <w:rsid w:val="007235D9"/>
    <w:rsid w:val="007253C8"/>
    <w:rsid w:val="00726955"/>
    <w:rsid w:val="00726B0B"/>
    <w:rsid w:val="00726D2C"/>
    <w:rsid w:val="00726DA2"/>
    <w:rsid w:val="00726E85"/>
    <w:rsid w:val="007303D2"/>
    <w:rsid w:val="00730552"/>
    <w:rsid w:val="00730C8A"/>
    <w:rsid w:val="00731839"/>
    <w:rsid w:val="00731CA7"/>
    <w:rsid w:val="00732578"/>
    <w:rsid w:val="00732AB3"/>
    <w:rsid w:val="0073343F"/>
    <w:rsid w:val="007339FC"/>
    <w:rsid w:val="00733DB2"/>
    <w:rsid w:val="007340B9"/>
    <w:rsid w:val="007349F7"/>
    <w:rsid w:val="00734A45"/>
    <w:rsid w:val="00734ACA"/>
    <w:rsid w:val="00734D7D"/>
    <w:rsid w:val="00734F80"/>
    <w:rsid w:val="007354ED"/>
    <w:rsid w:val="00735DDB"/>
    <w:rsid w:val="00736001"/>
    <w:rsid w:val="00736F3E"/>
    <w:rsid w:val="00737864"/>
    <w:rsid w:val="00737D10"/>
    <w:rsid w:val="00740301"/>
    <w:rsid w:val="00740735"/>
    <w:rsid w:val="007407BE"/>
    <w:rsid w:val="00740CA2"/>
    <w:rsid w:val="0074117B"/>
    <w:rsid w:val="00741F27"/>
    <w:rsid w:val="0074235C"/>
    <w:rsid w:val="00742843"/>
    <w:rsid w:val="0074289A"/>
    <w:rsid w:val="00742AB2"/>
    <w:rsid w:val="00743385"/>
    <w:rsid w:val="007444FD"/>
    <w:rsid w:val="00744523"/>
    <w:rsid w:val="007447EE"/>
    <w:rsid w:val="00745203"/>
    <w:rsid w:val="0074538B"/>
    <w:rsid w:val="007459DB"/>
    <w:rsid w:val="0074667B"/>
    <w:rsid w:val="00746B65"/>
    <w:rsid w:val="00746C0D"/>
    <w:rsid w:val="00746EA3"/>
    <w:rsid w:val="00746F5B"/>
    <w:rsid w:val="00747F04"/>
    <w:rsid w:val="007500D3"/>
    <w:rsid w:val="00750591"/>
    <w:rsid w:val="00750D39"/>
    <w:rsid w:val="00750E11"/>
    <w:rsid w:val="007511FA"/>
    <w:rsid w:val="00752354"/>
    <w:rsid w:val="00752370"/>
    <w:rsid w:val="00752395"/>
    <w:rsid w:val="0075294F"/>
    <w:rsid w:val="00752B62"/>
    <w:rsid w:val="00752F16"/>
    <w:rsid w:val="00753276"/>
    <w:rsid w:val="007539D0"/>
    <w:rsid w:val="007539D5"/>
    <w:rsid w:val="00753E32"/>
    <w:rsid w:val="00753FBD"/>
    <w:rsid w:val="00754187"/>
    <w:rsid w:val="00754532"/>
    <w:rsid w:val="00754BCC"/>
    <w:rsid w:val="00755B6D"/>
    <w:rsid w:val="00755E11"/>
    <w:rsid w:val="007563AA"/>
    <w:rsid w:val="007569CD"/>
    <w:rsid w:val="007570AF"/>
    <w:rsid w:val="007577BE"/>
    <w:rsid w:val="00757BA1"/>
    <w:rsid w:val="00760008"/>
    <w:rsid w:val="007601B7"/>
    <w:rsid w:val="00760E77"/>
    <w:rsid w:val="00761033"/>
    <w:rsid w:val="00761354"/>
    <w:rsid w:val="00761576"/>
    <w:rsid w:val="007616F7"/>
    <w:rsid w:val="007622BA"/>
    <w:rsid w:val="007626AF"/>
    <w:rsid w:val="00762BE7"/>
    <w:rsid w:val="00762C94"/>
    <w:rsid w:val="00762F65"/>
    <w:rsid w:val="00763183"/>
    <w:rsid w:val="0076348B"/>
    <w:rsid w:val="007642EE"/>
    <w:rsid w:val="00764526"/>
    <w:rsid w:val="007648DC"/>
    <w:rsid w:val="00765026"/>
    <w:rsid w:val="00765E99"/>
    <w:rsid w:val="00765EAE"/>
    <w:rsid w:val="00765F50"/>
    <w:rsid w:val="007662E1"/>
    <w:rsid w:val="00766681"/>
    <w:rsid w:val="007668C9"/>
    <w:rsid w:val="00766E4B"/>
    <w:rsid w:val="007673E3"/>
    <w:rsid w:val="00767FC5"/>
    <w:rsid w:val="0077093B"/>
    <w:rsid w:val="0077098E"/>
    <w:rsid w:val="00770BC8"/>
    <w:rsid w:val="00770CC2"/>
    <w:rsid w:val="00771640"/>
    <w:rsid w:val="007716C8"/>
    <w:rsid w:val="0077203C"/>
    <w:rsid w:val="0077209E"/>
    <w:rsid w:val="0077346F"/>
    <w:rsid w:val="00773980"/>
    <w:rsid w:val="0077412E"/>
    <w:rsid w:val="00774AD9"/>
    <w:rsid w:val="00775258"/>
    <w:rsid w:val="00775345"/>
    <w:rsid w:val="0077590A"/>
    <w:rsid w:val="00775A58"/>
    <w:rsid w:val="00775BB3"/>
    <w:rsid w:val="0077671C"/>
    <w:rsid w:val="00776C46"/>
    <w:rsid w:val="00777367"/>
    <w:rsid w:val="00777778"/>
    <w:rsid w:val="00780276"/>
    <w:rsid w:val="007809C4"/>
    <w:rsid w:val="00780AE5"/>
    <w:rsid w:val="00780B6A"/>
    <w:rsid w:val="00780D88"/>
    <w:rsid w:val="007813B9"/>
    <w:rsid w:val="00781A75"/>
    <w:rsid w:val="00781CBE"/>
    <w:rsid w:val="00781EBD"/>
    <w:rsid w:val="007820C7"/>
    <w:rsid w:val="007823CF"/>
    <w:rsid w:val="007824B5"/>
    <w:rsid w:val="0078269D"/>
    <w:rsid w:val="00782F6B"/>
    <w:rsid w:val="00783418"/>
    <w:rsid w:val="00783875"/>
    <w:rsid w:val="007845D9"/>
    <w:rsid w:val="00784A35"/>
    <w:rsid w:val="00784FBD"/>
    <w:rsid w:val="00785420"/>
    <w:rsid w:val="00785634"/>
    <w:rsid w:val="00785EC2"/>
    <w:rsid w:val="00785FC4"/>
    <w:rsid w:val="00785FDB"/>
    <w:rsid w:val="007860A5"/>
    <w:rsid w:val="007860BF"/>
    <w:rsid w:val="00786699"/>
    <w:rsid w:val="00786CBC"/>
    <w:rsid w:val="00787731"/>
    <w:rsid w:val="00787754"/>
    <w:rsid w:val="00787D86"/>
    <w:rsid w:val="00790CB4"/>
    <w:rsid w:val="0079122B"/>
    <w:rsid w:val="00791672"/>
    <w:rsid w:val="00791D97"/>
    <w:rsid w:val="007929BB"/>
    <w:rsid w:val="00792DAB"/>
    <w:rsid w:val="00793053"/>
    <w:rsid w:val="00793185"/>
    <w:rsid w:val="00793298"/>
    <w:rsid w:val="0079364D"/>
    <w:rsid w:val="007936F9"/>
    <w:rsid w:val="00793DAD"/>
    <w:rsid w:val="00794B52"/>
    <w:rsid w:val="0079524A"/>
    <w:rsid w:val="007954D8"/>
    <w:rsid w:val="007959A5"/>
    <w:rsid w:val="00795A5C"/>
    <w:rsid w:val="00795F07"/>
    <w:rsid w:val="00796012"/>
    <w:rsid w:val="00796610"/>
    <w:rsid w:val="007967B4"/>
    <w:rsid w:val="007A05FE"/>
    <w:rsid w:val="007A09C9"/>
    <w:rsid w:val="007A0FC9"/>
    <w:rsid w:val="007A1692"/>
    <w:rsid w:val="007A224F"/>
    <w:rsid w:val="007A2451"/>
    <w:rsid w:val="007A2B25"/>
    <w:rsid w:val="007A3522"/>
    <w:rsid w:val="007A38B1"/>
    <w:rsid w:val="007A4910"/>
    <w:rsid w:val="007A56B1"/>
    <w:rsid w:val="007A5A84"/>
    <w:rsid w:val="007A5AC9"/>
    <w:rsid w:val="007A5B47"/>
    <w:rsid w:val="007A65F8"/>
    <w:rsid w:val="007A6BB4"/>
    <w:rsid w:val="007A6BF5"/>
    <w:rsid w:val="007B0103"/>
    <w:rsid w:val="007B1480"/>
    <w:rsid w:val="007B1994"/>
    <w:rsid w:val="007B1D03"/>
    <w:rsid w:val="007B249D"/>
    <w:rsid w:val="007B2A53"/>
    <w:rsid w:val="007B305F"/>
    <w:rsid w:val="007B30B5"/>
    <w:rsid w:val="007B3F6C"/>
    <w:rsid w:val="007B4399"/>
    <w:rsid w:val="007B458B"/>
    <w:rsid w:val="007B54CC"/>
    <w:rsid w:val="007B5A69"/>
    <w:rsid w:val="007B5B80"/>
    <w:rsid w:val="007B5D4D"/>
    <w:rsid w:val="007B6085"/>
    <w:rsid w:val="007C0E46"/>
    <w:rsid w:val="007C0F90"/>
    <w:rsid w:val="007C246B"/>
    <w:rsid w:val="007C260A"/>
    <w:rsid w:val="007C2BC2"/>
    <w:rsid w:val="007C335C"/>
    <w:rsid w:val="007C37F3"/>
    <w:rsid w:val="007C48B4"/>
    <w:rsid w:val="007C4DA9"/>
    <w:rsid w:val="007C562E"/>
    <w:rsid w:val="007C5681"/>
    <w:rsid w:val="007C5A98"/>
    <w:rsid w:val="007C5DAC"/>
    <w:rsid w:val="007C636B"/>
    <w:rsid w:val="007C6F3F"/>
    <w:rsid w:val="007C7C60"/>
    <w:rsid w:val="007D01A8"/>
    <w:rsid w:val="007D0358"/>
    <w:rsid w:val="007D0652"/>
    <w:rsid w:val="007D083A"/>
    <w:rsid w:val="007D15FE"/>
    <w:rsid w:val="007D1B08"/>
    <w:rsid w:val="007D230A"/>
    <w:rsid w:val="007D238A"/>
    <w:rsid w:val="007D2400"/>
    <w:rsid w:val="007D27C5"/>
    <w:rsid w:val="007D2B13"/>
    <w:rsid w:val="007D2CDB"/>
    <w:rsid w:val="007D364D"/>
    <w:rsid w:val="007D3CBF"/>
    <w:rsid w:val="007D4106"/>
    <w:rsid w:val="007D4396"/>
    <w:rsid w:val="007D54D1"/>
    <w:rsid w:val="007D66AC"/>
    <w:rsid w:val="007D674A"/>
    <w:rsid w:val="007D6D19"/>
    <w:rsid w:val="007D73F6"/>
    <w:rsid w:val="007D76C6"/>
    <w:rsid w:val="007D776B"/>
    <w:rsid w:val="007D7C8E"/>
    <w:rsid w:val="007D7E8D"/>
    <w:rsid w:val="007E00E4"/>
    <w:rsid w:val="007E053F"/>
    <w:rsid w:val="007E0EBF"/>
    <w:rsid w:val="007E100E"/>
    <w:rsid w:val="007E138C"/>
    <w:rsid w:val="007E1463"/>
    <w:rsid w:val="007E239F"/>
    <w:rsid w:val="007E24EA"/>
    <w:rsid w:val="007E27DC"/>
    <w:rsid w:val="007E3561"/>
    <w:rsid w:val="007E47E8"/>
    <w:rsid w:val="007E4D06"/>
    <w:rsid w:val="007E4D33"/>
    <w:rsid w:val="007E5312"/>
    <w:rsid w:val="007E6C35"/>
    <w:rsid w:val="007E7453"/>
    <w:rsid w:val="007E7C27"/>
    <w:rsid w:val="007F1127"/>
    <w:rsid w:val="007F1332"/>
    <w:rsid w:val="007F19C1"/>
    <w:rsid w:val="007F1F0B"/>
    <w:rsid w:val="007F2107"/>
    <w:rsid w:val="007F23B1"/>
    <w:rsid w:val="007F25C8"/>
    <w:rsid w:val="007F2679"/>
    <w:rsid w:val="007F2D4A"/>
    <w:rsid w:val="007F2EDA"/>
    <w:rsid w:val="007F363B"/>
    <w:rsid w:val="007F3914"/>
    <w:rsid w:val="007F429E"/>
    <w:rsid w:val="007F4330"/>
    <w:rsid w:val="007F44B4"/>
    <w:rsid w:val="007F44BC"/>
    <w:rsid w:val="007F48A3"/>
    <w:rsid w:val="007F48D4"/>
    <w:rsid w:val="007F4912"/>
    <w:rsid w:val="007F491A"/>
    <w:rsid w:val="007F4C8C"/>
    <w:rsid w:val="007F4D39"/>
    <w:rsid w:val="007F4E33"/>
    <w:rsid w:val="007F5E06"/>
    <w:rsid w:val="007F623B"/>
    <w:rsid w:val="007F67FD"/>
    <w:rsid w:val="007F6F47"/>
    <w:rsid w:val="007F7957"/>
    <w:rsid w:val="007F7C96"/>
    <w:rsid w:val="007F7E87"/>
    <w:rsid w:val="007F7FF0"/>
    <w:rsid w:val="00800446"/>
    <w:rsid w:val="00800CB2"/>
    <w:rsid w:val="00800F32"/>
    <w:rsid w:val="008028A1"/>
    <w:rsid w:val="00802A5D"/>
    <w:rsid w:val="008035CE"/>
    <w:rsid w:val="00803856"/>
    <w:rsid w:val="00803C56"/>
    <w:rsid w:val="00803CAD"/>
    <w:rsid w:val="00803FB0"/>
    <w:rsid w:val="0080400B"/>
    <w:rsid w:val="0080451B"/>
    <w:rsid w:val="0080467C"/>
    <w:rsid w:val="008049BB"/>
    <w:rsid w:val="008052A8"/>
    <w:rsid w:val="00805C44"/>
    <w:rsid w:val="0080738D"/>
    <w:rsid w:val="008074E4"/>
    <w:rsid w:val="008077F9"/>
    <w:rsid w:val="00807B1C"/>
    <w:rsid w:val="00810183"/>
    <w:rsid w:val="0081019D"/>
    <w:rsid w:val="008106F9"/>
    <w:rsid w:val="00810970"/>
    <w:rsid w:val="00810B9C"/>
    <w:rsid w:val="00810FBB"/>
    <w:rsid w:val="00811BB0"/>
    <w:rsid w:val="00812619"/>
    <w:rsid w:val="00812EEF"/>
    <w:rsid w:val="0081317B"/>
    <w:rsid w:val="008131F7"/>
    <w:rsid w:val="00813684"/>
    <w:rsid w:val="00813A40"/>
    <w:rsid w:val="00813AD3"/>
    <w:rsid w:val="008144FA"/>
    <w:rsid w:val="008145C1"/>
    <w:rsid w:val="00814A7D"/>
    <w:rsid w:val="0081522A"/>
    <w:rsid w:val="00815317"/>
    <w:rsid w:val="0081624B"/>
    <w:rsid w:val="00816792"/>
    <w:rsid w:val="0081689E"/>
    <w:rsid w:val="00816E83"/>
    <w:rsid w:val="00817510"/>
    <w:rsid w:val="0081793B"/>
    <w:rsid w:val="0081797B"/>
    <w:rsid w:val="00820317"/>
    <w:rsid w:val="0082044D"/>
    <w:rsid w:val="008205BA"/>
    <w:rsid w:val="008205EA"/>
    <w:rsid w:val="00820DCA"/>
    <w:rsid w:val="008213AD"/>
    <w:rsid w:val="00821B16"/>
    <w:rsid w:val="00821C1D"/>
    <w:rsid w:val="00822267"/>
    <w:rsid w:val="00822C60"/>
    <w:rsid w:val="00823306"/>
    <w:rsid w:val="00823B7A"/>
    <w:rsid w:val="00823D1E"/>
    <w:rsid w:val="00824DD2"/>
    <w:rsid w:val="008252FC"/>
    <w:rsid w:val="008262D2"/>
    <w:rsid w:val="00826CD4"/>
    <w:rsid w:val="00826D8D"/>
    <w:rsid w:val="00826E8C"/>
    <w:rsid w:val="0082713A"/>
    <w:rsid w:val="00827215"/>
    <w:rsid w:val="008279E6"/>
    <w:rsid w:val="00830746"/>
    <w:rsid w:val="00830E67"/>
    <w:rsid w:val="0083135F"/>
    <w:rsid w:val="0083151D"/>
    <w:rsid w:val="00831F34"/>
    <w:rsid w:val="00832089"/>
    <w:rsid w:val="00832829"/>
    <w:rsid w:val="00833218"/>
    <w:rsid w:val="008338F2"/>
    <w:rsid w:val="0083427D"/>
    <w:rsid w:val="00834667"/>
    <w:rsid w:val="00834B80"/>
    <w:rsid w:val="008355A3"/>
    <w:rsid w:val="00836527"/>
    <w:rsid w:val="00836AEA"/>
    <w:rsid w:val="00836C83"/>
    <w:rsid w:val="00837190"/>
    <w:rsid w:val="008379BA"/>
    <w:rsid w:val="00837FBE"/>
    <w:rsid w:val="0084030C"/>
    <w:rsid w:val="00840F46"/>
    <w:rsid w:val="00841462"/>
    <w:rsid w:val="008415C4"/>
    <w:rsid w:val="008416E3"/>
    <w:rsid w:val="00841935"/>
    <w:rsid w:val="00842184"/>
    <w:rsid w:val="008422B4"/>
    <w:rsid w:val="008423A9"/>
    <w:rsid w:val="008427BC"/>
    <w:rsid w:val="00842D65"/>
    <w:rsid w:val="0084318B"/>
    <w:rsid w:val="00843508"/>
    <w:rsid w:val="00843961"/>
    <w:rsid w:val="00843ADC"/>
    <w:rsid w:val="00843B63"/>
    <w:rsid w:val="00843EDD"/>
    <w:rsid w:val="00844496"/>
    <w:rsid w:val="00844580"/>
    <w:rsid w:val="008449B0"/>
    <w:rsid w:val="00844C56"/>
    <w:rsid w:val="008450E5"/>
    <w:rsid w:val="008465EE"/>
    <w:rsid w:val="0084694E"/>
    <w:rsid w:val="00846A15"/>
    <w:rsid w:val="0084712C"/>
    <w:rsid w:val="008472BC"/>
    <w:rsid w:val="008474A7"/>
    <w:rsid w:val="008477AB"/>
    <w:rsid w:val="00847F31"/>
    <w:rsid w:val="00847F9C"/>
    <w:rsid w:val="008503DB"/>
    <w:rsid w:val="00850C24"/>
    <w:rsid w:val="00850C41"/>
    <w:rsid w:val="00853834"/>
    <w:rsid w:val="00853945"/>
    <w:rsid w:val="00853B54"/>
    <w:rsid w:val="00853C20"/>
    <w:rsid w:val="008541C6"/>
    <w:rsid w:val="008549EF"/>
    <w:rsid w:val="00854AD0"/>
    <w:rsid w:val="00854F9B"/>
    <w:rsid w:val="00855327"/>
    <w:rsid w:val="00855E47"/>
    <w:rsid w:val="0085693C"/>
    <w:rsid w:val="00856C2E"/>
    <w:rsid w:val="00856FAB"/>
    <w:rsid w:val="00857075"/>
    <w:rsid w:val="00857147"/>
    <w:rsid w:val="008575B3"/>
    <w:rsid w:val="0085777A"/>
    <w:rsid w:val="008600A7"/>
    <w:rsid w:val="0086013D"/>
    <w:rsid w:val="008602B2"/>
    <w:rsid w:val="008603A5"/>
    <w:rsid w:val="008603A7"/>
    <w:rsid w:val="0086066C"/>
    <w:rsid w:val="00860854"/>
    <w:rsid w:val="00861253"/>
    <w:rsid w:val="008618E1"/>
    <w:rsid w:val="00861ACF"/>
    <w:rsid w:val="00861E37"/>
    <w:rsid w:val="008621C3"/>
    <w:rsid w:val="008626EB"/>
    <w:rsid w:val="008628B7"/>
    <w:rsid w:val="00862C88"/>
    <w:rsid w:val="00863130"/>
    <w:rsid w:val="008633D3"/>
    <w:rsid w:val="00863430"/>
    <w:rsid w:val="0086360B"/>
    <w:rsid w:val="00863E4C"/>
    <w:rsid w:val="00863FF5"/>
    <w:rsid w:val="008648E6"/>
    <w:rsid w:val="00864C09"/>
    <w:rsid w:val="00865245"/>
    <w:rsid w:val="008655DB"/>
    <w:rsid w:val="008658BA"/>
    <w:rsid w:val="008659CF"/>
    <w:rsid w:val="00866082"/>
    <w:rsid w:val="00866237"/>
    <w:rsid w:val="00866776"/>
    <w:rsid w:val="00866BDC"/>
    <w:rsid w:val="00866F3A"/>
    <w:rsid w:val="008707DA"/>
    <w:rsid w:val="00870801"/>
    <w:rsid w:val="0087081E"/>
    <w:rsid w:val="00870A6E"/>
    <w:rsid w:val="00870EA8"/>
    <w:rsid w:val="00870F5F"/>
    <w:rsid w:val="008712EF"/>
    <w:rsid w:val="008716FA"/>
    <w:rsid w:val="00871D2B"/>
    <w:rsid w:val="00871D44"/>
    <w:rsid w:val="00872132"/>
    <w:rsid w:val="008725ED"/>
    <w:rsid w:val="008726CE"/>
    <w:rsid w:val="00873276"/>
    <w:rsid w:val="00873F03"/>
    <w:rsid w:val="00874346"/>
    <w:rsid w:val="00874750"/>
    <w:rsid w:val="00874FC3"/>
    <w:rsid w:val="00875456"/>
    <w:rsid w:val="008758BF"/>
    <w:rsid w:val="00876296"/>
    <w:rsid w:val="008766C9"/>
    <w:rsid w:val="00876CA4"/>
    <w:rsid w:val="00877317"/>
    <w:rsid w:val="008773AB"/>
    <w:rsid w:val="008776FA"/>
    <w:rsid w:val="00880110"/>
    <w:rsid w:val="00880655"/>
    <w:rsid w:val="0088126C"/>
    <w:rsid w:val="008817F7"/>
    <w:rsid w:val="00881813"/>
    <w:rsid w:val="00881833"/>
    <w:rsid w:val="00881D14"/>
    <w:rsid w:val="008821A9"/>
    <w:rsid w:val="0088229D"/>
    <w:rsid w:val="00882954"/>
    <w:rsid w:val="00882B71"/>
    <w:rsid w:val="00882C6C"/>
    <w:rsid w:val="00883295"/>
    <w:rsid w:val="00883895"/>
    <w:rsid w:val="008840D6"/>
    <w:rsid w:val="00885260"/>
    <w:rsid w:val="008854C7"/>
    <w:rsid w:val="00885911"/>
    <w:rsid w:val="00885D8C"/>
    <w:rsid w:val="00886D2C"/>
    <w:rsid w:val="00886DE0"/>
    <w:rsid w:val="00887444"/>
    <w:rsid w:val="00887D2E"/>
    <w:rsid w:val="00887E48"/>
    <w:rsid w:val="00890009"/>
    <w:rsid w:val="008903EB"/>
    <w:rsid w:val="00890435"/>
    <w:rsid w:val="00890CF4"/>
    <w:rsid w:val="0089149C"/>
    <w:rsid w:val="008915F4"/>
    <w:rsid w:val="0089195B"/>
    <w:rsid w:val="00891A27"/>
    <w:rsid w:val="00891CC6"/>
    <w:rsid w:val="00891D2D"/>
    <w:rsid w:val="008925B7"/>
    <w:rsid w:val="008925EB"/>
    <w:rsid w:val="00893F48"/>
    <w:rsid w:val="00894A2D"/>
    <w:rsid w:val="00894CF3"/>
    <w:rsid w:val="00895193"/>
    <w:rsid w:val="00895305"/>
    <w:rsid w:val="008954BE"/>
    <w:rsid w:val="00895F6A"/>
    <w:rsid w:val="008965DB"/>
    <w:rsid w:val="008971D4"/>
    <w:rsid w:val="008971E5"/>
    <w:rsid w:val="008A0067"/>
    <w:rsid w:val="008A0A31"/>
    <w:rsid w:val="008A17B0"/>
    <w:rsid w:val="008A1845"/>
    <w:rsid w:val="008A1853"/>
    <w:rsid w:val="008A185C"/>
    <w:rsid w:val="008A2BC4"/>
    <w:rsid w:val="008A2C3F"/>
    <w:rsid w:val="008A2EFB"/>
    <w:rsid w:val="008A37F2"/>
    <w:rsid w:val="008A3F5C"/>
    <w:rsid w:val="008A49DD"/>
    <w:rsid w:val="008A4F36"/>
    <w:rsid w:val="008A5B5E"/>
    <w:rsid w:val="008A6364"/>
    <w:rsid w:val="008A6771"/>
    <w:rsid w:val="008A6BF5"/>
    <w:rsid w:val="008A7E93"/>
    <w:rsid w:val="008B0018"/>
    <w:rsid w:val="008B0FF0"/>
    <w:rsid w:val="008B114B"/>
    <w:rsid w:val="008B1594"/>
    <w:rsid w:val="008B18A9"/>
    <w:rsid w:val="008B1B92"/>
    <w:rsid w:val="008B225E"/>
    <w:rsid w:val="008B2506"/>
    <w:rsid w:val="008B30B3"/>
    <w:rsid w:val="008B323A"/>
    <w:rsid w:val="008B3734"/>
    <w:rsid w:val="008B4092"/>
    <w:rsid w:val="008B41A7"/>
    <w:rsid w:val="008B43E8"/>
    <w:rsid w:val="008B472C"/>
    <w:rsid w:val="008B483E"/>
    <w:rsid w:val="008B490A"/>
    <w:rsid w:val="008B4D51"/>
    <w:rsid w:val="008B4E13"/>
    <w:rsid w:val="008B5117"/>
    <w:rsid w:val="008B562E"/>
    <w:rsid w:val="008B5D3C"/>
    <w:rsid w:val="008B61E7"/>
    <w:rsid w:val="008B716F"/>
    <w:rsid w:val="008C0389"/>
    <w:rsid w:val="008C0CF6"/>
    <w:rsid w:val="008C1163"/>
    <w:rsid w:val="008C1A7A"/>
    <w:rsid w:val="008C1BC0"/>
    <w:rsid w:val="008C20AE"/>
    <w:rsid w:val="008C24C3"/>
    <w:rsid w:val="008C2A6D"/>
    <w:rsid w:val="008C2B0A"/>
    <w:rsid w:val="008C2D7D"/>
    <w:rsid w:val="008C372C"/>
    <w:rsid w:val="008C3C95"/>
    <w:rsid w:val="008C4079"/>
    <w:rsid w:val="008C4172"/>
    <w:rsid w:val="008C48B1"/>
    <w:rsid w:val="008C5532"/>
    <w:rsid w:val="008C568F"/>
    <w:rsid w:val="008C5A53"/>
    <w:rsid w:val="008C5B90"/>
    <w:rsid w:val="008C60BA"/>
    <w:rsid w:val="008C63E6"/>
    <w:rsid w:val="008C663B"/>
    <w:rsid w:val="008C7257"/>
    <w:rsid w:val="008C7F44"/>
    <w:rsid w:val="008D01D8"/>
    <w:rsid w:val="008D08A8"/>
    <w:rsid w:val="008D0B63"/>
    <w:rsid w:val="008D18F4"/>
    <w:rsid w:val="008D19EA"/>
    <w:rsid w:val="008D1D19"/>
    <w:rsid w:val="008D22E5"/>
    <w:rsid w:val="008D2D4B"/>
    <w:rsid w:val="008D3906"/>
    <w:rsid w:val="008D3BDA"/>
    <w:rsid w:val="008D3FA3"/>
    <w:rsid w:val="008D425B"/>
    <w:rsid w:val="008D42B0"/>
    <w:rsid w:val="008D43E1"/>
    <w:rsid w:val="008D4AB0"/>
    <w:rsid w:val="008D5096"/>
    <w:rsid w:val="008D553D"/>
    <w:rsid w:val="008D6F13"/>
    <w:rsid w:val="008D701F"/>
    <w:rsid w:val="008D7283"/>
    <w:rsid w:val="008D72C1"/>
    <w:rsid w:val="008E076A"/>
    <w:rsid w:val="008E109F"/>
    <w:rsid w:val="008E18EC"/>
    <w:rsid w:val="008E1972"/>
    <w:rsid w:val="008E1C95"/>
    <w:rsid w:val="008E2C3C"/>
    <w:rsid w:val="008E30FC"/>
    <w:rsid w:val="008E3339"/>
    <w:rsid w:val="008E34C6"/>
    <w:rsid w:val="008E34ED"/>
    <w:rsid w:val="008E35F2"/>
    <w:rsid w:val="008E470B"/>
    <w:rsid w:val="008E50DF"/>
    <w:rsid w:val="008E513C"/>
    <w:rsid w:val="008E540D"/>
    <w:rsid w:val="008E5A77"/>
    <w:rsid w:val="008E6170"/>
    <w:rsid w:val="008E64DD"/>
    <w:rsid w:val="008E6C6B"/>
    <w:rsid w:val="008E6CBE"/>
    <w:rsid w:val="008E6D3F"/>
    <w:rsid w:val="008E7404"/>
    <w:rsid w:val="008E7573"/>
    <w:rsid w:val="008E7683"/>
    <w:rsid w:val="008E76EF"/>
    <w:rsid w:val="008E7E29"/>
    <w:rsid w:val="008E7F83"/>
    <w:rsid w:val="008F03B1"/>
    <w:rsid w:val="008F041F"/>
    <w:rsid w:val="008F0670"/>
    <w:rsid w:val="008F14D7"/>
    <w:rsid w:val="008F2B2E"/>
    <w:rsid w:val="008F2BDC"/>
    <w:rsid w:val="008F3188"/>
    <w:rsid w:val="008F372E"/>
    <w:rsid w:val="008F3876"/>
    <w:rsid w:val="008F3E5B"/>
    <w:rsid w:val="008F46DB"/>
    <w:rsid w:val="008F488A"/>
    <w:rsid w:val="008F58BE"/>
    <w:rsid w:val="008F64F9"/>
    <w:rsid w:val="008F6539"/>
    <w:rsid w:val="008F68AC"/>
    <w:rsid w:val="008F71FC"/>
    <w:rsid w:val="008F7409"/>
    <w:rsid w:val="008F7B47"/>
    <w:rsid w:val="008F7F0E"/>
    <w:rsid w:val="00900320"/>
    <w:rsid w:val="009008C1"/>
    <w:rsid w:val="00900E4E"/>
    <w:rsid w:val="009015C8"/>
    <w:rsid w:val="00901973"/>
    <w:rsid w:val="009020E2"/>
    <w:rsid w:val="009020F3"/>
    <w:rsid w:val="0090253F"/>
    <w:rsid w:val="00902783"/>
    <w:rsid w:val="00902F68"/>
    <w:rsid w:val="0090306A"/>
    <w:rsid w:val="0090391B"/>
    <w:rsid w:val="009045CE"/>
    <w:rsid w:val="00904726"/>
    <w:rsid w:val="00904D9E"/>
    <w:rsid w:val="0090577F"/>
    <w:rsid w:val="009058AC"/>
    <w:rsid w:val="00905C91"/>
    <w:rsid w:val="0090622C"/>
    <w:rsid w:val="009066AF"/>
    <w:rsid w:val="00906FE5"/>
    <w:rsid w:val="009077F9"/>
    <w:rsid w:val="00907A00"/>
    <w:rsid w:val="00907C3A"/>
    <w:rsid w:val="00907F8C"/>
    <w:rsid w:val="009101C8"/>
    <w:rsid w:val="00910351"/>
    <w:rsid w:val="009108DE"/>
    <w:rsid w:val="00912045"/>
    <w:rsid w:val="00912052"/>
    <w:rsid w:val="009120BF"/>
    <w:rsid w:val="0091292D"/>
    <w:rsid w:val="0091347D"/>
    <w:rsid w:val="00913538"/>
    <w:rsid w:val="00913773"/>
    <w:rsid w:val="009145F0"/>
    <w:rsid w:val="009146AB"/>
    <w:rsid w:val="00914E38"/>
    <w:rsid w:val="009151B3"/>
    <w:rsid w:val="00915F6F"/>
    <w:rsid w:val="009169F6"/>
    <w:rsid w:val="00917914"/>
    <w:rsid w:val="00917BD5"/>
    <w:rsid w:val="00917D6C"/>
    <w:rsid w:val="00920A3B"/>
    <w:rsid w:val="00920E3B"/>
    <w:rsid w:val="00921368"/>
    <w:rsid w:val="00921C05"/>
    <w:rsid w:val="009222A7"/>
    <w:rsid w:val="009224AA"/>
    <w:rsid w:val="00922524"/>
    <w:rsid w:val="0092276B"/>
    <w:rsid w:val="0092285E"/>
    <w:rsid w:val="009231E1"/>
    <w:rsid w:val="009233D2"/>
    <w:rsid w:val="00923DB2"/>
    <w:rsid w:val="009240E4"/>
    <w:rsid w:val="009247B3"/>
    <w:rsid w:val="0092516F"/>
    <w:rsid w:val="00925A7F"/>
    <w:rsid w:val="00925D7E"/>
    <w:rsid w:val="00926AA1"/>
    <w:rsid w:val="00930BCA"/>
    <w:rsid w:val="009313A2"/>
    <w:rsid w:val="00931946"/>
    <w:rsid w:val="00931B6B"/>
    <w:rsid w:val="00931D55"/>
    <w:rsid w:val="0093207E"/>
    <w:rsid w:val="00932475"/>
    <w:rsid w:val="009326BE"/>
    <w:rsid w:val="00932859"/>
    <w:rsid w:val="00932FBC"/>
    <w:rsid w:val="009330DB"/>
    <w:rsid w:val="00933119"/>
    <w:rsid w:val="00933187"/>
    <w:rsid w:val="009338C1"/>
    <w:rsid w:val="00933DB3"/>
    <w:rsid w:val="00933E3B"/>
    <w:rsid w:val="00934955"/>
    <w:rsid w:val="00934F69"/>
    <w:rsid w:val="00935274"/>
    <w:rsid w:val="009353AF"/>
    <w:rsid w:val="00936637"/>
    <w:rsid w:val="0093779A"/>
    <w:rsid w:val="00937ABF"/>
    <w:rsid w:val="00937C6B"/>
    <w:rsid w:val="00940764"/>
    <w:rsid w:val="0094076D"/>
    <w:rsid w:val="00940772"/>
    <w:rsid w:val="00941632"/>
    <w:rsid w:val="00941737"/>
    <w:rsid w:val="0094173F"/>
    <w:rsid w:val="00942309"/>
    <w:rsid w:val="00942395"/>
    <w:rsid w:val="00942B2B"/>
    <w:rsid w:val="009432D4"/>
    <w:rsid w:val="00943443"/>
    <w:rsid w:val="009434D0"/>
    <w:rsid w:val="00943E5C"/>
    <w:rsid w:val="00944341"/>
    <w:rsid w:val="009450D9"/>
    <w:rsid w:val="0094531B"/>
    <w:rsid w:val="00945515"/>
    <w:rsid w:val="0094554E"/>
    <w:rsid w:val="009457D9"/>
    <w:rsid w:val="00945A9C"/>
    <w:rsid w:val="00945DB5"/>
    <w:rsid w:val="00946022"/>
    <w:rsid w:val="009460A8"/>
    <w:rsid w:val="0094701C"/>
    <w:rsid w:val="00947951"/>
    <w:rsid w:val="00947CCB"/>
    <w:rsid w:val="009502E1"/>
    <w:rsid w:val="009503B6"/>
    <w:rsid w:val="00950ABE"/>
    <w:rsid w:val="00950B8B"/>
    <w:rsid w:val="00950BE9"/>
    <w:rsid w:val="00950D8D"/>
    <w:rsid w:val="00950F04"/>
    <w:rsid w:val="00951170"/>
    <w:rsid w:val="009515B6"/>
    <w:rsid w:val="00951D15"/>
    <w:rsid w:val="00951F33"/>
    <w:rsid w:val="00952360"/>
    <w:rsid w:val="009525C3"/>
    <w:rsid w:val="00952878"/>
    <w:rsid w:val="00952A8E"/>
    <w:rsid w:val="00953449"/>
    <w:rsid w:val="00954EB2"/>
    <w:rsid w:val="0095536F"/>
    <w:rsid w:val="009557BD"/>
    <w:rsid w:val="00955A43"/>
    <w:rsid w:val="00955A91"/>
    <w:rsid w:val="0095633A"/>
    <w:rsid w:val="00956499"/>
    <w:rsid w:val="00956CB8"/>
    <w:rsid w:val="00957770"/>
    <w:rsid w:val="00960163"/>
    <w:rsid w:val="00960672"/>
    <w:rsid w:val="009609A8"/>
    <w:rsid w:val="00960A0A"/>
    <w:rsid w:val="00960D86"/>
    <w:rsid w:val="009610C4"/>
    <w:rsid w:val="0096115B"/>
    <w:rsid w:val="009616E3"/>
    <w:rsid w:val="009620DD"/>
    <w:rsid w:val="00962383"/>
    <w:rsid w:val="00962AD4"/>
    <w:rsid w:val="00962AF8"/>
    <w:rsid w:val="00962FC6"/>
    <w:rsid w:val="00962FDD"/>
    <w:rsid w:val="00963E5D"/>
    <w:rsid w:val="00963F1E"/>
    <w:rsid w:val="00964457"/>
    <w:rsid w:val="0096480E"/>
    <w:rsid w:val="00964E4D"/>
    <w:rsid w:val="0096529B"/>
    <w:rsid w:val="009653C5"/>
    <w:rsid w:val="00965A46"/>
    <w:rsid w:val="00965E3B"/>
    <w:rsid w:val="0096619F"/>
    <w:rsid w:val="0096641A"/>
    <w:rsid w:val="0096684A"/>
    <w:rsid w:val="00966892"/>
    <w:rsid w:val="00966978"/>
    <w:rsid w:val="009708FA"/>
    <w:rsid w:val="00970988"/>
    <w:rsid w:val="00970BC4"/>
    <w:rsid w:val="00970D93"/>
    <w:rsid w:val="00970DFB"/>
    <w:rsid w:val="00970F7E"/>
    <w:rsid w:val="00971044"/>
    <w:rsid w:val="00971320"/>
    <w:rsid w:val="0097136D"/>
    <w:rsid w:val="00971439"/>
    <w:rsid w:val="00972C08"/>
    <w:rsid w:val="00972E6F"/>
    <w:rsid w:val="00972F01"/>
    <w:rsid w:val="009731DE"/>
    <w:rsid w:val="00973595"/>
    <w:rsid w:val="009735AE"/>
    <w:rsid w:val="00973DC7"/>
    <w:rsid w:val="0097404D"/>
    <w:rsid w:val="009746B1"/>
    <w:rsid w:val="00974746"/>
    <w:rsid w:val="009754AB"/>
    <w:rsid w:val="00975F18"/>
    <w:rsid w:val="00975FD2"/>
    <w:rsid w:val="009760D9"/>
    <w:rsid w:val="0097638E"/>
    <w:rsid w:val="00976652"/>
    <w:rsid w:val="009766C7"/>
    <w:rsid w:val="00976A1F"/>
    <w:rsid w:val="0097778E"/>
    <w:rsid w:val="00980555"/>
    <w:rsid w:val="00980602"/>
    <w:rsid w:val="009807B9"/>
    <w:rsid w:val="00980CFA"/>
    <w:rsid w:val="00981C8E"/>
    <w:rsid w:val="00981E0F"/>
    <w:rsid w:val="0098244B"/>
    <w:rsid w:val="00982716"/>
    <w:rsid w:val="009828BF"/>
    <w:rsid w:val="00982D63"/>
    <w:rsid w:val="00982F39"/>
    <w:rsid w:val="00983341"/>
    <w:rsid w:val="00983EAC"/>
    <w:rsid w:val="009843CE"/>
    <w:rsid w:val="00984794"/>
    <w:rsid w:val="00984D89"/>
    <w:rsid w:val="00985782"/>
    <w:rsid w:val="00986BED"/>
    <w:rsid w:val="0098708E"/>
    <w:rsid w:val="009870BA"/>
    <w:rsid w:val="009871A6"/>
    <w:rsid w:val="009877D9"/>
    <w:rsid w:val="00987846"/>
    <w:rsid w:val="00987910"/>
    <w:rsid w:val="009904F5"/>
    <w:rsid w:val="00990CEF"/>
    <w:rsid w:val="00990ED3"/>
    <w:rsid w:val="00991374"/>
    <w:rsid w:val="009919D6"/>
    <w:rsid w:val="009922AB"/>
    <w:rsid w:val="00992401"/>
    <w:rsid w:val="00992C46"/>
    <w:rsid w:val="00992F60"/>
    <w:rsid w:val="0099361A"/>
    <w:rsid w:val="00993837"/>
    <w:rsid w:val="00993D93"/>
    <w:rsid w:val="00994403"/>
    <w:rsid w:val="0099487C"/>
    <w:rsid w:val="009950BA"/>
    <w:rsid w:val="00995376"/>
    <w:rsid w:val="009961EC"/>
    <w:rsid w:val="00996514"/>
    <w:rsid w:val="00997111"/>
    <w:rsid w:val="009976A2"/>
    <w:rsid w:val="009A0464"/>
    <w:rsid w:val="009A06E6"/>
    <w:rsid w:val="009A085F"/>
    <w:rsid w:val="009A0A6A"/>
    <w:rsid w:val="009A0CB4"/>
    <w:rsid w:val="009A0D76"/>
    <w:rsid w:val="009A1410"/>
    <w:rsid w:val="009A17CE"/>
    <w:rsid w:val="009A1F94"/>
    <w:rsid w:val="009A27FA"/>
    <w:rsid w:val="009A2B31"/>
    <w:rsid w:val="009A2C30"/>
    <w:rsid w:val="009A2CD5"/>
    <w:rsid w:val="009A445E"/>
    <w:rsid w:val="009A492D"/>
    <w:rsid w:val="009A4A7E"/>
    <w:rsid w:val="009A4BBC"/>
    <w:rsid w:val="009A4BC7"/>
    <w:rsid w:val="009A4D96"/>
    <w:rsid w:val="009A4F26"/>
    <w:rsid w:val="009A52EB"/>
    <w:rsid w:val="009A5B34"/>
    <w:rsid w:val="009A6091"/>
    <w:rsid w:val="009A6144"/>
    <w:rsid w:val="009A634C"/>
    <w:rsid w:val="009A660F"/>
    <w:rsid w:val="009A67F1"/>
    <w:rsid w:val="009A6EA2"/>
    <w:rsid w:val="009A745D"/>
    <w:rsid w:val="009A7B1E"/>
    <w:rsid w:val="009B0145"/>
    <w:rsid w:val="009B0D2D"/>
    <w:rsid w:val="009B0D94"/>
    <w:rsid w:val="009B1159"/>
    <w:rsid w:val="009B1353"/>
    <w:rsid w:val="009B1445"/>
    <w:rsid w:val="009B31A2"/>
    <w:rsid w:val="009B31F0"/>
    <w:rsid w:val="009B339D"/>
    <w:rsid w:val="009B33E6"/>
    <w:rsid w:val="009B405C"/>
    <w:rsid w:val="009B445B"/>
    <w:rsid w:val="009B5320"/>
    <w:rsid w:val="009B559D"/>
    <w:rsid w:val="009B5868"/>
    <w:rsid w:val="009B5B5A"/>
    <w:rsid w:val="009B5CFE"/>
    <w:rsid w:val="009B5F29"/>
    <w:rsid w:val="009B68AE"/>
    <w:rsid w:val="009B6E60"/>
    <w:rsid w:val="009B7117"/>
    <w:rsid w:val="009B7C46"/>
    <w:rsid w:val="009C02C7"/>
    <w:rsid w:val="009C1251"/>
    <w:rsid w:val="009C13E7"/>
    <w:rsid w:val="009C17FA"/>
    <w:rsid w:val="009C2D89"/>
    <w:rsid w:val="009C336B"/>
    <w:rsid w:val="009C3458"/>
    <w:rsid w:val="009C3C66"/>
    <w:rsid w:val="009C44E5"/>
    <w:rsid w:val="009C6AAD"/>
    <w:rsid w:val="009C6B4B"/>
    <w:rsid w:val="009C6C01"/>
    <w:rsid w:val="009C7177"/>
    <w:rsid w:val="009C7220"/>
    <w:rsid w:val="009C7452"/>
    <w:rsid w:val="009C7F84"/>
    <w:rsid w:val="009D0745"/>
    <w:rsid w:val="009D0FF0"/>
    <w:rsid w:val="009D1C3B"/>
    <w:rsid w:val="009D2043"/>
    <w:rsid w:val="009D2DE3"/>
    <w:rsid w:val="009D41AF"/>
    <w:rsid w:val="009D44D4"/>
    <w:rsid w:val="009D4681"/>
    <w:rsid w:val="009D499C"/>
    <w:rsid w:val="009D51C8"/>
    <w:rsid w:val="009D52B3"/>
    <w:rsid w:val="009D5386"/>
    <w:rsid w:val="009D5737"/>
    <w:rsid w:val="009D5B6D"/>
    <w:rsid w:val="009D5CD0"/>
    <w:rsid w:val="009D606A"/>
    <w:rsid w:val="009D66F5"/>
    <w:rsid w:val="009D720D"/>
    <w:rsid w:val="009D798C"/>
    <w:rsid w:val="009E0465"/>
    <w:rsid w:val="009E0F11"/>
    <w:rsid w:val="009E0FCF"/>
    <w:rsid w:val="009E1F44"/>
    <w:rsid w:val="009E297A"/>
    <w:rsid w:val="009E2F37"/>
    <w:rsid w:val="009E3759"/>
    <w:rsid w:val="009E3BBA"/>
    <w:rsid w:val="009E3D7A"/>
    <w:rsid w:val="009E46CD"/>
    <w:rsid w:val="009E4C7F"/>
    <w:rsid w:val="009E4CBD"/>
    <w:rsid w:val="009E4DCE"/>
    <w:rsid w:val="009E52B4"/>
    <w:rsid w:val="009E52FF"/>
    <w:rsid w:val="009E5E8C"/>
    <w:rsid w:val="009E5FD5"/>
    <w:rsid w:val="009E5FF7"/>
    <w:rsid w:val="009E62DC"/>
    <w:rsid w:val="009E62DF"/>
    <w:rsid w:val="009E6657"/>
    <w:rsid w:val="009E6B24"/>
    <w:rsid w:val="009E7305"/>
    <w:rsid w:val="009E73E6"/>
    <w:rsid w:val="009F278C"/>
    <w:rsid w:val="009F3AC6"/>
    <w:rsid w:val="009F3FAC"/>
    <w:rsid w:val="009F4469"/>
    <w:rsid w:val="009F47D7"/>
    <w:rsid w:val="009F49D7"/>
    <w:rsid w:val="009F4B8E"/>
    <w:rsid w:val="009F4C2C"/>
    <w:rsid w:val="009F5A80"/>
    <w:rsid w:val="009F5AD5"/>
    <w:rsid w:val="009F5E9C"/>
    <w:rsid w:val="009F659B"/>
    <w:rsid w:val="009F6602"/>
    <w:rsid w:val="009F68C1"/>
    <w:rsid w:val="009F6AAC"/>
    <w:rsid w:val="009F6CBA"/>
    <w:rsid w:val="009F6D8C"/>
    <w:rsid w:val="009F7199"/>
    <w:rsid w:val="009F74FE"/>
    <w:rsid w:val="009F7F9A"/>
    <w:rsid w:val="00A001CC"/>
    <w:rsid w:val="00A0056E"/>
    <w:rsid w:val="00A00687"/>
    <w:rsid w:val="00A00DF5"/>
    <w:rsid w:val="00A026C7"/>
    <w:rsid w:val="00A0291A"/>
    <w:rsid w:val="00A02D88"/>
    <w:rsid w:val="00A030FC"/>
    <w:rsid w:val="00A0312B"/>
    <w:rsid w:val="00A03492"/>
    <w:rsid w:val="00A0354C"/>
    <w:rsid w:val="00A0356A"/>
    <w:rsid w:val="00A03C6B"/>
    <w:rsid w:val="00A03CC1"/>
    <w:rsid w:val="00A03D4F"/>
    <w:rsid w:val="00A03E96"/>
    <w:rsid w:val="00A04200"/>
    <w:rsid w:val="00A04584"/>
    <w:rsid w:val="00A047C2"/>
    <w:rsid w:val="00A04C5A"/>
    <w:rsid w:val="00A04CC4"/>
    <w:rsid w:val="00A05205"/>
    <w:rsid w:val="00A0571A"/>
    <w:rsid w:val="00A05AD4"/>
    <w:rsid w:val="00A07387"/>
    <w:rsid w:val="00A1059B"/>
    <w:rsid w:val="00A1076B"/>
    <w:rsid w:val="00A1098F"/>
    <w:rsid w:val="00A10FB4"/>
    <w:rsid w:val="00A116E4"/>
    <w:rsid w:val="00A117A0"/>
    <w:rsid w:val="00A12817"/>
    <w:rsid w:val="00A12ADF"/>
    <w:rsid w:val="00A12BDB"/>
    <w:rsid w:val="00A13176"/>
    <w:rsid w:val="00A131BF"/>
    <w:rsid w:val="00A132C4"/>
    <w:rsid w:val="00A14513"/>
    <w:rsid w:val="00A14C9F"/>
    <w:rsid w:val="00A151DD"/>
    <w:rsid w:val="00A15F77"/>
    <w:rsid w:val="00A1615A"/>
    <w:rsid w:val="00A16C79"/>
    <w:rsid w:val="00A17332"/>
    <w:rsid w:val="00A17A64"/>
    <w:rsid w:val="00A20512"/>
    <w:rsid w:val="00A20FE3"/>
    <w:rsid w:val="00A21131"/>
    <w:rsid w:val="00A224E9"/>
    <w:rsid w:val="00A22877"/>
    <w:rsid w:val="00A22DFF"/>
    <w:rsid w:val="00A22E51"/>
    <w:rsid w:val="00A24558"/>
    <w:rsid w:val="00A249B7"/>
    <w:rsid w:val="00A25024"/>
    <w:rsid w:val="00A25573"/>
    <w:rsid w:val="00A26B58"/>
    <w:rsid w:val="00A27327"/>
    <w:rsid w:val="00A27A63"/>
    <w:rsid w:val="00A27D4B"/>
    <w:rsid w:val="00A3067C"/>
    <w:rsid w:val="00A31161"/>
    <w:rsid w:val="00A31614"/>
    <w:rsid w:val="00A3172C"/>
    <w:rsid w:val="00A31B09"/>
    <w:rsid w:val="00A31E59"/>
    <w:rsid w:val="00A321A2"/>
    <w:rsid w:val="00A3269C"/>
    <w:rsid w:val="00A329CE"/>
    <w:rsid w:val="00A33282"/>
    <w:rsid w:val="00A3347D"/>
    <w:rsid w:val="00A33F2B"/>
    <w:rsid w:val="00A34156"/>
    <w:rsid w:val="00A341A9"/>
    <w:rsid w:val="00A34761"/>
    <w:rsid w:val="00A3511F"/>
    <w:rsid w:val="00A35A59"/>
    <w:rsid w:val="00A36E42"/>
    <w:rsid w:val="00A3717A"/>
    <w:rsid w:val="00A372C7"/>
    <w:rsid w:val="00A37731"/>
    <w:rsid w:val="00A3781F"/>
    <w:rsid w:val="00A37C90"/>
    <w:rsid w:val="00A40455"/>
    <w:rsid w:val="00A40EFC"/>
    <w:rsid w:val="00A41CFB"/>
    <w:rsid w:val="00A42837"/>
    <w:rsid w:val="00A4321B"/>
    <w:rsid w:val="00A43230"/>
    <w:rsid w:val="00A43613"/>
    <w:rsid w:val="00A43672"/>
    <w:rsid w:val="00A43696"/>
    <w:rsid w:val="00A437B5"/>
    <w:rsid w:val="00A44A52"/>
    <w:rsid w:val="00A44BA0"/>
    <w:rsid w:val="00A4595F"/>
    <w:rsid w:val="00A45970"/>
    <w:rsid w:val="00A4651E"/>
    <w:rsid w:val="00A4697E"/>
    <w:rsid w:val="00A46B0F"/>
    <w:rsid w:val="00A47090"/>
    <w:rsid w:val="00A476B2"/>
    <w:rsid w:val="00A478AA"/>
    <w:rsid w:val="00A479C1"/>
    <w:rsid w:val="00A47F30"/>
    <w:rsid w:val="00A50421"/>
    <w:rsid w:val="00A50C59"/>
    <w:rsid w:val="00A515CD"/>
    <w:rsid w:val="00A5183E"/>
    <w:rsid w:val="00A51956"/>
    <w:rsid w:val="00A51BF9"/>
    <w:rsid w:val="00A523DC"/>
    <w:rsid w:val="00A5318B"/>
    <w:rsid w:val="00A53502"/>
    <w:rsid w:val="00A53CDC"/>
    <w:rsid w:val="00A53E15"/>
    <w:rsid w:val="00A542E5"/>
    <w:rsid w:val="00A5487A"/>
    <w:rsid w:val="00A54FAC"/>
    <w:rsid w:val="00A55064"/>
    <w:rsid w:val="00A554B9"/>
    <w:rsid w:val="00A56372"/>
    <w:rsid w:val="00A56CBF"/>
    <w:rsid w:val="00A57FE2"/>
    <w:rsid w:val="00A609EC"/>
    <w:rsid w:val="00A61AB2"/>
    <w:rsid w:val="00A61C35"/>
    <w:rsid w:val="00A61CF3"/>
    <w:rsid w:val="00A62E41"/>
    <w:rsid w:val="00A63388"/>
    <w:rsid w:val="00A63798"/>
    <w:rsid w:val="00A6470E"/>
    <w:rsid w:val="00A65266"/>
    <w:rsid w:val="00A6572B"/>
    <w:rsid w:val="00A65F36"/>
    <w:rsid w:val="00A6634B"/>
    <w:rsid w:val="00A66517"/>
    <w:rsid w:val="00A66872"/>
    <w:rsid w:val="00A702FC"/>
    <w:rsid w:val="00A70303"/>
    <w:rsid w:val="00A70916"/>
    <w:rsid w:val="00A70E3B"/>
    <w:rsid w:val="00A7105B"/>
    <w:rsid w:val="00A713C1"/>
    <w:rsid w:val="00A716D3"/>
    <w:rsid w:val="00A7174B"/>
    <w:rsid w:val="00A7245B"/>
    <w:rsid w:val="00A73219"/>
    <w:rsid w:val="00A73810"/>
    <w:rsid w:val="00A73AA6"/>
    <w:rsid w:val="00A73B10"/>
    <w:rsid w:val="00A74197"/>
    <w:rsid w:val="00A748DC"/>
    <w:rsid w:val="00A75966"/>
    <w:rsid w:val="00A75B47"/>
    <w:rsid w:val="00A75FEE"/>
    <w:rsid w:val="00A76A30"/>
    <w:rsid w:val="00A76AF4"/>
    <w:rsid w:val="00A76D29"/>
    <w:rsid w:val="00A802A3"/>
    <w:rsid w:val="00A80955"/>
    <w:rsid w:val="00A80C9A"/>
    <w:rsid w:val="00A8177C"/>
    <w:rsid w:val="00A81984"/>
    <w:rsid w:val="00A829A0"/>
    <w:rsid w:val="00A82A22"/>
    <w:rsid w:val="00A82CB1"/>
    <w:rsid w:val="00A82D45"/>
    <w:rsid w:val="00A82E8D"/>
    <w:rsid w:val="00A83B3A"/>
    <w:rsid w:val="00A84A47"/>
    <w:rsid w:val="00A850C2"/>
    <w:rsid w:val="00A85445"/>
    <w:rsid w:val="00A8575E"/>
    <w:rsid w:val="00A857DB"/>
    <w:rsid w:val="00A858A9"/>
    <w:rsid w:val="00A85EAE"/>
    <w:rsid w:val="00A85EB1"/>
    <w:rsid w:val="00A86028"/>
    <w:rsid w:val="00A86818"/>
    <w:rsid w:val="00A870D0"/>
    <w:rsid w:val="00A87445"/>
    <w:rsid w:val="00A900C6"/>
    <w:rsid w:val="00A905DD"/>
    <w:rsid w:val="00A91005"/>
    <w:rsid w:val="00A91062"/>
    <w:rsid w:val="00A924DB"/>
    <w:rsid w:val="00A928CE"/>
    <w:rsid w:val="00A93088"/>
    <w:rsid w:val="00A930A5"/>
    <w:rsid w:val="00A94C2D"/>
    <w:rsid w:val="00A9586C"/>
    <w:rsid w:val="00A95CB7"/>
    <w:rsid w:val="00A95EEE"/>
    <w:rsid w:val="00A9688B"/>
    <w:rsid w:val="00A96901"/>
    <w:rsid w:val="00A96C11"/>
    <w:rsid w:val="00A96C21"/>
    <w:rsid w:val="00A9713A"/>
    <w:rsid w:val="00A97974"/>
    <w:rsid w:val="00A97D20"/>
    <w:rsid w:val="00AA01B3"/>
    <w:rsid w:val="00AA09ED"/>
    <w:rsid w:val="00AA0B71"/>
    <w:rsid w:val="00AA0D4E"/>
    <w:rsid w:val="00AA1098"/>
    <w:rsid w:val="00AA113F"/>
    <w:rsid w:val="00AA1F86"/>
    <w:rsid w:val="00AA2788"/>
    <w:rsid w:val="00AA2C8D"/>
    <w:rsid w:val="00AA2F36"/>
    <w:rsid w:val="00AA2FAE"/>
    <w:rsid w:val="00AA3129"/>
    <w:rsid w:val="00AA3E28"/>
    <w:rsid w:val="00AA41AA"/>
    <w:rsid w:val="00AA4295"/>
    <w:rsid w:val="00AA42CF"/>
    <w:rsid w:val="00AA4753"/>
    <w:rsid w:val="00AA61ED"/>
    <w:rsid w:val="00AA626E"/>
    <w:rsid w:val="00AA62DD"/>
    <w:rsid w:val="00AA6344"/>
    <w:rsid w:val="00AA6FD3"/>
    <w:rsid w:val="00AA72AC"/>
    <w:rsid w:val="00AA73B0"/>
    <w:rsid w:val="00AB0470"/>
    <w:rsid w:val="00AB0471"/>
    <w:rsid w:val="00AB0567"/>
    <w:rsid w:val="00AB0646"/>
    <w:rsid w:val="00AB0EF6"/>
    <w:rsid w:val="00AB181A"/>
    <w:rsid w:val="00AB1A37"/>
    <w:rsid w:val="00AB1B14"/>
    <w:rsid w:val="00AB232A"/>
    <w:rsid w:val="00AB2F73"/>
    <w:rsid w:val="00AB31A2"/>
    <w:rsid w:val="00AB3351"/>
    <w:rsid w:val="00AB3584"/>
    <w:rsid w:val="00AB38B2"/>
    <w:rsid w:val="00AB398A"/>
    <w:rsid w:val="00AB4334"/>
    <w:rsid w:val="00AB5235"/>
    <w:rsid w:val="00AB542A"/>
    <w:rsid w:val="00AB5536"/>
    <w:rsid w:val="00AB5C8C"/>
    <w:rsid w:val="00AB5F45"/>
    <w:rsid w:val="00AB69AD"/>
    <w:rsid w:val="00AB6A05"/>
    <w:rsid w:val="00AB6B5C"/>
    <w:rsid w:val="00AB6E38"/>
    <w:rsid w:val="00AB7141"/>
    <w:rsid w:val="00AB7159"/>
    <w:rsid w:val="00AB7EEB"/>
    <w:rsid w:val="00AC0133"/>
    <w:rsid w:val="00AC082E"/>
    <w:rsid w:val="00AC09E5"/>
    <w:rsid w:val="00AC0AB7"/>
    <w:rsid w:val="00AC0B3F"/>
    <w:rsid w:val="00AC1483"/>
    <w:rsid w:val="00AC14D3"/>
    <w:rsid w:val="00AC1606"/>
    <w:rsid w:val="00AC17AB"/>
    <w:rsid w:val="00AC18CE"/>
    <w:rsid w:val="00AC1B8A"/>
    <w:rsid w:val="00AC1F30"/>
    <w:rsid w:val="00AC20C1"/>
    <w:rsid w:val="00AC22C6"/>
    <w:rsid w:val="00AC2585"/>
    <w:rsid w:val="00AC3CD3"/>
    <w:rsid w:val="00AC4249"/>
    <w:rsid w:val="00AC4515"/>
    <w:rsid w:val="00AC48E2"/>
    <w:rsid w:val="00AC557B"/>
    <w:rsid w:val="00AC57F4"/>
    <w:rsid w:val="00AC5D47"/>
    <w:rsid w:val="00AC5D98"/>
    <w:rsid w:val="00AC5F24"/>
    <w:rsid w:val="00AC6572"/>
    <w:rsid w:val="00AC6B38"/>
    <w:rsid w:val="00AC6C27"/>
    <w:rsid w:val="00AC6F3C"/>
    <w:rsid w:val="00AC763A"/>
    <w:rsid w:val="00AC7CF2"/>
    <w:rsid w:val="00AD025F"/>
    <w:rsid w:val="00AD05B5"/>
    <w:rsid w:val="00AD087B"/>
    <w:rsid w:val="00AD09F0"/>
    <w:rsid w:val="00AD110F"/>
    <w:rsid w:val="00AD167C"/>
    <w:rsid w:val="00AD16E9"/>
    <w:rsid w:val="00AD2128"/>
    <w:rsid w:val="00AD23B1"/>
    <w:rsid w:val="00AD2434"/>
    <w:rsid w:val="00AD26E9"/>
    <w:rsid w:val="00AD26F2"/>
    <w:rsid w:val="00AD2BBC"/>
    <w:rsid w:val="00AD353D"/>
    <w:rsid w:val="00AD3582"/>
    <w:rsid w:val="00AD40F2"/>
    <w:rsid w:val="00AD4B6F"/>
    <w:rsid w:val="00AD4BA2"/>
    <w:rsid w:val="00AD4D77"/>
    <w:rsid w:val="00AD4FA1"/>
    <w:rsid w:val="00AD5808"/>
    <w:rsid w:val="00AD58E3"/>
    <w:rsid w:val="00AD5D67"/>
    <w:rsid w:val="00AD6112"/>
    <w:rsid w:val="00AD6205"/>
    <w:rsid w:val="00AD62DA"/>
    <w:rsid w:val="00AD6BC4"/>
    <w:rsid w:val="00AD6D65"/>
    <w:rsid w:val="00AD73B6"/>
    <w:rsid w:val="00AD7767"/>
    <w:rsid w:val="00AE045C"/>
    <w:rsid w:val="00AE08F1"/>
    <w:rsid w:val="00AE0F23"/>
    <w:rsid w:val="00AE10FC"/>
    <w:rsid w:val="00AE1A54"/>
    <w:rsid w:val="00AE2013"/>
    <w:rsid w:val="00AE2148"/>
    <w:rsid w:val="00AE257E"/>
    <w:rsid w:val="00AE2591"/>
    <w:rsid w:val="00AE2AE7"/>
    <w:rsid w:val="00AE2F8D"/>
    <w:rsid w:val="00AE3010"/>
    <w:rsid w:val="00AE35F8"/>
    <w:rsid w:val="00AE389F"/>
    <w:rsid w:val="00AE3F36"/>
    <w:rsid w:val="00AE55A9"/>
    <w:rsid w:val="00AE6671"/>
    <w:rsid w:val="00AE6CA4"/>
    <w:rsid w:val="00AE6FFF"/>
    <w:rsid w:val="00AE758C"/>
    <w:rsid w:val="00AE76D8"/>
    <w:rsid w:val="00AF0F06"/>
    <w:rsid w:val="00AF180B"/>
    <w:rsid w:val="00AF1B0E"/>
    <w:rsid w:val="00AF1D65"/>
    <w:rsid w:val="00AF1E28"/>
    <w:rsid w:val="00AF2307"/>
    <w:rsid w:val="00AF2B26"/>
    <w:rsid w:val="00AF306C"/>
    <w:rsid w:val="00AF32CC"/>
    <w:rsid w:val="00AF34B8"/>
    <w:rsid w:val="00AF373B"/>
    <w:rsid w:val="00AF41B6"/>
    <w:rsid w:val="00AF4B7C"/>
    <w:rsid w:val="00AF4B91"/>
    <w:rsid w:val="00AF4EF5"/>
    <w:rsid w:val="00AF5D76"/>
    <w:rsid w:val="00AF608D"/>
    <w:rsid w:val="00AF6BBA"/>
    <w:rsid w:val="00AF765D"/>
    <w:rsid w:val="00B002B2"/>
    <w:rsid w:val="00B0062B"/>
    <w:rsid w:val="00B00668"/>
    <w:rsid w:val="00B00C4D"/>
    <w:rsid w:val="00B01352"/>
    <w:rsid w:val="00B01677"/>
    <w:rsid w:val="00B01F99"/>
    <w:rsid w:val="00B02C18"/>
    <w:rsid w:val="00B02C31"/>
    <w:rsid w:val="00B02E5B"/>
    <w:rsid w:val="00B03D4D"/>
    <w:rsid w:val="00B03FEB"/>
    <w:rsid w:val="00B046C6"/>
    <w:rsid w:val="00B052ED"/>
    <w:rsid w:val="00B05735"/>
    <w:rsid w:val="00B06674"/>
    <w:rsid w:val="00B07009"/>
    <w:rsid w:val="00B0712B"/>
    <w:rsid w:val="00B0722B"/>
    <w:rsid w:val="00B0729B"/>
    <w:rsid w:val="00B0729E"/>
    <w:rsid w:val="00B075A9"/>
    <w:rsid w:val="00B07679"/>
    <w:rsid w:val="00B0773A"/>
    <w:rsid w:val="00B07AEF"/>
    <w:rsid w:val="00B104A3"/>
    <w:rsid w:val="00B1098B"/>
    <w:rsid w:val="00B1112E"/>
    <w:rsid w:val="00B1239A"/>
    <w:rsid w:val="00B12499"/>
    <w:rsid w:val="00B129B3"/>
    <w:rsid w:val="00B12AA5"/>
    <w:rsid w:val="00B12B1B"/>
    <w:rsid w:val="00B12C29"/>
    <w:rsid w:val="00B13316"/>
    <w:rsid w:val="00B13C23"/>
    <w:rsid w:val="00B14321"/>
    <w:rsid w:val="00B152AA"/>
    <w:rsid w:val="00B17240"/>
    <w:rsid w:val="00B17364"/>
    <w:rsid w:val="00B20ADB"/>
    <w:rsid w:val="00B20C26"/>
    <w:rsid w:val="00B21CCF"/>
    <w:rsid w:val="00B21DE8"/>
    <w:rsid w:val="00B224C1"/>
    <w:rsid w:val="00B22E7E"/>
    <w:rsid w:val="00B23592"/>
    <w:rsid w:val="00B23CD9"/>
    <w:rsid w:val="00B24751"/>
    <w:rsid w:val="00B24A77"/>
    <w:rsid w:val="00B252FB"/>
    <w:rsid w:val="00B25429"/>
    <w:rsid w:val="00B25F6C"/>
    <w:rsid w:val="00B26EB4"/>
    <w:rsid w:val="00B27261"/>
    <w:rsid w:val="00B27A81"/>
    <w:rsid w:val="00B27DAC"/>
    <w:rsid w:val="00B30126"/>
    <w:rsid w:val="00B303DC"/>
    <w:rsid w:val="00B30638"/>
    <w:rsid w:val="00B3075E"/>
    <w:rsid w:val="00B308D1"/>
    <w:rsid w:val="00B312FD"/>
    <w:rsid w:val="00B318A5"/>
    <w:rsid w:val="00B31E69"/>
    <w:rsid w:val="00B3298D"/>
    <w:rsid w:val="00B32A9C"/>
    <w:rsid w:val="00B32D36"/>
    <w:rsid w:val="00B335D3"/>
    <w:rsid w:val="00B34764"/>
    <w:rsid w:val="00B34C95"/>
    <w:rsid w:val="00B34F76"/>
    <w:rsid w:val="00B35347"/>
    <w:rsid w:val="00B35739"/>
    <w:rsid w:val="00B3681E"/>
    <w:rsid w:val="00B36979"/>
    <w:rsid w:val="00B36F33"/>
    <w:rsid w:val="00B37010"/>
    <w:rsid w:val="00B3755F"/>
    <w:rsid w:val="00B37704"/>
    <w:rsid w:val="00B37803"/>
    <w:rsid w:val="00B40780"/>
    <w:rsid w:val="00B407BA"/>
    <w:rsid w:val="00B40CC6"/>
    <w:rsid w:val="00B40E1F"/>
    <w:rsid w:val="00B41888"/>
    <w:rsid w:val="00B421F8"/>
    <w:rsid w:val="00B4257F"/>
    <w:rsid w:val="00B42E03"/>
    <w:rsid w:val="00B42FFA"/>
    <w:rsid w:val="00B431E3"/>
    <w:rsid w:val="00B433C7"/>
    <w:rsid w:val="00B43436"/>
    <w:rsid w:val="00B43458"/>
    <w:rsid w:val="00B43477"/>
    <w:rsid w:val="00B43B76"/>
    <w:rsid w:val="00B44309"/>
    <w:rsid w:val="00B44FEC"/>
    <w:rsid w:val="00B45B0E"/>
    <w:rsid w:val="00B46ED6"/>
    <w:rsid w:val="00B4713F"/>
    <w:rsid w:val="00B4733B"/>
    <w:rsid w:val="00B47AE0"/>
    <w:rsid w:val="00B47C46"/>
    <w:rsid w:val="00B5006C"/>
    <w:rsid w:val="00B5068F"/>
    <w:rsid w:val="00B50C91"/>
    <w:rsid w:val="00B50F9D"/>
    <w:rsid w:val="00B514E0"/>
    <w:rsid w:val="00B518D8"/>
    <w:rsid w:val="00B51B01"/>
    <w:rsid w:val="00B51ECE"/>
    <w:rsid w:val="00B52B53"/>
    <w:rsid w:val="00B52D5E"/>
    <w:rsid w:val="00B52E50"/>
    <w:rsid w:val="00B53D95"/>
    <w:rsid w:val="00B53F65"/>
    <w:rsid w:val="00B5435A"/>
    <w:rsid w:val="00B54CFD"/>
    <w:rsid w:val="00B55CC1"/>
    <w:rsid w:val="00B5607C"/>
    <w:rsid w:val="00B56657"/>
    <w:rsid w:val="00B569A0"/>
    <w:rsid w:val="00B56B2C"/>
    <w:rsid w:val="00B56CA4"/>
    <w:rsid w:val="00B57145"/>
    <w:rsid w:val="00B57BCD"/>
    <w:rsid w:val="00B60159"/>
    <w:rsid w:val="00B602E8"/>
    <w:rsid w:val="00B604FF"/>
    <w:rsid w:val="00B605E5"/>
    <w:rsid w:val="00B60761"/>
    <w:rsid w:val="00B6088A"/>
    <w:rsid w:val="00B60DD6"/>
    <w:rsid w:val="00B60EE4"/>
    <w:rsid w:val="00B60EED"/>
    <w:rsid w:val="00B61034"/>
    <w:rsid w:val="00B610D2"/>
    <w:rsid w:val="00B6135B"/>
    <w:rsid w:val="00B6179E"/>
    <w:rsid w:val="00B6211F"/>
    <w:rsid w:val="00B622C4"/>
    <w:rsid w:val="00B6271E"/>
    <w:rsid w:val="00B62CB9"/>
    <w:rsid w:val="00B63224"/>
    <w:rsid w:val="00B6335D"/>
    <w:rsid w:val="00B63726"/>
    <w:rsid w:val="00B63C46"/>
    <w:rsid w:val="00B63E57"/>
    <w:rsid w:val="00B6402D"/>
    <w:rsid w:val="00B64239"/>
    <w:rsid w:val="00B644E2"/>
    <w:rsid w:val="00B649EF"/>
    <w:rsid w:val="00B64D3C"/>
    <w:rsid w:val="00B651A9"/>
    <w:rsid w:val="00B657C5"/>
    <w:rsid w:val="00B65BD7"/>
    <w:rsid w:val="00B67044"/>
    <w:rsid w:val="00B6785B"/>
    <w:rsid w:val="00B70016"/>
    <w:rsid w:val="00B70313"/>
    <w:rsid w:val="00B705E0"/>
    <w:rsid w:val="00B705EA"/>
    <w:rsid w:val="00B707FC"/>
    <w:rsid w:val="00B70F34"/>
    <w:rsid w:val="00B71411"/>
    <w:rsid w:val="00B7246B"/>
    <w:rsid w:val="00B724AF"/>
    <w:rsid w:val="00B7264E"/>
    <w:rsid w:val="00B7290F"/>
    <w:rsid w:val="00B72A92"/>
    <w:rsid w:val="00B72AC8"/>
    <w:rsid w:val="00B72D91"/>
    <w:rsid w:val="00B73BBA"/>
    <w:rsid w:val="00B7482A"/>
    <w:rsid w:val="00B74885"/>
    <w:rsid w:val="00B75D62"/>
    <w:rsid w:val="00B76464"/>
    <w:rsid w:val="00B76EC7"/>
    <w:rsid w:val="00B77105"/>
    <w:rsid w:val="00B7720F"/>
    <w:rsid w:val="00B80DEA"/>
    <w:rsid w:val="00B810B0"/>
    <w:rsid w:val="00B816F4"/>
    <w:rsid w:val="00B81B31"/>
    <w:rsid w:val="00B821DB"/>
    <w:rsid w:val="00B82FE8"/>
    <w:rsid w:val="00B83100"/>
    <w:rsid w:val="00B83209"/>
    <w:rsid w:val="00B8331F"/>
    <w:rsid w:val="00B839E7"/>
    <w:rsid w:val="00B846A5"/>
    <w:rsid w:val="00B84954"/>
    <w:rsid w:val="00B84B24"/>
    <w:rsid w:val="00B84BBF"/>
    <w:rsid w:val="00B84BF2"/>
    <w:rsid w:val="00B8529B"/>
    <w:rsid w:val="00B85C5D"/>
    <w:rsid w:val="00B85F36"/>
    <w:rsid w:val="00B862F6"/>
    <w:rsid w:val="00B86533"/>
    <w:rsid w:val="00B86558"/>
    <w:rsid w:val="00B868DF"/>
    <w:rsid w:val="00B86DB2"/>
    <w:rsid w:val="00B8703A"/>
    <w:rsid w:val="00B8720A"/>
    <w:rsid w:val="00B8731B"/>
    <w:rsid w:val="00B87702"/>
    <w:rsid w:val="00B87FB1"/>
    <w:rsid w:val="00B87FBC"/>
    <w:rsid w:val="00B900B4"/>
    <w:rsid w:val="00B9044A"/>
    <w:rsid w:val="00B911B1"/>
    <w:rsid w:val="00B912B9"/>
    <w:rsid w:val="00B91987"/>
    <w:rsid w:val="00B91A0A"/>
    <w:rsid w:val="00B9254C"/>
    <w:rsid w:val="00B9288C"/>
    <w:rsid w:val="00B92D71"/>
    <w:rsid w:val="00B9334B"/>
    <w:rsid w:val="00B9419F"/>
    <w:rsid w:val="00B95208"/>
    <w:rsid w:val="00B952F2"/>
    <w:rsid w:val="00B95B06"/>
    <w:rsid w:val="00B96DC9"/>
    <w:rsid w:val="00B96E91"/>
    <w:rsid w:val="00B9778B"/>
    <w:rsid w:val="00B97C16"/>
    <w:rsid w:val="00B97E35"/>
    <w:rsid w:val="00B97F5E"/>
    <w:rsid w:val="00B97F9F"/>
    <w:rsid w:val="00BA02CC"/>
    <w:rsid w:val="00BA0A2C"/>
    <w:rsid w:val="00BA0CBE"/>
    <w:rsid w:val="00BA0D69"/>
    <w:rsid w:val="00BA0D6B"/>
    <w:rsid w:val="00BA0D80"/>
    <w:rsid w:val="00BA120B"/>
    <w:rsid w:val="00BA14C6"/>
    <w:rsid w:val="00BA1D12"/>
    <w:rsid w:val="00BA1E51"/>
    <w:rsid w:val="00BA20B5"/>
    <w:rsid w:val="00BA2B31"/>
    <w:rsid w:val="00BA2C4C"/>
    <w:rsid w:val="00BA2DCC"/>
    <w:rsid w:val="00BA2E26"/>
    <w:rsid w:val="00BA326E"/>
    <w:rsid w:val="00BA383B"/>
    <w:rsid w:val="00BA3BDD"/>
    <w:rsid w:val="00BA47F4"/>
    <w:rsid w:val="00BA4967"/>
    <w:rsid w:val="00BA5043"/>
    <w:rsid w:val="00BA5543"/>
    <w:rsid w:val="00BA5CB2"/>
    <w:rsid w:val="00BA644A"/>
    <w:rsid w:val="00BA6576"/>
    <w:rsid w:val="00BA6C35"/>
    <w:rsid w:val="00BA6CD5"/>
    <w:rsid w:val="00BA6DE8"/>
    <w:rsid w:val="00BA7EDA"/>
    <w:rsid w:val="00BB03B3"/>
    <w:rsid w:val="00BB0973"/>
    <w:rsid w:val="00BB09C5"/>
    <w:rsid w:val="00BB0A35"/>
    <w:rsid w:val="00BB1594"/>
    <w:rsid w:val="00BB1B22"/>
    <w:rsid w:val="00BB206A"/>
    <w:rsid w:val="00BB212C"/>
    <w:rsid w:val="00BB3CEF"/>
    <w:rsid w:val="00BB4757"/>
    <w:rsid w:val="00BB5233"/>
    <w:rsid w:val="00BB5336"/>
    <w:rsid w:val="00BB5B19"/>
    <w:rsid w:val="00BB62D5"/>
    <w:rsid w:val="00BB6651"/>
    <w:rsid w:val="00BB6BE2"/>
    <w:rsid w:val="00BB6FBF"/>
    <w:rsid w:val="00BB710A"/>
    <w:rsid w:val="00BB7892"/>
    <w:rsid w:val="00BC02AB"/>
    <w:rsid w:val="00BC0303"/>
    <w:rsid w:val="00BC0459"/>
    <w:rsid w:val="00BC085D"/>
    <w:rsid w:val="00BC0C6E"/>
    <w:rsid w:val="00BC114D"/>
    <w:rsid w:val="00BC125C"/>
    <w:rsid w:val="00BC1944"/>
    <w:rsid w:val="00BC1DC9"/>
    <w:rsid w:val="00BC2987"/>
    <w:rsid w:val="00BC2A22"/>
    <w:rsid w:val="00BC405C"/>
    <w:rsid w:val="00BC55CA"/>
    <w:rsid w:val="00BC58C3"/>
    <w:rsid w:val="00BC6308"/>
    <w:rsid w:val="00BC6394"/>
    <w:rsid w:val="00BC6CCE"/>
    <w:rsid w:val="00BC6E67"/>
    <w:rsid w:val="00BD0109"/>
    <w:rsid w:val="00BD0E1B"/>
    <w:rsid w:val="00BD0F45"/>
    <w:rsid w:val="00BD1117"/>
    <w:rsid w:val="00BD1789"/>
    <w:rsid w:val="00BD1F71"/>
    <w:rsid w:val="00BD2191"/>
    <w:rsid w:val="00BD2234"/>
    <w:rsid w:val="00BD2E6F"/>
    <w:rsid w:val="00BD2FB3"/>
    <w:rsid w:val="00BD36EF"/>
    <w:rsid w:val="00BD397F"/>
    <w:rsid w:val="00BD411B"/>
    <w:rsid w:val="00BD4732"/>
    <w:rsid w:val="00BD5747"/>
    <w:rsid w:val="00BD5A68"/>
    <w:rsid w:val="00BD5E9E"/>
    <w:rsid w:val="00BD60F9"/>
    <w:rsid w:val="00BD643D"/>
    <w:rsid w:val="00BD663C"/>
    <w:rsid w:val="00BD7182"/>
    <w:rsid w:val="00BD7247"/>
    <w:rsid w:val="00BD7648"/>
    <w:rsid w:val="00BD7C07"/>
    <w:rsid w:val="00BD7E25"/>
    <w:rsid w:val="00BE08AE"/>
    <w:rsid w:val="00BE0B20"/>
    <w:rsid w:val="00BE125F"/>
    <w:rsid w:val="00BE15A8"/>
    <w:rsid w:val="00BE18E5"/>
    <w:rsid w:val="00BE1914"/>
    <w:rsid w:val="00BE24CD"/>
    <w:rsid w:val="00BE28C1"/>
    <w:rsid w:val="00BE28DA"/>
    <w:rsid w:val="00BE422D"/>
    <w:rsid w:val="00BE4728"/>
    <w:rsid w:val="00BE5666"/>
    <w:rsid w:val="00BE57F2"/>
    <w:rsid w:val="00BE592E"/>
    <w:rsid w:val="00BE59B7"/>
    <w:rsid w:val="00BE5AD1"/>
    <w:rsid w:val="00BE62D0"/>
    <w:rsid w:val="00BE6333"/>
    <w:rsid w:val="00BE6747"/>
    <w:rsid w:val="00BE6AA1"/>
    <w:rsid w:val="00BE6E9A"/>
    <w:rsid w:val="00BE7B32"/>
    <w:rsid w:val="00BF00A7"/>
    <w:rsid w:val="00BF0380"/>
    <w:rsid w:val="00BF0D82"/>
    <w:rsid w:val="00BF0E5F"/>
    <w:rsid w:val="00BF1171"/>
    <w:rsid w:val="00BF13D7"/>
    <w:rsid w:val="00BF1428"/>
    <w:rsid w:val="00BF16D0"/>
    <w:rsid w:val="00BF1C53"/>
    <w:rsid w:val="00BF1DDC"/>
    <w:rsid w:val="00BF1EB1"/>
    <w:rsid w:val="00BF2546"/>
    <w:rsid w:val="00BF2ACA"/>
    <w:rsid w:val="00BF36AA"/>
    <w:rsid w:val="00BF3F86"/>
    <w:rsid w:val="00BF41A4"/>
    <w:rsid w:val="00BF4CED"/>
    <w:rsid w:val="00BF511C"/>
    <w:rsid w:val="00BF52AA"/>
    <w:rsid w:val="00BF5964"/>
    <w:rsid w:val="00BF5ADE"/>
    <w:rsid w:val="00BF697B"/>
    <w:rsid w:val="00BF787F"/>
    <w:rsid w:val="00BF7B0D"/>
    <w:rsid w:val="00BF7B3F"/>
    <w:rsid w:val="00C00026"/>
    <w:rsid w:val="00C004B0"/>
    <w:rsid w:val="00C01172"/>
    <w:rsid w:val="00C01AC4"/>
    <w:rsid w:val="00C01C7D"/>
    <w:rsid w:val="00C01F36"/>
    <w:rsid w:val="00C01FEC"/>
    <w:rsid w:val="00C02758"/>
    <w:rsid w:val="00C03C06"/>
    <w:rsid w:val="00C03F2F"/>
    <w:rsid w:val="00C04068"/>
    <w:rsid w:val="00C04BF6"/>
    <w:rsid w:val="00C04CB7"/>
    <w:rsid w:val="00C0522D"/>
    <w:rsid w:val="00C05763"/>
    <w:rsid w:val="00C05E69"/>
    <w:rsid w:val="00C05EC8"/>
    <w:rsid w:val="00C06099"/>
    <w:rsid w:val="00C06242"/>
    <w:rsid w:val="00C068B5"/>
    <w:rsid w:val="00C069FB"/>
    <w:rsid w:val="00C06A0D"/>
    <w:rsid w:val="00C06B55"/>
    <w:rsid w:val="00C06FB6"/>
    <w:rsid w:val="00C07357"/>
    <w:rsid w:val="00C07503"/>
    <w:rsid w:val="00C075B3"/>
    <w:rsid w:val="00C0769D"/>
    <w:rsid w:val="00C07A12"/>
    <w:rsid w:val="00C07D09"/>
    <w:rsid w:val="00C10787"/>
    <w:rsid w:val="00C1099C"/>
    <w:rsid w:val="00C11364"/>
    <w:rsid w:val="00C11A8F"/>
    <w:rsid w:val="00C125E5"/>
    <w:rsid w:val="00C12B96"/>
    <w:rsid w:val="00C1393E"/>
    <w:rsid w:val="00C144A1"/>
    <w:rsid w:val="00C144B7"/>
    <w:rsid w:val="00C14E57"/>
    <w:rsid w:val="00C1570B"/>
    <w:rsid w:val="00C15E18"/>
    <w:rsid w:val="00C161B5"/>
    <w:rsid w:val="00C16649"/>
    <w:rsid w:val="00C16A79"/>
    <w:rsid w:val="00C1708C"/>
    <w:rsid w:val="00C173C9"/>
    <w:rsid w:val="00C20168"/>
    <w:rsid w:val="00C201AB"/>
    <w:rsid w:val="00C203C7"/>
    <w:rsid w:val="00C20810"/>
    <w:rsid w:val="00C20AA1"/>
    <w:rsid w:val="00C222D2"/>
    <w:rsid w:val="00C22A4C"/>
    <w:rsid w:val="00C2308C"/>
    <w:rsid w:val="00C23B3B"/>
    <w:rsid w:val="00C249F7"/>
    <w:rsid w:val="00C24FAC"/>
    <w:rsid w:val="00C251E1"/>
    <w:rsid w:val="00C2524A"/>
    <w:rsid w:val="00C2524F"/>
    <w:rsid w:val="00C258A3"/>
    <w:rsid w:val="00C25B4D"/>
    <w:rsid w:val="00C26285"/>
    <w:rsid w:val="00C26507"/>
    <w:rsid w:val="00C27BB2"/>
    <w:rsid w:val="00C301E9"/>
    <w:rsid w:val="00C30531"/>
    <w:rsid w:val="00C30EBE"/>
    <w:rsid w:val="00C30ED2"/>
    <w:rsid w:val="00C31272"/>
    <w:rsid w:val="00C32545"/>
    <w:rsid w:val="00C32899"/>
    <w:rsid w:val="00C32B08"/>
    <w:rsid w:val="00C32B85"/>
    <w:rsid w:val="00C3317F"/>
    <w:rsid w:val="00C334FD"/>
    <w:rsid w:val="00C336FF"/>
    <w:rsid w:val="00C33A7F"/>
    <w:rsid w:val="00C34049"/>
    <w:rsid w:val="00C344FD"/>
    <w:rsid w:val="00C34579"/>
    <w:rsid w:val="00C34A92"/>
    <w:rsid w:val="00C35067"/>
    <w:rsid w:val="00C35454"/>
    <w:rsid w:val="00C3573C"/>
    <w:rsid w:val="00C35A0B"/>
    <w:rsid w:val="00C35AB0"/>
    <w:rsid w:val="00C364C4"/>
    <w:rsid w:val="00C36EE0"/>
    <w:rsid w:val="00C3707B"/>
    <w:rsid w:val="00C3758E"/>
    <w:rsid w:val="00C378DC"/>
    <w:rsid w:val="00C4005A"/>
    <w:rsid w:val="00C40183"/>
    <w:rsid w:val="00C40496"/>
    <w:rsid w:val="00C405A0"/>
    <w:rsid w:val="00C42027"/>
    <w:rsid w:val="00C4234F"/>
    <w:rsid w:val="00C42A55"/>
    <w:rsid w:val="00C4312A"/>
    <w:rsid w:val="00C4354A"/>
    <w:rsid w:val="00C43562"/>
    <w:rsid w:val="00C439CC"/>
    <w:rsid w:val="00C444D0"/>
    <w:rsid w:val="00C44743"/>
    <w:rsid w:val="00C449DE"/>
    <w:rsid w:val="00C4523A"/>
    <w:rsid w:val="00C45C32"/>
    <w:rsid w:val="00C463AC"/>
    <w:rsid w:val="00C4685F"/>
    <w:rsid w:val="00C4724F"/>
    <w:rsid w:val="00C47695"/>
    <w:rsid w:val="00C50237"/>
    <w:rsid w:val="00C506C2"/>
    <w:rsid w:val="00C509E4"/>
    <w:rsid w:val="00C50A66"/>
    <w:rsid w:val="00C50C04"/>
    <w:rsid w:val="00C50FE2"/>
    <w:rsid w:val="00C5204F"/>
    <w:rsid w:val="00C52759"/>
    <w:rsid w:val="00C527B5"/>
    <w:rsid w:val="00C52C32"/>
    <w:rsid w:val="00C52FE3"/>
    <w:rsid w:val="00C535B8"/>
    <w:rsid w:val="00C53D96"/>
    <w:rsid w:val="00C5433E"/>
    <w:rsid w:val="00C54540"/>
    <w:rsid w:val="00C54B5B"/>
    <w:rsid w:val="00C55265"/>
    <w:rsid w:val="00C554B6"/>
    <w:rsid w:val="00C55753"/>
    <w:rsid w:val="00C557C1"/>
    <w:rsid w:val="00C55A24"/>
    <w:rsid w:val="00C56C6E"/>
    <w:rsid w:val="00C57026"/>
    <w:rsid w:val="00C6032D"/>
    <w:rsid w:val="00C604D3"/>
    <w:rsid w:val="00C60585"/>
    <w:rsid w:val="00C60CBC"/>
    <w:rsid w:val="00C61446"/>
    <w:rsid w:val="00C620D8"/>
    <w:rsid w:val="00C62BFA"/>
    <w:rsid w:val="00C62FB9"/>
    <w:rsid w:val="00C63606"/>
    <w:rsid w:val="00C63EA7"/>
    <w:rsid w:val="00C647CF"/>
    <w:rsid w:val="00C64A66"/>
    <w:rsid w:val="00C6502D"/>
    <w:rsid w:val="00C650B9"/>
    <w:rsid w:val="00C6551C"/>
    <w:rsid w:val="00C6595A"/>
    <w:rsid w:val="00C65EF5"/>
    <w:rsid w:val="00C661E3"/>
    <w:rsid w:val="00C662EF"/>
    <w:rsid w:val="00C665AE"/>
    <w:rsid w:val="00C671CD"/>
    <w:rsid w:val="00C67C86"/>
    <w:rsid w:val="00C67EBE"/>
    <w:rsid w:val="00C708FB"/>
    <w:rsid w:val="00C70BBA"/>
    <w:rsid w:val="00C71002"/>
    <w:rsid w:val="00C7171B"/>
    <w:rsid w:val="00C7188E"/>
    <w:rsid w:val="00C7194E"/>
    <w:rsid w:val="00C72688"/>
    <w:rsid w:val="00C72A07"/>
    <w:rsid w:val="00C733BC"/>
    <w:rsid w:val="00C73C53"/>
    <w:rsid w:val="00C73FFB"/>
    <w:rsid w:val="00C7411F"/>
    <w:rsid w:val="00C74344"/>
    <w:rsid w:val="00C74862"/>
    <w:rsid w:val="00C74D5D"/>
    <w:rsid w:val="00C74ECA"/>
    <w:rsid w:val="00C75D0F"/>
    <w:rsid w:val="00C75D3A"/>
    <w:rsid w:val="00C768EF"/>
    <w:rsid w:val="00C76B0A"/>
    <w:rsid w:val="00C76C46"/>
    <w:rsid w:val="00C77449"/>
    <w:rsid w:val="00C775AA"/>
    <w:rsid w:val="00C80275"/>
    <w:rsid w:val="00C80285"/>
    <w:rsid w:val="00C802F3"/>
    <w:rsid w:val="00C80E6B"/>
    <w:rsid w:val="00C8147C"/>
    <w:rsid w:val="00C81563"/>
    <w:rsid w:val="00C81D7F"/>
    <w:rsid w:val="00C81FAB"/>
    <w:rsid w:val="00C82981"/>
    <w:rsid w:val="00C829ED"/>
    <w:rsid w:val="00C82DA0"/>
    <w:rsid w:val="00C82F1B"/>
    <w:rsid w:val="00C835DC"/>
    <w:rsid w:val="00C83676"/>
    <w:rsid w:val="00C83A7A"/>
    <w:rsid w:val="00C83C25"/>
    <w:rsid w:val="00C843D1"/>
    <w:rsid w:val="00C84406"/>
    <w:rsid w:val="00C84824"/>
    <w:rsid w:val="00C84ADC"/>
    <w:rsid w:val="00C852C3"/>
    <w:rsid w:val="00C8655B"/>
    <w:rsid w:val="00C8668E"/>
    <w:rsid w:val="00C86CD5"/>
    <w:rsid w:val="00C86D63"/>
    <w:rsid w:val="00C87266"/>
    <w:rsid w:val="00C872DC"/>
    <w:rsid w:val="00C872ED"/>
    <w:rsid w:val="00C8795F"/>
    <w:rsid w:val="00C8799F"/>
    <w:rsid w:val="00C9099D"/>
    <w:rsid w:val="00C90DB2"/>
    <w:rsid w:val="00C911CF"/>
    <w:rsid w:val="00C91D9F"/>
    <w:rsid w:val="00C91DAC"/>
    <w:rsid w:val="00C927EB"/>
    <w:rsid w:val="00C92CF9"/>
    <w:rsid w:val="00C930C6"/>
    <w:rsid w:val="00C9345F"/>
    <w:rsid w:val="00C93633"/>
    <w:rsid w:val="00C93885"/>
    <w:rsid w:val="00C93A46"/>
    <w:rsid w:val="00C93CE8"/>
    <w:rsid w:val="00C946D5"/>
    <w:rsid w:val="00C94A81"/>
    <w:rsid w:val="00C94C19"/>
    <w:rsid w:val="00C959C8"/>
    <w:rsid w:val="00C96299"/>
    <w:rsid w:val="00C97076"/>
    <w:rsid w:val="00C976F8"/>
    <w:rsid w:val="00C97848"/>
    <w:rsid w:val="00C97BFA"/>
    <w:rsid w:val="00C97EBA"/>
    <w:rsid w:val="00C97F37"/>
    <w:rsid w:val="00CA0E31"/>
    <w:rsid w:val="00CA1736"/>
    <w:rsid w:val="00CA18CA"/>
    <w:rsid w:val="00CA1A40"/>
    <w:rsid w:val="00CA1E58"/>
    <w:rsid w:val="00CA2503"/>
    <w:rsid w:val="00CA2558"/>
    <w:rsid w:val="00CA2583"/>
    <w:rsid w:val="00CA25A5"/>
    <w:rsid w:val="00CA2FEC"/>
    <w:rsid w:val="00CA3EBF"/>
    <w:rsid w:val="00CA3F19"/>
    <w:rsid w:val="00CA4131"/>
    <w:rsid w:val="00CA4518"/>
    <w:rsid w:val="00CA463B"/>
    <w:rsid w:val="00CA4A93"/>
    <w:rsid w:val="00CA4D4F"/>
    <w:rsid w:val="00CA4F41"/>
    <w:rsid w:val="00CA51A3"/>
    <w:rsid w:val="00CA58DA"/>
    <w:rsid w:val="00CA6082"/>
    <w:rsid w:val="00CA6C6F"/>
    <w:rsid w:val="00CA6D46"/>
    <w:rsid w:val="00CA6DA0"/>
    <w:rsid w:val="00CA7241"/>
    <w:rsid w:val="00CB0AA2"/>
    <w:rsid w:val="00CB0CFF"/>
    <w:rsid w:val="00CB0E4C"/>
    <w:rsid w:val="00CB0E54"/>
    <w:rsid w:val="00CB121E"/>
    <w:rsid w:val="00CB145D"/>
    <w:rsid w:val="00CB15FD"/>
    <w:rsid w:val="00CB1755"/>
    <w:rsid w:val="00CB17AC"/>
    <w:rsid w:val="00CB2468"/>
    <w:rsid w:val="00CB27C9"/>
    <w:rsid w:val="00CB28D8"/>
    <w:rsid w:val="00CB35BC"/>
    <w:rsid w:val="00CB3642"/>
    <w:rsid w:val="00CB36D4"/>
    <w:rsid w:val="00CB3EC2"/>
    <w:rsid w:val="00CB4543"/>
    <w:rsid w:val="00CB4644"/>
    <w:rsid w:val="00CB4991"/>
    <w:rsid w:val="00CB4A06"/>
    <w:rsid w:val="00CB4EF4"/>
    <w:rsid w:val="00CB573B"/>
    <w:rsid w:val="00CB5793"/>
    <w:rsid w:val="00CB5A84"/>
    <w:rsid w:val="00CB5B9B"/>
    <w:rsid w:val="00CB60BD"/>
    <w:rsid w:val="00CB61D1"/>
    <w:rsid w:val="00CB71F9"/>
    <w:rsid w:val="00CB785F"/>
    <w:rsid w:val="00CB78E4"/>
    <w:rsid w:val="00CC0129"/>
    <w:rsid w:val="00CC0794"/>
    <w:rsid w:val="00CC0E59"/>
    <w:rsid w:val="00CC13BE"/>
    <w:rsid w:val="00CC3449"/>
    <w:rsid w:val="00CC361A"/>
    <w:rsid w:val="00CC438D"/>
    <w:rsid w:val="00CC4429"/>
    <w:rsid w:val="00CC4B80"/>
    <w:rsid w:val="00CC505D"/>
    <w:rsid w:val="00CC5919"/>
    <w:rsid w:val="00CC5B1A"/>
    <w:rsid w:val="00CC5C64"/>
    <w:rsid w:val="00CC5D29"/>
    <w:rsid w:val="00CC6937"/>
    <w:rsid w:val="00CC6E5B"/>
    <w:rsid w:val="00CC75D2"/>
    <w:rsid w:val="00CC7B70"/>
    <w:rsid w:val="00CD047C"/>
    <w:rsid w:val="00CD0599"/>
    <w:rsid w:val="00CD1A2E"/>
    <w:rsid w:val="00CD1C54"/>
    <w:rsid w:val="00CD1C77"/>
    <w:rsid w:val="00CD1EB5"/>
    <w:rsid w:val="00CD269C"/>
    <w:rsid w:val="00CD26CC"/>
    <w:rsid w:val="00CD29B0"/>
    <w:rsid w:val="00CD29D6"/>
    <w:rsid w:val="00CD3278"/>
    <w:rsid w:val="00CD332E"/>
    <w:rsid w:val="00CD4BA5"/>
    <w:rsid w:val="00CD554E"/>
    <w:rsid w:val="00CD5DA7"/>
    <w:rsid w:val="00CD60C4"/>
    <w:rsid w:val="00CD61AB"/>
    <w:rsid w:val="00CD638D"/>
    <w:rsid w:val="00CD6447"/>
    <w:rsid w:val="00CD6510"/>
    <w:rsid w:val="00CD6FA4"/>
    <w:rsid w:val="00CD75E2"/>
    <w:rsid w:val="00CD7678"/>
    <w:rsid w:val="00CD76D9"/>
    <w:rsid w:val="00CD7D6F"/>
    <w:rsid w:val="00CE00E5"/>
    <w:rsid w:val="00CE013F"/>
    <w:rsid w:val="00CE0143"/>
    <w:rsid w:val="00CE0370"/>
    <w:rsid w:val="00CE046A"/>
    <w:rsid w:val="00CE0907"/>
    <w:rsid w:val="00CE1283"/>
    <w:rsid w:val="00CE138D"/>
    <w:rsid w:val="00CE1F6A"/>
    <w:rsid w:val="00CE2042"/>
    <w:rsid w:val="00CE2229"/>
    <w:rsid w:val="00CE274F"/>
    <w:rsid w:val="00CE2B3B"/>
    <w:rsid w:val="00CE2BB1"/>
    <w:rsid w:val="00CE3B6D"/>
    <w:rsid w:val="00CE3E3B"/>
    <w:rsid w:val="00CE403A"/>
    <w:rsid w:val="00CE4378"/>
    <w:rsid w:val="00CE4DF4"/>
    <w:rsid w:val="00CE5494"/>
    <w:rsid w:val="00CE5A5B"/>
    <w:rsid w:val="00CE5E04"/>
    <w:rsid w:val="00CE5E68"/>
    <w:rsid w:val="00CE6380"/>
    <w:rsid w:val="00CE6B94"/>
    <w:rsid w:val="00CE6F13"/>
    <w:rsid w:val="00CE71C4"/>
    <w:rsid w:val="00CE75FF"/>
    <w:rsid w:val="00CF0434"/>
    <w:rsid w:val="00CF0DB5"/>
    <w:rsid w:val="00CF18CE"/>
    <w:rsid w:val="00CF261A"/>
    <w:rsid w:val="00CF2820"/>
    <w:rsid w:val="00CF32D2"/>
    <w:rsid w:val="00CF338A"/>
    <w:rsid w:val="00CF38FE"/>
    <w:rsid w:val="00CF3C2C"/>
    <w:rsid w:val="00CF3F1F"/>
    <w:rsid w:val="00CF44D7"/>
    <w:rsid w:val="00CF4709"/>
    <w:rsid w:val="00CF4734"/>
    <w:rsid w:val="00CF474F"/>
    <w:rsid w:val="00CF4938"/>
    <w:rsid w:val="00CF4BB5"/>
    <w:rsid w:val="00CF4E86"/>
    <w:rsid w:val="00CF5D7F"/>
    <w:rsid w:val="00CF5DC8"/>
    <w:rsid w:val="00CF68BD"/>
    <w:rsid w:val="00CF697B"/>
    <w:rsid w:val="00CF6D74"/>
    <w:rsid w:val="00CF704D"/>
    <w:rsid w:val="00CF7B53"/>
    <w:rsid w:val="00CF7DB2"/>
    <w:rsid w:val="00D00254"/>
    <w:rsid w:val="00D0226E"/>
    <w:rsid w:val="00D02637"/>
    <w:rsid w:val="00D0315C"/>
    <w:rsid w:val="00D0334B"/>
    <w:rsid w:val="00D038FB"/>
    <w:rsid w:val="00D04599"/>
    <w:rsid w:val="00D04722"/>
    <w:rsid w:val="00D04783"/>
    <w:rsid w:val="00D04AED"/>
    <w:rsid w:val="00D04B30"/>
    <w:rsid w:val="00D05216"/>
    <w:rsid w:val="00D056A4"/>
    <w:rsid w:val="00D0597A"/>
    <w:rsid w:val="00D05E16"/>
    <w:rsid w:val="00D06757"/>
    <w:rsid w:val="00D0697A"/>
    <w:rsid w:val="00D078F4"/>
    <w:rsid w:val="00D07CFE"/>
    <w:rsid w:val="00D10366"/>
    <w:rsid w:val="00D10930"/>
    <w:rsid w:val="00D10E78"/>
    <w:rsid w:val="00D10F2B"/>
    <w:rsid w:val="00D1125D"/>
    <w:rsid w:val="00D12063"/>
    <w:rsid w:val="00D12523"/>
    <w:rsid w:val="00D12949"/>
    <w:rsid w:val="00D12D18"/>
    <w:rsid w:val="00D134E0"/>
    <w:rsid w:val="00D13743"/>
    <w:rsid w:val="00D14BCD"/>
    <w:rsid w:val="00D14E17"/>
    <w:rsid w:val="00D14E29"/>
    <w:rsid w:val="00D15517"/>
    <w:rsid w:val="00D1595E"/>
    <w:rsid w:val="00D16303"/>
    <w:rsid w:val="00D165CC"/>
    <w:rsid w:val="00D16759"/>
    <w:rsid w:val="00D16ABD"/>
    <w:rsid w:val="00D17471"/>
    <w:rsid w:val="00D17705"/>
    <w:rsid w:val="00D17F1B"/>
    <w:rsid w:val="00D17F72"/>
    <w:rsid w:val="00D201C8"/>
    <w:rsid w:val="00D20391"/>
    <w:rsid w:val="00D205F3"/>
    <w:rsid w:val="00D2066C"/>
    <w:rsid w:val="00D207B5"/>
    <w:rsid w:val="00D2155B"/>
    <w:rsid w:val="00D21A9F"/>
    <w:rsid w:val="00D21AD8"/>
    <w:rsid w:val="00D21E56"/>
    <w:rsid w:val="00D22494"/>
    <w:rsid w:val="00D22ECD"/>
    <w:rsid w:val="00D230A1"/>
    <w:rsid w:val="00D23274"/>
    <w:rsid w:val="00D238E5"/>
    <w:rsid w:val="00D23F2C"/>
    <w:rsid w:val="00D2407C"/>
    <w:rsid w:val="00D24154"/>
    <w:rsid w:val="00D244BD"/>
    <w:rsid w:val="00D24927"/>
    <w:rsid w:val="00D249BE"/>
    <w:rsid w:val="00D24D41"/>
    <w:rsid w:val="00D253AB"/>
    <w:rsid w:val="00D254F1"/>
    <w:rsid w:val="00D25CE4"/>
    <w:rsid w:val="00D25E34"/>
    <w:rsid w:val="00D262D3"/>
    <w:rsid w:val="00D266C5"/>
    <w:rsid w:val="00D26965"/>
    <w:rsid w:val="00D269C8"/>
    <w:rsid w:val="00D269DA"/>
    <w:rsid w:val="00D27392"/>
    <w:rsid w:val="00D27811"/>
    <w:rsid w:val="00D27991"/>
    <w:rsid w:val="00D27B90"/>
    <w:rsid w:val="00D3013A"/>
    <w:rsid w:val="00D30318"/>
    <w:rsid w:val="00D30476"/>
    <w:rsid w:val="00D31018"/>
    <w:rsid w:val="00D31287"/>
    <w:rsid w:val="00D31420"/>
    <w:rsid w:val="00D31814"/>
    <w:rsid w:val="00D31D94"/>
    <w:rsid w:val="00D32EE9"/>
    <w:rsid w:val="00D3359A"/>
    <w:rsid w:val="00D33A9F"/>
    <w:rsid w:val="00D33BE9"/>
    <w:rsid w:val="00D344FC"/>
    <w:rsid w:val="00D34715"/>
    <w:rsid w:val="00D34B97"/>
    <w:rsid w:val="00D34E48"/>
    <w:rsid w:val="00D355F3"/>
    <w:rsid w:val="00D36941"/>
    <w:rsid w:val="00D36E87"/>
    <w:rsid w:val="00D3730C"/>
    <w:rsid w:val="00D37764"/>
    <w:rsid w:val="00D40237"/>
    <w:rsid w:val="00D407A2"/>
    <w:rsid w:val="00D408A7"/>
    <w:rsid w:val="00D40B9D"/>
    <w:rsid w:val="00D40CCF"/>
    <w:rsid w:val="00D40E78"/>
    <w:rsid w:val="00D42274"/>
    <w:rsid w:val="00D427D9"/>
    <w:rsid w:val="00D42AE1"/>
    <w:rsid w:val="00D42B59"/>
    <w:rsid w:val="00D43D6C"/>
    <w:rsid w:val="00D444E0"/>
    <w:rsid w:val="00D448FF"/>
    <w:rsid w:val="00D44E48"/>
    <w:rsid w:val="00D45233"/>
    <w:rsid w:val="00D4603B"/>
    <w:rsid w:val="00D50DC0"/>
    <w:rsid w:val="00D511FC"/>
    <w:rsid w:val="00D51B7E"/>
    <w:rsid w:val="00D51F27"/>
    <w:rsid w:val="00D5209A"/>
    <w:rsid w:val="00D5252D"/>
    <w:rsid w:val="00D52B3C"/>
    <w:rsid w:val="00D52C49"/>
    <w:rsid w:val="00D53340"/>
    <w:rsid w:val="00D53609"/>
    <w:rsid w:val="00D5370B"/>
    <w:rsid w:val="00D53B2E"/>
    <w:rsid w:val="00D53B55"/>
    <w:rsid w:val="00D53CB8"/>
    <w:rsid w:val="00D54078"/>
    <w:rsid w:val="00D540B6"/>
    <w:rsid w:val="00D543CF"/>
    <w:rsid w:val="00D54C9A"/>
    <w:rsid w:val="00D54DEF"/>
    <w:rsid w:val="00D5512E"/>
    <w:rsid w:val="00D55288"/>
    <w:rsid w:val="00D5536E"/>
    <w:rsid w:val="00D557A9"/>
    <w:rsid w:val="00D5583F"/>
    <w:rsid w:val="00D55CB4"/>
    <w:rsid w:val="00D55CDC"/>
    <w:rsid w:val="00D55F46"/>
    <w:rsid w:val="00D5628F"/>
    <w:rsid w:val="00D56916"/>
    <w:rsid w:val="00D56E16"/>
    <w:rsid w:val="00D57DCE"/>
    <w:rsid w:val="00D605B0"/>
    <w:rsid w:val="00D605E3"/>
    <w:rsid w:val="00D60884"/>
    <w:rsid w:val="00D60B13"/>
    <w:rsid w:val="00D6163E"/>
    <w:rsid w:val="00D618C5"/>
    <w:rsid w:val="00D61A42"/>
    <w:rsid w:val="00D61B55"/>
    <w:rsid w:val="00D62B9B"/>
    <w:rsid w:val="00D62E19"/>
    <w:rsid w:val="00D63483"/>
    <w:rsid w:val="00D6363D"/>
    <w:rsid w:val="00D63958"/>
    <w:rsid w:val="00D63D53"/>
    <w:rsid w:val="00D641D6"/>
    <w:rsid w:val="00D651D7"/>
    <w:rsid w:val="00D66625"/>
    <w:rsid w:val="00D6750A"/>
    <w:rsid w:val="00D67E72"/>
    <w:rsid w:val="00D67EE8"/>
    <w:rsid w:val="00D701BD"/>
    <w:rsid w:val="00D70462"/>
    <w:rsid w:val="00D7074E"/>
    <w:rsid w:val="00D70AB6"/>
    <w:rsid w:val="00D711B3"/>
    <w:rsid w:val="00D71660"/>
    <w:rsid w:val="00D7238F"/>
    <w:rsid w:val="00D73198"/>
    <w:rsid w:val="00D7333F"/>
    <w:rsid w:val="00D73571"/>
    <w:rsid w:val="00D7386F"/>
    <w:rsid w:val="00D75023"/>
    <w:rsid w:val="00D75335"/>
    <w:rsid w:val="00D75444"/>
    <w:rsid w:val="00D75764"/>
    <w:rsid w:val="00D76590"/>
    <w:rsid w:val="00D768D1"/>
    <w:rsid w:val="00D76C17"/>
    <w:rsid w:val="00D773F9"/>
    <w:rsid w:val="00D7771F"/>
    <w:rsid w:val="00D7773D"/>
    <w:rsid w:val="00D808F1"/>
    <w:rsid w:val="00D80A9F"/>
    <w:rsid w:val="00D80F33"/>
    <w:rsid w:val="00D812FD"/>
    <w:rsid w:val="00D81680"/>
    <w:rsid w:val="00D81989"/>
    <w:rsid w:val="00D8240A"/>
    <w:rsid w:val="00D82685"/>
    <w:rsid w:val="00D82F8D"/>
    <w:rsid w:val="00D83158"/>
    <w:rsid w:val="00D840FA"/>
    <w:rsid w:val="00D84202"/>
    <w:rsid w:val="00D856AA"/>
    <w:rsid w:val="00D864ED"/>
    <w:rsid w:val="00D869A1"/>
    <w:rsid w:val="00D874FB"/>
    <w:rsid w:val="00D87939"/>
    <w:rsid w:val="00D87B6C"/>
    <w:rsid w:val="00D87C6C"/>
    <w:rsid w:val="00D90864"/>
    <w:rsid w:val="00D913F6"/>
    <w:rsid w:val="00D917FD"/>
    <w:rsid w:val="00D9203E"/>
    <w:rsid w:val="00D92134"/>
    <w:rsid w:val="00D922FE"/>
    <w:rsid w:val="00D923AB"/>
    <w:rsid w:val="00D92806"/>
    <w:rsid w:val="00D92ABD"/>
    <w:rsid w:val="00D938DA"/>
    <w:rsid w:val="00D93B86"/>
    <w:rsid w:val="00D93C4C"/>
    <w:rsid w:val="00D93DF5"/>
    <w:rsid w:val="00D94259"/>
    <w:rsid w:val="00D94D6B"/>
    <w:rsid w:val="00D95292"/>
    <w:rsid w:val="00D9531D"/>
    <w:rsid w:val="00D96A48"/>
    <w:rsid w:val="00D96E74"/>
    <w:rsid w:val="00D96F47"/>
    <w:rsid w:val="00D973DC"/>
    <w:rsid w:val="00DA07D8"/>
    <w:rsid w:val="00DA07F4"/>
    <w:rsid w:val="00DA1278"/>
    <w:rsid w:val="00DA1863"/>
    <w:rsid w:val="00DA1C34"/>
    <w:rsid w:val="00DA2106"/>
    <w:rsid w:val="00DA21FA"/>
    <w:rsid w:val="00DA2803"/>
    <w:rsid w:val="00DA2962"/>
    <w:rsid w:val="00DA29DB"/>
    <w:rsid w:val="00DA2EDB"/>
    <w:rsid w:val="00DA3447"/>
    <w:rsid w:val="00DA34C6"/>
    <w:rsid w:val="00DA3CFF"/>
    <w:rsid w:val="00DA4315"/>
    <w:rsid w:val="00DA48C5"/>
    <w:rsid w:val="00DA50D6"/>
    <w:rsid w:val="00DA5514"/>
    <w:rsid w:val="00DA5C3A"/>
    <w:rsid w:val="00DA6C9A"/>
    <w:rsid w:val="00DA6FCB"/>
    <w:rsid w:val="00DA76B1"/>
    <w:rsid w:val="00DA77B5"/>
    <w:rsid w:val="00DA7BF0"/>
    <w:rsid w:val="00DA7C80"/>
    <w:rsid w:val="00DA7E69"/>
    <w:rsid w:val="00DB00E3"/>
    <w:rsid w:val="00DB02FC"/>
    <w:rsid w:val="00DB0394"/>
    <w:rsid w:val="00DB0ADC"/>
    <w:rsid w:val="00DB0CBC"/>
    <w:rsid w:val="00DB1228"/>
    <w:rsid w:val="00DB155F"/>
    <w:rsid w:val="00DB171B"/>
    <w:rsid w:val="00DB19C7"/>
    <w:rsid w:val="00DB22A0"/>
    <w:rsid w:val="00DB2BFC"/>
    <w:rsid w:val="00DB2D8A"/>
    <w:rsid w:val="00DB2DAD"/>
    <w:rsid w:val="00DB3008"/>
    <w:rsid w:val="00DB34A5"/>
    <w:rsid w:val="00DB3D72"/>
    <w:rsid w:val="00DB4129"/>
    <w:rsid w:val="00DB4417"/>
    <w:rsid w:val="00DB49AF"/>
    <w:rsid w:val="00DB5459"/>
    <w:rsid w:val="00DB61C5"/>
    <w:rsid w:val="00DB6292"/>
    <w:rsid w:val="00DB67CA"/>
    <w:rsid w:val="00DB7C17"/>
    <w:rsid w:val="00DB7F5E"/>
    <w:rsid w:val="00DC0688"/>
    <w:rsid w:val="00DC0A03"/>
    <w:rsid w:val="00DC1732"/>
    <w:rsid w:val="00DC17D7"/>
    <w:rsid w:val="00DC1822"/>
    <w:rsid w:val="00DC2998"/>
    <w:rsid w:val="00DC2F4D"/>
    <w:rsid w:val="00DC3538"/>
    <w:rsid w:val="00DC3698"/>
    <w:rsid w:val="00DC36B7"/>
    <w:rsid w:val="00DC4946"/>
    <w:rsid w:val="00DC5090"/>
    <w:rsid w:val="00DC5FBC"/>
    <w:rsid w:val="00DC6B9B"/>
    <w:rsid w:val="00DC7AFE"/>
    <w:rsid w:val="00DC7B06"/>
    <w:rsid w:val="00DD0247"/>
    <w:rsid w:val="00DD04E1"/>
    <w:rsid w:val="00DD08DE"/>
    <w:rsid w:val="00DD0971"/>
    <w:rsid w:val="00DD09AD"/>
    <w:rsid w:val="00DD0D3D"/>
    <w:rsid w:val="00DD1080"/>
    <w:rsid w:val="00DD1576"/>
    <w:rsid w:val="00DD1CDE"/>
    <w:rsid w:val="00DD2FD3"/>
    <w:rsid w:val="00DD32B8"/>
    <w:rsid w:val="00DD334B"/>
    <w:rsid w:val="00DD3BE7"/>
    <w:rsid w:val="00DD3CE6"/>
    <w:rsid w:val="00DD3E0A"/>
    <w:rsid w:val="00DD41C9"/>
    <w:rsid w:val="00DD41FF"/>
    <w:rsid w:val="00DD42C7"/>
    <w:rsid w:val="00DD4680"/>
    <w:rsid w:val="00DD5297"/>
    <w:rsid w:val="00DD6020"/>
    <w:rsid w:val="00DD61F7"/>
    <w:rsid w:val="00DD62F1"/>
    <w:rsid w:val="00DD6307"/>
    <w:rsid w:val="00DD6764"/>
    <w:rsid w:val="00DD6879"/>
    <w:rsid w:val="00DD6BFF"/>
    <w:rsid w:val="00DD7195"/>
    <w:rsid w:val="00DD7489"/>
    <w:rsid w:val="00DE0102"/>
    <w:rsid w:val="00DE0210"/>
    <w:rsid w:val="00DE076C"/>
    <w:rsid w:val="00DE0A7A"/>
    <w:rsid w:val="00DE0D44"/>
    <w:rsid w:val="00DE1DC6"/>
    <w:rsid w:val="00DE27A2"/>
    <w:rsid w:val="00DE2EC1"/>
    <w:rsid w:val="00DE31B7"/>
    <w:rsid w:val="00DE346C"/>
    <w:rsid w:val="00DE3636"/>
    <w:rsid w:val="00DE3F2C"/>
    <w:rsid w:val="00DE4723"/>
    <w:rsid w:val="00DE4E8A"/>
    <w:rsid w:val="00DE58E3"/>
    <w:rsid w:val="00DE6384"/>
    <w:rsid w:val="00DE7272"/>
    <w:rsid w:val="00DF01CA"/>
    <w:rsid w:val="00DF0B15"/>
    <w:rsid w:val="00DF0F1A"/>
    <w:rsid w:val="00DF190D"/>
    <w:rsid w:val="00DF2393"/>
    <w:rsid w:val="00DF24A4"/>
    <w:rsid w:val="00DF27A7"/>
    <w:rsid w:val="00DF28D8"/>
    <w:rsid w:val="00DF3770"/>
    <w:rsid w:val="00DF3F9E"/>
    <w:rsid w:val="00DF57C6"/>
    <w:rsid w:val="00DF58DA"/>
    <w:rsid w:val="00DF5A63"/>
    <w:rsid w:val="00DF63FB"/>
    <w:rsid w:val="00DF6B18"/>
    <w:rsid w:val="00DF724C"/>
    <w:rsid w:val="00DF7253"/>
    <w:rsid w:val="00DF74CB"/>
    <w:rsid w:val="00DF7BE3"/>
    <w:rsid w:val="00E00413"/>
    <w:rsid w:val="00E00ACD"/>
    <w:rsid w:val="00E00DA4"/>
    <w:rsid w:val="00E0109C"/>
    <w:rsid w:val="00E011EE"/>
    <w:rsid w:val="00E0210E"/>
    <w:rsid w:val="00E02664"/>
    <w:rsid w:val="00E032A5"/>
    <w:rsid w:val="00E03325"/>
    <w:rsid w:val="00E0364D"/>
    <w:rsid w:val="00E0378E"/>
    <w:rsid w:val="00E03846"/>
    <w:rsid w:val="00E038F7"/>
    <w:rsid w:val="00E03A86"/>
    <w:rsid w:val="00E03EE0"/>
    <w:rsid w:val="00E0406A"/>
    <w:rsid w:val="00E04C99"/>
    <w:rsid w:val="00E05E37"/>
    <w:rsid w:val="00E060E1"/>
    <w:rsid w:val="00E062CD"/>
    <w:rsid w:val="00E063CA"/>
    <w:rsid w:val="00E068AD"/>
    <w:rsid w:val="00E0705C"/>
    <w:rsid w:val="00E0718C"/>
    <w:rsid w:val="00E072D3"/>
    <w:rsid w:val="00E1003A"/>
    <w:rsid w:val="00E11AEB"/>
    <w:rsid w:val="00E11BAC"/>
    <w:rsid w:val="00E11DFF"/>
    <w:rsid w:val="00E120D0"/>
    <w:rsid w:val="00E12417"/>
    <w:rsid w:val="00E124B5"/>
    <w:rsid w:val="00E13598"/>
    <w:rsid w:val="00E138AF"/>
    <w:rsid w:val="00E13973"/>
    <w:rsid w:val="00E14040"/>
    <w:rsid w:val="00E148A2"/>
    <w:rsid w:val="00E15001"/>
    <w:rsid w:val="00E15013"/>
    <w:rsid w:val="00E15B94"/>
    <w:rsid w:val="00E15F9D"/>
    <w:rsid w:val="00E15FE3"/>
    <w:rsid w:val="00E160F0"/>
    <w:rsid w:val="00E16158"/>
    <w:rsid w:val="00E162DC"/>
    <w:rsid w:val="00E162EA"/>
    <w:rsid w:val="00E16A15"/>
    <w:rsid w:val="00E16AAC"/>
    <w:rsid w:val="00E16D0F"/>
    <w:rsid w:val="00E16DAB"/>
    <w:rsid w:val="00E16FE6"/>
    <w:rsid w:val="00E17033"/>
    <w:rsid w:val="00E17230"/>
    <w:rsid w:val="00E17294"/>
    <w:rsid w:val="00E17DCA"/>
    <w:rsid w:val="00E17E52"/>
    <w:rsid w:val="00E201F1"/>
    <w:rsid w:val="00E20B85"/>
    <w:rsid w:val="00E2105E"/>
    <w:rsid w:val="00E21114"/>
    <w:rsid w:val="00E2122E"/>
    <w:rsid w:val="00E222CC"/>
    <w:rsid w:val="00E225C4"/>
    <w:rsid w:val="00E22ACA"/>
    <w:rsid w:val="00E22D0D"/>
    <w:rsid w:val="00E2309B"/>
    <w:rsid w:val="00E23C43"/>
    <w:rsid w:val="00E23CD5"/>
    <w:rsid w:val="00E23D0D"/>
    <w:rsid w:val="00E2440B"/>
    <w:rsid w:val="00E24FAE"/>
    <w:rsid w:val="00E2503A"/>
    <w:rsid w:val="00E25AA1"/>
    <w:rsid w:val="00E25FDA"/>
    <w:rsid w:val="00E26893"/>
    <w:rsid w:val="00E268D4"/>
    <w:rsid w:val="00E26BE6"/>
    <w:rsid w:val="00E27117"/>
    <w:rsid w:val="00E30067"/>
    <w:rsid w:val="00E304FD"/>
    <w:rsid w:val="00E30668"/>
    <w:rsid w:val="00E309A4"/>
    <w:rsid w:val="00E30DA3"/>
    <w:rsid w:val="00E30E05"/>
    <w:rsid w:val="00E31364"/>
    <w:rsid w:val="00E31573"/>
    <w:rsid w:val="00E31EAA"/>
    <w:rsid w:val="00E3262D"/>
    <w:rsid w:val="00E32AF2"/>
    <w:rsid w:val="00E32BC7"/>
    <w:rsid w:val="00E32C00"/>
    <w:rsid w:val="00E330A6"/>
    <w:rsid w:val="00E3344A"/>
    <w:rsid w:val="00E334D9"/>
    <w:rsid w:val="00E33950"/>
    <w:rsid w:val="00E33E39"/>
    <w:rsid w:val="00E34483"/>
    <w:rsid w:val="00E347A9"/>
    <w:rsid w:val="00E34D91"/>
    <w:rsid w:val="00E35646"/>
    <w:rsid w:val="00E35ACA"/>
    <w:rsid w:val="00E360FE"/>
    <w:rsid w:val="00E3707D"/>
    <w:rsid w:val="00E402A8"/>
    <w:rsid w:val="00E402F7"/>
    <w:rsid w:val="00E40BF3"/>
    <w:rsid w:val="00E40C2A"/>
    <w:rsid w:val="00E40F2F"/>
    <w:rsid w:val="00E41177"/>
    <w:rsid w:val="00E411D8"/>
    <w:rsid w:val="00E41329"/>
    <w:rsid w:val="00E42986"/>
    <w:rsid w:val="00E42EE7"/>
    <w:rsid w:val="00E43A28"/>
    <w:rsid w:val="00E43A90"/>
    <w:rsid w:val="00E43C9C"/>
    <w:rsid w:val="00E43CEE"/>
    <w:rsid w:val="00E442E4"/>
    <w:rsid w:val="00E447AB"/>
    <w:rsid w:val="00E44893"/>
    <w:rsid w:val="00E44E7A"/>
    <w:rsid w:val="00E44EF9"/>
    <w:rsid w:val="00E4530D"/>
    <w:rsid w:val="00E455E9"/>
    <w:rsid w:val="00E4583F"/>
    <w:rsid w:val="00E45A0D"/>
    <w:rsid w:val="00E45FD1"/>
    <w:rsid w:val="00E46107"/>
    <w:rsid w:val="00E46141"/>
    <w:rsid w:val="00E46C16"/>
    <w:rsid w:val="00E46E38"/>
    <w:rsid w:val="00E47166"/>
    <w:rsid w:val="00E473CB"/>
    <w:rsid w:val="00E4783F"/>
    <w:rsid w:val="00E47BD5"/>
    <w:rsid w:val="00E5026B"/>
    <w:rsid w:val="00E504C0"/>
    <w:rsid w:val="00E50F4F"/>
    <w:rsid w:val="00E5138E"/>
    <w:rsid w:val="00E51812"/>
    <w:rsid w:val="00E51888"/>
    <w:rsid w:val="00E51BF3"/>
    <w:rsid w:val="00E51C6E"/>
    <w:rsid w:val="00E52143"/>
    <w:rsid w:val="00E5291C"/>
    <w:rsid w:val="00E52C86"/>
    <w:rsid w:val="00E5324F"/>
    <w:rsid w:val="00E54376"/>
    <w:rsid w:val="00E54E55"/>
    <w:rsid w:val="00E54F71"/>
    <w:rsid w:val="00E55129"/>
    <w:rsid w:val="00E55290"/>
    <w:rsid w:val="00E5538D"/>
    <w:rsid w:val="00E55849"/>
    <w:rsid w:val="00E55DB6"/>
    <w:rsid w:val="00E565F7"/>
    <w:rsid w:val="00E5670F"/>
    <w:rsid w:val="00E56903"/>
    <w:rsid w:val="00E57F62"/>
    <w:rsid w:val="00E6012C"/>
    <w:rsid w:val="00E6054A"/>
    <w:rsid w:val="00E60599"/>
    <w:rsid w:val="00E608F4"/>
    <w:rsid w:val="00E6093D"/>
    <w:rsid w:val="00E60D02"/>
    <w:rsid w:val="00E6175C"/>
    <w:rsid w:val="00E61FC8"/>
    <w:rsid w:val="00E620D9"/>
    <w:rsid w:val="00E625E0"/>
    <w:rsid w:val="00E63C9A"/>
    <w:rsid w:val="00E64048"/>
    <w:rsid w:val="00E64420"/>
    <w:rsid w:val="00E644D1"/>
    <w:rsid w:val="00E6466D"/>
    <w:rsid w:val="00E648AB"/>
    <w:rsid w:val="00E652A1"/>
    <w:rsid w:val="00E659F4"/>
    <w:rsid w:val="00E66143"/>
    <w:rsid w:val="00E6639A"/>
    <w:rsid w:val="00E665E8"/>
    <w:rsid w:val="00E66686"/>
    <w:rsid w:val="00E66F14"/>
    <w:rsid w:val="00E67756"/>
    <w:rsid w:val="00E67AF6"/>
    <w:rsid w:val="00E70CD7"/>
    <w:rsid w:val="00E710A9"/>
    <w:rsid w:val="00E71363"/>
    <w:rsid w:val="00E71375"/>
    <w:rsid w:val="00E71C65"/>
    <w:rsid w:val="00E71D9A"/>
    <w:rsid w:val="00E71E60"/>
    <w:rsid w:val="00E72674"/>
    <w:rsid w:val="00E72934"/>
    <w:rsid w:val="00E72AB2"/>
    <w:rsid w:val="00E72BD1"/>
    <w:rsid w:val="00E7360A"/>
    <w:rsid w:val="00E736B1"/>
    <w:rsid w:val="00E738C8"/>
    <w:rsid w:val="00E741DB"/>
    <w:rsid w:val="00E7464E"/>
    <w:rsid w:val="00E7591C"/>
    <w:rsid w:val="00E75A54"/>
    <w:rsid w:val="00E76566"/>
    <w:rsid w:val="00E77396"/>
    <w:rsid w:val="00E80497"/>
    <w:rsid w:val="00E80571"/>
    <w:rsid w:val="00E805E9"/>
    <w:rsid w:val="00E8152A"/>
    <w:rsid w:val="00E81680"/>
    <w:rsid w:val="00E81BEE"/>
    <w:rsid w:val="00E8222B"/>
    <w:rsid w:val="00E82636"/>
    <w:rsid w:val="00E82731"/>
    <w:rsid w:val="00E8298E"/>
    <w:rsid w:val="00E82C9A"/>
    <w:rsid w:val="00E83D7E"/>
    <w:rsid w:val="00E83F68"/>
    <w:rsid w:val="00E84389"/>
    <w:rsid w:val="00E847F1"/>
    <w:rsid w:val="00E84BE8"/>
    <w:rsid w:val="00E84CA7"/>
    <w:rsid w:val="00E85000"/>
    <w:rsid w:val="00E85689"/>
    <w:rsid w:val="00E85CCB"/>
    <w:rsid w:val="00E86229"/>
    <w:rsid w:val="00E864D0"/>
    <w:rsid w:val="00E86BF6"/>
    <w:rsid w:val="00E86D69"/>
    <w:rsid w:val="00E87456"/>
    <w:rsid w:val="00E8755A"/>
    <w:rsid w:val="00E87DC7"/>
    <w:rsid w:val="00E9023B"/>
    <w:rsid w:val="00E904AB"/>
    <w:rsid w:val="00E9051F"/>
    <w:rsid w:val="00E9074F"/>
    <w:rsid w:val="00E9083C"/>
    <w:rsid w:val="00E90A42"/>
    <w:rsid w:val="00E90AFD"/>
    <w:rsid w:val="00E9134F"/>
    <w:rsid w:val="00E917D3"/>
    <w:rsid w:val="00E92400"/>
    <w:rsid w:val="00E92D4D"/>
    <w:rsid w:val="00E93766"/>
    <w:rsid w:val="00E937B4"/>
    <w:rsid w:val="00E939B8"/>
    <w:rsid w:val="00E94241"/>
    <w:rsid w:val="00E94F7E"/>
    <w:rsid w:val="00E9523D"/>
    <w:rsid w:val="00E954EE"/>
    <w:rsid w:val="00E95AFF"/>
    <w:rsid w:val="00E95B7A"/>
    <w:rsid w:val="00E95D80"/>
    <w:rsid w:val="00E96574"/>
    <w:rsid w:val="00E965EA"/>
    <w:rsid w:val="00E96E45"/>
    <w:rsid w:val="00E97432"/>
    <w:rsid w:val="00EA05B7"/>
    <w:rsid w:val="00EA0694"/>
    <w:rsid w:val="00EA0A20"/>
    <w:rsid w:val="00EA0D22"/>
    <w:rsid w:val="00EA10D0"/>
    <w:rsid w:val="00EA1207"/>
    <w:rsid w:val="00EA149B"/>
    <w:rsid w:val="00EA2026"/>
    <w:rsid w:val="00EA2550"/>
    <w:rsid w:val="00EA2DD4"/>
    <w:rsid w:val="00EA3024"/>
    <w:rsid w:val="00EA30F4"/>
    <w:rsid w:val="00EA3513"/>
    <w:rsid w:val="00EA371A"/>
    <w:rsid w:val="00EA3B0B"/>
    <w:rsid w:val="00EA3B42"/>
    <w:rsid w:val="00EA3D37"/>
    <w:rsid w:val="00EA4513"/>
    <w:rsid w:val="00EA472B"/>
    <w:rsid w:val="00EA47ED"/>
    <w:rsid w:val="00EA50B4"/>
    <w:rsid w:val="00EA5210"/>
    <w:rsid w:val="00EA529C"/>
    <w:rsid w:val="00EA571B"/>
    <w:rsid w:val="00EA6211"/>
    <w:rsid w:val="00EA63CC"/>
    <w:rsid w:val="00EA6405"/>
    <w:rsid w:val="00EA695D"/>
    <w:rsid w:val="00EA6DB1"/>
    <w:rsid w:val="00EA7511"/>
    <w:rsid w:val="00EB0510"/>
    <w:rsid w:val="00EB068A"/>
    <w:rsid w:val="00EB1B29"/>
    <w:rsid w:val="00EB1B79"/>
    <w:rsid w:val="00EB1F03"/>
    <w:rsid w:val="00EB2B26"/>
    <w:rsid w:val="00EB2BBF"/>
    <w:rsid w:val="00EB2D85"/>
    <w:rsid w:val="00EB2E76"/>
    <w:rsid w:val="00EB51C9"/>
    <w:rsid w:val="00EB5507"/>
    <w:rsid w:val="00EB636D"/>
    <w:rsid w:val="00EB66CB"/>
    <w:rsid w:val="00EB6858"/>
    <w:rsid w:val="00EB68A9"/>
    <w:rsid w:val="00EB68EA"/>
    <w:rsid w:val="00EB722A"/>
    <w:rsid w:val="00EB722D"/>
    <w:rsid w:val="00EC0959"/>
    <w:rsid w:val="00EC1E5C"/>
    <w:rsid w:val="00EC1E68"/>
    <w:rsid w:val="00EC2042"/>
    <w:rsid w:val="00EC25D4"/>
    <w:rsid w:val="00EC280C"/>
    <w:rsid w:val="00EC28F5"/>
    <w:rsid w:val="00EC2B58"/>
    <w:rsid w:val="00EC2C7F"/>
    <w:rsid w:val="00EC3831"/>
    <w:rsid w:val="00EC4C4B"/>
    <w:rsid w:val="00EC4F23"/>
    <w:rsid w:val="00EC5587"/>
    <w:rsid w:val="00EC55CF"/>
    <w:rsid w:val="00EC5690"/>
    <w:rsid w:val="00EC60A0"/>
    <w:rsid w:val="00EC65D7"/>
    <w:rsid w:val="00EC6B52"/>
    <w:rsid w:val="00EC6EC6"/>
    <w:rsid w:val="00EC74BF"/>
    <w:rsid w:val="00ED0023"/>
    <w:rsid w:val="00ED0257"/>
    <w:rsid w:val="00ED07E1"/>
    <w:rsid w:val="00ED0AD9"/>
    <w:rsid w:val="00ED0B38"/>
    <w:rsid w:val="00ED0CA2"/>
    <w:rsid w:val="00ED0E1C"/>
    <w:rsid w:val="00ED1B97"/>
    <w:rsid w:val="00ED25CB"/>
    <w:rsid w:val="00ED2F3A"/>
    <w:rsid w:val="00ED3132"/>
    <w:rsid w:val="00ED3345"/>
    <w:rsid w:val="00ED34C1"/>
    <w:rsid w:val="00ED3578"/>
    <w:rsid w:val="00ED3583"/>
    <w:rsid w:val="00ED386D"/>
    <w:rsid w:val="00ED38DA"/>
    <w:rsid w:val="00ED41E1"/>
    <w:rsid w:val="00ED567D"/>
    <w:rsid w:val="00ED6049"/>
    <w:rsid w:val="00ED67FC"/>
    <w:rsid w:val="00ED6893"/>
    <w:rsid w:val="00ED7224"/>
    <w:rsid w:val="00ED7301"/>
    <w:rsid w:val="00ED74D4"/>
    <w:rsid w:val="00ED7DAF"/>
    <w:rsid w:val="00EE00FA"/>
    <w:rsid w:val="00EE0480"/>
    <w:rsid w:val="00EE0A9F"/>
    <w:rsid w:val="00EE0B6B"/>
    <w:rsid w:val="00EE1709"/>
    <w:rsid w:val="00EE1C37"/>
    <w:rsid w:val="00EE1CFF"/>
    <w:rsid w:val="00EE295A"/>
    <w:rsid w:val="00EE3A42"/>
    <w:rsid w:val="00EE3CB1"/>
    <w:rsid w:val="00EE3CB8"/>
    <w:rsid w:val="00EE4161"/>
    <w:rsid w:val="00EE4894"/>
    <w:rsid w:val="00EE4C7E"/>
    <w:rsid w:val="00EE4F80"/>
    <w:rsid w:val="00EE52A5"/>
    <w:rsid w:val="00EE60B3"/>
    <w:rsid w:val="00EE645A"/>
    <w:rsid w:val="00EE695D"/>
    <w:rsid w:val="00EE6A29"/>
    <w:rsid w:val="00EE6A40"/>
    <w:rsid w:val="00EE6B6F"/>
    <w:rsid w:val="00EE6BEE"/>
    <w:rsid w:val="00EE7136"/>
    <w:rsid w:val="00EE75FE"/>
    <w:rsid w:val="00EE7941"/>
    <w:rsid w:val="00EF022A"/>
    <w:rsid w:val="00EF14F5"/>
    <w:rsid w:val="00EF1FB4"/>
    <w:rsid w:val="00EF24F9"/>
    <w:rsid w:val="00EF3643"/>
    <w:rsid w:val="00EF5689"/>
    <w:rsid w:val="00EF5B2A"/>
    <w:rsid w:val="00EF5BA2"/>
    <w:rsid w:val="00EF62EE"/>
    <w:rsid w:val="00EF6A3F"/>
    <w:rsid w:val="00EF716E"/>
    <w:rsid w:val="00EF798A"/>
    <w:rsid w:val="00EF7E44"/>
    <w:rsid w:val="00F00066"/>
    <w:rsid w:val="00F0048F"/>
    <w:rsid w:val="00F011AB"/>
    <w:rsid w:val="00F012A8"/>
    <w:rsid w:val="00F0160C"/>
    <w:rsid w:val="00F0219C"/>
    <w:rsid w:val="00F0241E"/>
    <w:rsid w:val="00F02613"/>
    <w:rsid w:val="00F0280C"/>
    <w:rsid w:val="00F03035"/>
    <w:rsid w:val="00F0370C"/>
    <w:rsid w:val="00F03F07"/>
    <w:rsid w:val="00F0475C"/>
    <w:rsid w:val="00F053D2"/>
    <w:rsid w:val="00F05A74"/>
    <w:rsid w:val="00F05D04"/>
    <w:rsid w:val="00F05ED8"/>
    <w:rsid w:val="00F0602F"/>
    <w:rsid w:val="00F06272"/>
    <w:rsid w:val="00F06862"/>
    <w:rsid w:val="00F0693E"/>
    <w:rsid w:val="00F073B6"/>
    <w:rsid w:val="00F10802"/>
    <w:rsid w:val="00F10828"/>
    <w:rsid w:val="00F109A3"/>
    <w:rsid w:val="00F12648"/>
    <w:rsid w:val="00F12CEC"/>
    <w:rsid w:val="00F138C5"/>
    <w:rsid w:val="00F143BE"/>
    <w:rsid w:val="00F14CAC"/>
    <w:rsid w:val="00F1508D"/>
    <w:rsid w:val="00F160AE"/>
    <w:rsid w:val="00F168D1"/>
    <w:rsid w:val="00F17BA8"/>
    <w:rsid w:val="00F20103"/>
    <w:rsid w:val="00F20373"/>
    <w:rsid w:val="00F20B71"/>
    <w:rsid w:val="00F20D31"/>
    <w:rsid w:val="00F2153B"/>
    <w:rsid w:val="00F22D31"/>
    <w:rsid w:val="00F23055"/>
    <w:rsid w:val="00F23AB5"/>
    <w:rsid w:val="00F2423B"/>
    <w:rsid w:val="00F2444B"/>
    <w:rsid w:val="00F2463E"/>
    <w:rsid w:val="00F24BA5"/>
    <w:rsid w:val="00F24D35"/>
    <w:rsid w:val="00F25088"/>
    <w:rsid w:val="00F250FD"/>
    <w:rsid w:val="00F251E0"/>
    <w:rsid w:val="00F25310"/>
    <w:rsid w:val="00F25442"/>
    <w:rsid w:val="00F25461"/>
    <w:rsid w:val="00F25644"/>
    <w:rsid w:val="00F25959"/>
    <w:rsid w:val="00F25BF8"/>
    <w:rsid w:val="00F2616A"/>
    <w:rsid w:val="00F268BB"/>
    <w:rsid w:val="00F278D1"/>
    <w:rsid w:val="00F2792D"/>
    <w:rsid w:val="00F27B0A"/>
    <w:rsid w:val="00F27CE7"/>
    <w:rsid w:val="00F30080"/>
    <w:rsid w:val="00F30211"/>
    <w:rsid w:val="00F30243"/>
    <w:rsid w:val="00F30512"/>
    <w:rsid w:val="00F30600"/>
    <w:rsid w:val="00F340A4"/>
    <w:rsid w:val="00F34A54"/>
    <w:rsid w:val="00F35553"/>
    <w:rsid w:val="00F35CF1"/>
    <w:rsid w:val="00F36A66"/>
    <w:rsid w:val="00F3709D"/>
    <w:rsid w:val="00F37A6B"/>
    <w:rsid w:val="00F37F71"/>
    <w:rsid w:val="00F37FB1"/>
    <w:rsid w:val="00F40684"/>
    <w:rsid w:val="00F40734"/>
    <w:rsid w:val="00F40933"/>
    <w:rsid w:val="00F40970"/>
    <w:rsid w:val="00F411BD"/>
    <w:rsid w:val="00F4124A"/>
    <w:rsid w:val="00F41882"/>
    <w:rsid w:val="00F41940"/>
    <w:rsid w:val="00F419F6"/>
    <w:rsid w:val="00F41F77"/>
    <w:rsid w:val="00F42307"/>
    <w:rsid w:val="00F4239B"/>
    <w:rsid w:val="00F42725"/>
    <w:rsid w:val="00F43025"/>
    <w:rsid w:val="00F43143"/>
    <w:rsid w:val="00F43388"/>
    <w:rsid w:val="00F43968"/>
    <w:rsid w:val="00F43B58"/>
    <w:rsid w:val="00F43E18"/>
    <w:rsid w:val="00F444B1"/>
    <w:rsid w:val="00F4474B"/>
    <w:rsid w:val="00F44ED9"/>
    <w:rsid w:val="00F45046"/>
    <w:rsid w:val="00F45358"/>
    <w:rsid w:val="00F46703"/>
    <w:rsid w:val="00F46783"/>
    <w:rsid w:val="00F4680A"/>
    <w:rsid w:val="00F4703D"/>
    <w:rsid w:val="00F47116"/>
    <w:rsid w:val="00F474DB"/>
    <w:rsid w:val="00F47881"/>
    <w:rsid w:val="00F500B7"/>
    <w:rsid w:val="00F5051A"/>
    <w:rsid w:val="00F512D8"/>
    <w:rsid w:val="00F51812"/>
    <w:rsid w:val="00F51D51"/>
    <w:rsid w:val="00F52DAA"/>
    <w:rsid w:val="00F52E54"/>
    <w:rsid w:val="00F5356D"/>
    <w:rsid w:val="00F53639"/>
    <w:rsid w:val="00F5386C"/>
    <w:rsid w:val="00F53BAF"/>
    <w:rsid w:val="00F54BD5"/>
    <w:rsid w:val="00F559A5"/>
    <w:rsid w:val="00F55AD8"/>
    <w:rsid w:val="00F56045"/>
    <w:rsid w:val="00F569C4"/>
    <w:rsid w:val="00F56CF5"/>
    <w:rsid w:val="00F57B25"/>
    <w:rsid w:val="00F57B4F"/>
    <w:rsid w:val="00F57F4E"/>
    <w:rsid w:val="00F60137"/>
    <w:rsid w:val="00F60450"/>
    <w:rsid w:val="00F607FC"/>
    <w:rsid w:val="00F60F1B"/>
    <w:rsid w:val="00F610FC"/>
    <w:rsid w:val="00F614E5"/>
    <w:rsid w:val="00F61D53"/>
    <w:rsid w:val="00F620A3"/>
    <w:rsid w:val="00F62389"/>
    <w:rsid w:val="00F62B4A"/>
    <w:rsid w:val="00F62B89"/>
    <w:rsid w:val="00F632A7"/>
    <w:rsid w:val="00F6342B"/>
    <w:rsid w:val="00F63795"/>
    <w:rsid w:val="00F64031"/>
    <w:rsid w:val="00F647C3"/>
    <w:rsid w:val="00F6530C"/>
    <w:rsid w:val="00F65A00"/>
    <w:rsid w:val="00F65CD3"/>
    <w:rsid w:val="00F66116"/>
    <w:rsid w:val="00F66383"/>
    <w:rsid w:val="00F66739"/>
    <w:rsid w:val="00F66BE1"/>
    <w:rsid w:val="00F67159"/>
    <w:rsid w:val="00F677C2"/>
    <w:rsid w:val="00F678BE"/>
    <w:rsid w:val="00F67C15"/>
    <w:rsid w:val="00F67EA0"/>
    <w:rsid w:val="00F70114"/>
    <w:rsid w:val="00F70D2F"/>
    <w:rsid w:val="00F70EE0"/>
    <w:rsid w:val="00F71196"/>
    <w:rsid w:val="00F71418"/>
    <w:rsid w:val="00F71429"/>
    <w:rsid w:val="00F71BA0"/>
    <w:rsid w:val="00F72225"/>
    <w:rsid w:val="00F725F3"/>
    <w:rsid w:val="00F72B32"/>
    <w:rsid w:val="00F7365D"/>
    <w:rsid w:val="00F73968"/>
    <w:rsid w:val="00F73A0B"/>
    <w:rsid w:val="00F73C00"/>
    <w:rsid w:val="00F73F27"/>
    <w:rsid w:val="00F74B9E"/>
    <w:rsid w:val="00F74C54"/>
    <w:rsid w:val="00F7565F"/>
    <w:rsid w:val="00F75869"/>
    <w:rsid w:val="00F760CD"/>
    <w:rsid w:val="00F76151"/>
    <w:rsid w:val="00F7635E"/>
    <w:rsid w:val="00F77C1C"/>
    <w:rsid w:val="00F77E48"/>
    <w:rsid w:val="00F8002A"/>
    <w:rsid w:val="00F8059E"/>
    <w:rsid w:val="00F80652"/>
    <w:rsid w:val="00F81499"/>
    <w:rsid w:val="00F81E2E"/>
    <w:rsid w:val="00F826C2"/>
    <w:rsid w:val="00F82AF6"/>
    <w:rsid w:val="00F82B29"/>
    <w:rsid w:val="00F83257"/>
    <w:rsid w:val="00F8365A"/>
    <w:rsid w:val="00F83EBA"/>
    <w:rsid w:val="00F84503"/>
    <w:rsid w:val="00F84EDE"/>
    <w:rsid w:val="00F86808"/>
    <w:rsid w:val="00F87308"/>
    <w:rsid w:val="00F8780E"/>
    <w:rsid w:val="00F87E39"/>
    <w:rsid w:val="00F90A98"/>
    <w:rsid w:val="00F910D0"/>
    <w:rsid w:val="00F920AD"/>
    <w:rsid w:val="00F920B3"/>
    <w:rsid w:val="00F9274F"/>
    <w:rsid w:val="00F928C5"/>
    <w:rsid w:val="00F92E79"/>
    <w:rsid w:val="00F93A01"/>
    <w:rsid w:val="00F93F27"/>
    <w:rsid w:val="00F94E44"/>
    <w:rsid w:val="00F94EC1"/>
    <w:rsid w:val="00F95DA5"/>
    <w:rsid w:val="00F964F3"/>
    <w:rsid w:val="00F970FE"/>
    <w:rsid w:val="00F9786A"/>
    <w:rsid w:val="00F97977"/>
    <w:rsid w:val="00F97B80"/>
    <w:rsid w:val="00FA0387"/>
    <w:rsid w:val="00FA0665"/>
    <w:rsid w:val="00FA0C38"/>
    <w:rsid w:val="00FA0F79"/>
    <w:rsid w:val="00FA1494"/>
    <w:rsid w:val="00FA1A28"/>
    <w:rsid w:val="00FA1BD7"/>
    <w:rsid w:val="00FA21C2"/>
    <w:rsid w:val="00FA2537"/>
    <w:rsid w:val="00FA26BC"/>
    <w:rsid w:val="00FA2E10"/>
    <w:rsid w:val="00FA476F"/>
    <w:rsid w:val="00FA48E9"/>
    <w:rsid w:val="00FA4EF6"/>
    <w:rsid w:val="00FA5074"/>
    <w:rsid w:val="00FA58E4"/>
    <w:rsid w:val="00FA6410"/>
    <w:rsid w:val="00FA654C"/>
    <w:rsid w:val="00FA6824"/>
    <w:rsid w:val="00FA69E4"/>
    <w:rsid w:val="00FA750B"/>
    <w:rsid w:val="00FA760E"/>
    <w:rsid w:val="00FA775F"/>
    <w:rsid w:val="00FA7D6D"/>
    <w:rsid w:val="00FB058B"/>
    <w:rsid w:val="00FB09A0"/>
    <w:rsid w:val="00FB09E6"/>
    <w:rsid w:val="00FB0DA4"/>
    <w:rsid w:val="00FB12E0"/>
    <w:rsid w:val="00FB1419"/>
    <w:rsid w:val="00FB1523"/>
    <w:rsid w:val="00FB1B91"/>
    <w:rsid w:val="00FB20D0"/>
    <w:rsid w:val="00FB245A"/>
    <w:rsid w:val="00FB4AB3"/>
    <w:rsid w:val="00FB4CF9"/>
    <w:rsid w:val="00FB4F7B"/>
    <w:rsid w:val="00FB538D"/>
    <w:rsid w:val="00FB5809"/>
    <w:rsid w:val="00FB624B"/>
    <w:rsid w:val="00FB70F6"/>
    <w:rsid w:val="00FB74CA"/>
    <w:rsid w:val="00FB7FF4"/>
    <w:rsid w:val="00FC0684"/>
    <w:rsid w:val="00FC0BA1"/>
    <w:rsid w:val="00FC0F92"/>
    <w:rsid w:val="00FC138C"/>
    <w:rsid w:val="00FC1416"/>
    <w:rsid w:val="00FC1487"/>
    <w:rsid w:val="00FC186F"/>
    <w:rsid w:val="00FC18A6"/>
    <w:rsid w:val="00FC2020"/>
    <w:rsid w:val="00FC2A87"/>
    <w:rsid w:val="00FC2AD2"/>
    <w:rsid w:val="00FC2FDD"/>
    <w:rsid w:val="00FC31DA"/>
    <w:rsid w:val="00FC31FE"/>
    <w:rsid w:val="00FC33BD"/>
    <w:rsid w:val="00FC36DB"/>
    <w:rsid w:val="00FC37C6"/>
    <w:rsid w:val="00FC4031"/>
    <w:rsid w:val="00FC4314"/>
    <w:rsid w:val="00FC4B33"/>
    <w:rsid w:val="00FC4C7C"/>
    <w:rsid w:val="00FC5296"/>
    <w:rsid w:val="00FC58E9"/>
    <w:rsid w:val="00FC5BFF"/>
    <w:rsid w:val="00FC5C39"/>
    <w:rsid w:val="00FC5E63"/>
    <w:rsid w:val="00FC652E"/>
    <w:rsid w:val="00FC6829"/>
    <w:rsid w:val="00FC7065"/>
    <w:rsid w:val="00FC799D"/>
    <w:rsid w:val="00FC7C74"/>
    <w:rsid w:val="00FC7EE3"/>
    <w:rsid w:val="00FC7F33"/>
    <w:rsid w:val="00FD096A"/>
    <w:rsid w:val="00FD0B7F"/>
    <w:rsid w:val="00FD0DD4"/>
    <w:rsid w:val="00FD109E"/>
    <w:rsid w:val="00FD1268"/>
    <w:rsid w:val="00FD1505"/>
    <w:rsid w:val="00FD18EC"/>
    <w:rsid w:val="00FD1E51"/>
    <w:rsid w:val="00FD1F42"/>
    <w:rsid w:val="00FD2783"/>
    <w:rsid w:val="00FD2B9B"/>
    <w:rsid w:val="00FD2BFE"/>
    <w:rsid w:val="00FD2C05"/>
    <w:rsid w:val="00FD2D1B"/>
    <w:rsid w:val="00FD3359"/>
    <w:rsid w:val="00FD36CA"/>
    <w:rsid w:val="00FD3FC5"/>
    <w:rsid w:val="00FD481D"/>
    <w:rsid w:val="00FD4C2F"/>
    <w:rsid w:val="00FD59FF"/>
    <w:rsid w:val="00FD5A11"/>
    <w:rsid w:val="00FD5DB1"/>
    <w:rsid w:val="00FD5F51"/>
    <w:rsid w:val="00FD60B2"/>
    <w:rsid w:val="00FD6E9C"/>
    <w:rsid w:val="00FD7103"/>
    <w:rsid w:val="00FD7223"/>
    <w:rsid w:val="00FD73B1"/>
    <w:rsid w:val="00FD73CB"/>
    <w:rsid w:val="00FD7643"/>
    <w:rsid w:val="00FD7FD1"/>
    <w:rsid w:val="00FE011F"/>
    <w:rsid w:val="00FE090C"/>
    <w:rsid w:val="00FE0C66"/>
    <w:rsid w:val="00FE0D2E"/>
    <w:rsid w:val="00FE1998"/>
    <w:rsid w:val="00FE1CB9"/>
    <w:rsid w:val="00FE1E9D"/>
    <w:rsid w:val="00FE2507"/>
    <w:rsid w:val="00FE2892"/>
    <w:rsid w:val="00FE2D9B"/>
    <w:rsid w:val="00FE2FB8"/>
    <w:rsid w:val="00FE31C3"/>
    <w:rsid w:val="00FE32A9"/>
    <w:rsid w:val="00FE332A"/>
    <w:rsid w:val="00FE37FC"/>
    <w:rsid w:val="00FE3BB1"/>
    <w:rsid w:val="00FE3D5B"/>
    <w:rsid w:val="00FE3F61"/>
    <w:rsid w:val="00FE3FDA"/>
    <w:rsid w:val="00FE442D"/>
    <w:rsid w:val="00FE50CB"/>
    <w:rsid w:val="00FE60AB"/>
    <w:rsid w:val="00FE60EE"/>
    <w:rsid w:val="00FE6159"/>
    <w:rsid w:val="00FE6EDA"/>
    <w:rsid w:val="00FE7000"/>
    <w:rsid w:val="00FE7A04"/>
    <w:rsid w:val="00FE7DA6"/>
    <w:rsid w:val="00FF0610"/>
    <w:rsid w:val="00FF0810"/>
    <w:rsid w:val="00FF08DF"/>
    <w:rsid w:val="00FF17AC"/>
    <w:rsid w:val="00FF1E57"/>
    <w:rsid w:val="00FF2106"/>
    <w:rsid w:val="00FF2807"/>
    <w:rsid w:val="00FF2D64"/>
    <w:rsid w:val="00FF2FC2"/>
    <w:rsid w:val="00FF324D"/>
    <w:rsid w:val="00FF34BF"/>
    <w:rsid w:val="00FF34F7"/>
    <w:rsid w:val="00FF381A"/>
    <w:rsid w:val="00FF3E30"/>
    <w:rsid w:val="00FF4D8F"/>
    <w:rsid w:val="00FF5BD2"/>
    <w:rsid w:val="00FF6937"/>
    <w:rsid w:val="00FF7719"/>
    <w:rsid w:val="00FF77D6"/>
    <w:rsid w:val="00FF7894"/>
    <w:rsid w:val="00FF7D0E"/>
    <w:rsid w:val="01167149"/>
    <w:rsid w:val="033895D2"/>
    <w:rsid w:val="035444A0"/>
    <w:rsid w:val="03FBD646"/>
    <w:rsid w:val="0419E9EC"/>
    <w:rsid w:val="07544902"/>
    <w:rsid w:val="07E5BEC4"/>
    <w:rsid w:val="0849BE98"/>
    <w:rsid w:val="09C1FE20"/>
    <w:rsid w:val="0AB65ABC"/>
    <w:rsid w:val="0D22DDBE"/>
    <w:rsid w:val="0F27E7CB"/>
    <w:rsid w:val="0F3C0951"/>
    <w:rsid w:val="0FC06F82"/>
    <w:rsid w:val="0FFFA9B2"/>
    <w:rsid w:val="10B396E4"/>
    <w:rsid w:val="126994C8"/>
    <w:rsid w:val="147291DA"/>
    <w:rsid w:val="1499481B"/>
    <w:rsid w:val="15CF61E0"/>
    <w:rsid w:val="1607D9C9"/>
    <w:rsid w:val="166A6BBF"/>
    <w:rsid w:val="16763A9C"/>
    <w:rsid w:val="1820293C"/>
    <w:rsid w:val="19C2967A"/>
    <w:rsid w:val="1A43E029"/>
    <w:rsid w:val="1A5F6271"/>
    <w:rsid w:val="1B6EE65C"/>
    <w:rsid w:val="1D2A4EAB"/>
    <w:rsid w:val="1D5DF9AD"/>
    <w:rsid w:val="1DD9EBB9"/>
    <w:rsid w:val="1EBEA97C"/>
    <w:rsid w:val="1F2E039F"/>
    <w:rsid w:val="21969248"/>
    <w:rsid w:val="22DEB9B1"/>
    <w:rsid w:val="234B7F77"/>
    <w:rsid w:val="23C9C733"/>
    <w:rsid w:val="2413ABB8"/>
    <w:rsid w:val="242808D4"/>
    <w:rsid w:val="24ECD1AB"/>
    <w:rsid w:val="259F7032"/>
    <w:rsid w:val="25E46626"/>
    <w:rsid w:val="28BD0ECD"/>
    <w:rsid w:val="29508D49"/>
    <w:rsid w:val="2A1F88DD"/>
    <w:rsid w:val="2AA9682B"/>
    <w:rsid w:val="2BB1E66B"/>
    <w:rsid w:val="2DBC6233"/>
    <w:rsid w:val="2DEAB2AE"/>
    <w:rsid w:val="2E23C9E2"/>
    <w:rsid w:val="31CF2EDA"/>
    <w:rsid w:val="3230774D"/>
    <w:rsid w:val="3357B406"/>
    <w:rsid w:val="33F5E194"/>
    <w:rsid w:val="3756E72F"/>
    <w:rsid w:val="390CFF26"/>
    <w:rsid w:val="39E15462"/>
    <w:rsid w:val="3D70464C"/>
    <w:rsid w:val="3FD8F18C"/>
    <w:rsid w:val="40885508"/>
    <w:rsid w:val="40A1552C"/>
    <w:rsid w:val="41B9499D"/>
    <w:rsid w:val="421993F9"/>
    <w:rsid w:val="4326ED8C"/>
    <w:rsid w:val="452EEAFE"/>
    <w:rsid w:val="460CDA8F"/>
    <w:rsid w:val="48668BC0"/>
    <w:rsid w:val="492B64ED"/>
    <w:rsid w:val="49353592"/>
    <w:rsid w:val="49F0ED17"/>
    <w:rsid w:val="49FD1BD0"/>
    <w:rsid w:val="4A2644BE"/>
    <w:rsid w:val="4B7DD2C1"/>
    <w:rsid w:val="4C1229AD"/>
    <w:rsid w:val="4C80C9A4"/>
    <w:rsid w:val="4E383766"/>
    <w:rsid w:val="4FBCBAFF"/>
    <w:rsid w:val="5521F8D6"/>
    <w:rsid w:val="56BA9D89"/>
    <w:rsid w:val="56C9BF86"/>
    <w:rsid w:val="57E288D8"/>
    <w:rsid w:val="5973B49E"/>
    <w:rsid w:val="59C38EB5"/>
    <w:rsid w:val="5A979691"/>
    <w:rsid w:val="5B3DB211"/>
    <w:rsid w:val="5B4AB512"/>
    <w:rsid w:val="5BA3F9D7"/>
    <w:rsid w:val="5C13C434"/>
    <w:rsid w:val="5C5DA00A"/>
    <w:rsid w:val="5C9816D9"/>
    <w:rsid w:val="5CE8B8F9"/>
    <w:rsid w:val="5FD1BE4A"/>
    <w:rsid w:val="616AB761"/>
    <w:rsid w:val="6178EEFD"/>
    <w:rsid w:val="63995362"/>
    <w:rsid w:val="641CC7B0"/>
    <w:rsid w:val="643FA205"/>
    <w:rsid w:val="64ACB3B9"/>
    <w:rsid w:val="64DCCE8B"/>
    <w:rsid w:val="654E2B84"/>
    <w:rsid w:val="69026FC9"/>
    <w:rsid w:val="6964359F"/>
    <w:rsid w:val="697D7FB5"/>
    <w:rsid w:val="6D8BFC67"/>
    <w:rsid w:val="6E0A6169"/>
    <w:rsid w:val="6E268D78"/>
    <w:rsid w:val="6FCD87E9"/>
    <w:rsid w:val="70578C22"/>
    <w:rsid w:val="7133668B"/>
    <w:rsid w:val="71515445"/>
    <w:rsid w:val="724E6A90"/>
    <w:rsid w:val="72BF2B05"/>
    <w:rsid w:val="73031559"/>
    <w:rsid w:val="73E055A6"/>
    <w:rsid w:val="7586DB27"/>
    <w:rsid w:val="759CAF2D"/>
    <w:rsid w:val="76C404C2"/>
    <w:rsid w:val="772A9813"/>
    <w:rsid w:val="7737A940"/>
    <w:rsid w:val="7AF95AEC"/>
    <w:rsid w:val="7C152B7D"/>
    <w:rsid w:val="7C56D6FA"/>
    <w:rsid w:val="7DF4F8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B02C79"/>
  <w15:docId w15:val="{C8C69751-13BE-46E1-B7E7-7E15A9DBF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qFormat="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unhideWhenUsed="1"/>
    <w:lsdException w:name="Bibliography" w:semiHidden="1" w:unhideWhenUsed="1"/>
    <w:lsdException w:name="TOC Heading" w:semiHidden="1" w:unhideWhenUsed="1"/>
  </w:latentStyles>
  <w:style w:type="paragraph" w:default="1" w:styleId="Normal">
    <w:name w:val="Normal"/>
    <w:uiPriority w:val="1"/>
    <w:qFormat/>
    <w:rsid w:val="00DA07F4"/>
    <w:pPr>
      <w:spacing w:after="0" w:line="240" w:lineRule="auto"/>
    </w:pPr>
    <w:rPr>
      <w:rFonts w:ascii="Arial" w:hAnsi="Arial" w:cs="Arial"/>
      <w:sz w:val="18"/>
      <w:szCs w:val="18"/>
      <w:lang w:val="en-GB"/>
    </w:rPr>
  </w:style>
  <w:style w:type="paragraph" w:styleId="Heading1">
    <w:name w:val="heading 1"/>
    <w:aliases w:val="DNV-H1"/>
    <w:basedOn w:val="Normal"/>
    <w:next w:val="BodyText"/>
    <w:link w:val="Heading1Char"/>
    <w:uiPriority w:val="9"/>
    <w:qFormat/>
    <w:rsid w:val="00866BDC"/>
    <w:pPr>
      <w:keepNext/>
      <w:numPr>
        <w:numId w:val="1"/>
      </w:numPr>
      <w:outlineLvl w:val="0"/>
    </w:pPr>
    <w:rPr>
      <w:b/>
      <w:caps/>
      <w:color w:val="0F204B"/>
      <w:sz w:val="26"/>
    </w:rPr>
  </w:style>
  <w:style w:type="paragraph" w:styleId="Heading2">
    <w:name w:val="heading 2"/>
    <w:aliases w:val="DNV-H2"/>
    <w:basedOn w:val="Normal"/>
    <w:next w:val="BodyText"/>
    <w:link w:val="Heading2Char"/>
    <w:uiPriority w:val="9"/>
    <w:qFormat/>
    <w:rsid w:val="00866BDC"/>
    <w:pPr>
      <w:keepNext/>
      <w:numPr>
        <w:ilvl w:val="1"/>
        <w:numId w:val="1"/>
      </w:numPr>
      <w:spacing w:before="280"/>
      <w:outlineLvl w:val="1"/>
    </w:pPr>
    <w:rPr>
      <w:b/>
      <w:color w:val="0F204B"/>
      <w:sz w:val="26"/>
    </w:rPr>
  </w:style>
  <w:style w:type="paragraph" w:styleId="Heading3">
    <w:name w:val="heading 3"/>
    <w:aliases w:val="DNV-H3"/>
    <w:basedOn w:val="Normal"/>
    <w:next w:val="BodyText"/>
    <w:link w:val="Heading3Char"/>
    <w:uiPriority w:val="9"/>
    <w:qFormat/>
    <w:rsid w:val="00866BDC"/>
    <w:pPr>
      <w:keepNext/>
      <w:numPr>
        <w:ilvl w:val="2"/>
        <w:numId w:val="1"/>
      </w:numPr>
      <w:spacing w:before="120"/>
      <w:outlineLvl w:val="2"/>
    </w:pPr>
    <w:rPr>
      <w:color w:val="0F204B"/>
      <w:sz w:val="26"/>
    </w:rPr>
  </w:style>
  <w:style w:type="paragraph" w:styleId="Heading4">
    <w:name w:val="heading 4"/>
    <w:aliases w:val="DNV-H4"/>
    <w:basedOn w:val="Normal"/>
    <w:next w:val="BodyText"/>
    <w:link w:val="Heading4Char"/>
    <w:uiPriority w:val="9"/>
    <w:qFormat/>
    <w:rsid w:val="00866BDC"/>
    <w:pPr>
      <w:keepNext/>
      <w:numPr>
        <w:ilvl w:val="3"/>
        <w:numId w:val="1"/>
      </w:numPr>
      <w:spacing w:before="120"/>
      <w:outlineLvl w:val="3"/>
    </w:pPr>
    <w:rPr>
      <w:b/>
      <w:color w:val="0F204B"/>
      <w:sz w:val="22"/>
    </w:rPr>
  </w:style>
  <w:style w:type="paragraph" w:styleId="Heading5">
    <w:name w:val="heading 5"/>
    <w:aliases w:val="DNV-H5"/>
    <w:basedOn w:val="Normal"/>
    <w:next w:val="BodyText"/>
    <w:link w:val="Heading5Char"/>
    <w:uiPriority w:val="99"/>
    <w:qFormat/>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NV-H1 Char"/>
    <w:basedOn w:val="DefaultParagraphFont"/>
    <w:link w:val="Heading1"/>
    <w:uiPriority w:val="9"/>
    <w:rsid w:val="00866BDC"/>
    <w:rPr>
      <w:rFonts w:ascii="Arial" w:hAnsi="Arial" w:cs="Arial"/>
      <w:b/>
      <w:caps/>
      <w:color w:val="0F204B"/>
      <w:sz w:val="26"/>
      <w:szCs w:val="18"/>
      <w:lang w:val="en-GB"/>
    </w:rPr>
  </w:style>
  <w:style w:type="character" w:customStyle="1" w:styleId="Heading2Char">
    <w:name w:val="Heading 2 Char"/>
    <w:aliases w:val="DNV-H2 Char"/>
    <w:basedOn w:val="DefaultParagraphFont"/>
    <w:link w:val="Heading2"/>
    <w:uiPriority w:val="9"/>
    <w:rsid w:val="00866BDC"/>
    <w:rPr>
      <w:rFonts w:ascii="Arial" w:hAnsi="Arial" w:cs="Arial"/>
      <w:b/>
      <w:color w:val="0F204B"/>
      <w:sz w:val="26"/>
      <w:szCs w:val="18"/>
      <w:lang w:val="en-GB"/>
    </w:rPr>
  </w:style>
  <w:style w:type="character" w:customStyle="1" w:styleId="Heading3Char">
    <w:name w:val="Heading 3 Char"/>
    <w:aliases w:val="DNV-H3 Char"/>
    <w:basedOn w:val="DefaultParagraphFont"/>
    <w:link w:val="Heading3"/>
    <w:uiPriority w:val="9"/>
    <w:rsid w:val="00866BDC"/>
    <w:rPr>
      <w:rFonts w:ascii="Arial" w:hAnsi="Arial" w:cs="Arial"/>
      <w:color w:val="0F204B"/>
      <w:sz w:val="26"/>
      <w:szCs w:val="18"/>
      <w:lang w:val="en-GB"/>
    </w:rPr>
  </w:style>
  <w:style w:type="character" w:customStyle="1" w:styleId="Heading4Char">
    <w:name w:val="Heading 4 Char"/>
    <w:aliases w:val="DNV-H4 Char"/>
    <w:basedOn w:val="DefaultParagraphFont"/>
    <w:link w:val="Heading4"/>
    <w:uiPriority w:val="9"/>
    <w:rsid w:val="00866BDC"/>
    <w:rPr>
      <w:rFonts w:ascii="Arial" w:hAnsi="Arial" w:cs="Arial"/>
      <w:b/>
      <w:color w:val="0F204B"/>
      <w:szCs w:val="18"/>
      <w:lang w:val="en-GB"/>
    </w:rPr>
  </w:style>
  <w:style w:type="paragraph" w:styleId="BodyText">
    <w:name w:val="Body Text"/>
    <w:aliases w:val="DNV-Body Char,Body Text Char1 Char,DNV-Body Char1 Char,Eko2-Body Char1 Char,omae Text Char1 Char,body text Char Char,DNV-Body1 Char Char,DNV-Body2 Char Char,DNV-Body3 Char Char,DNV-Body11 Char Char,Eko2-Body1 Char Char,DNV-Body"/>
    <w:basedOn w:val="Normal"/>
    <w:link w:val="BodyTextChar"/>
    <w:qFormat/>
    <w:rsid w:val="00866BDC"/>
    <w:pPr>
      <w:spacing w:before="40" w:after="140" w:line="280" w:lineRule="atLeast"/>
    </w:pPr>
  </w:style>
  <w:style w:type="character" w:customStyle="1" w:styleId="BodyTextChar">
    <w:name w:val="Body Text Char"/>
    <w:aliases w:val="DNV-Body Char Char,Body Text Char1 Char Char,DNV-Body Char1 Char Char,Eko2-Body Char1 Char Char,omae Text Char1 Char Char,body text Char Char Char,DNV-Body1 Char Char Char,DNV-Body2 Char Char Char,DNV-Body3 Char Char Char,DNV-Body Char1"/>
    <w:basedOn w:val="DefaultParagraphFont"/>
    <w:link w:val="BodyText"/>
    <w:rsid w:val="00866BDC"/>
    <w:rPr>
      <w:rFonts w:ascii="Arial" w:hAnsi="Arial" w:cs="Arial"/>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aliases w:val="DNV-H5 Char"/>
    <w:basedOn w:val="DefaultParagraphFont"/>
    <w:link w:val="Heading5"/>
    <w:uiPriority w:val="99"/>
    <w:rsid w:val="00866BDC"/>
    <w:rPr>
      <w:rFonts w:ascii="Arial" w:hAnsi="Arial" w:cs="Arial"/>
      <w:szCs w:val="18"/>
      <w:lang w:val="en-GB"/>
    </w:rPr>
  </w:style>
  <w:style w:type="character" w:customStyle="1" w:styleId="Heading6Char">
    <w:name w:val="Heading 6 Char"/>
    <w:basedOn w:val="DefaultParagraphFont"/>
    <w:link w:val="Heading6"/>
    <w:uiPriority w:val="99"/>
    <w:rsid w:val="00866BDC"/>
    <w:rPr>
      <w:rFonts w:ascii="Arial" w:hAnsi="Arial" w:cs="Arial"/>
      <w:b/>
      <w:caps/>
      <w:color w:val="0F204B"/>
      <w:sz w:val="26"/>
      <w:szCs w:val="18"/>
      <w:lang w:val="en-GB"/>
    </w:rPr>
  </w:style>
  <w:style w:type="character" w:customStyle="1" w:styleId="Heading7Char">
    <w:name w:val="Heading 7 Char"/>
    <w:basedOn w:val="DefaultParagraphFont"/>
    <w:link w:val="Heading7"/>
    <w:uiPriority w:val="99"/>
    <w:rsid w:val="00866BDC"/>
    <w:rPr>
      <w:rFonts w:ascii="Arial" w:hAnsi="Arial" w:cs="Arial"/>
      <w:b/>
      <w:color w:val="0F204B"/>
      <w:sz w:val="26"/>
      <w:szCs w:val="18"/>
      <w:lang w:val="en-GB"/>
    </w:rPr>
  </w:style>
  <w:style w:type="character" w:customStyle="1" w:styleId="Heading8Char">
    <w:name w:val="Heading 8 Char"/>
    <w:basedOn w:val="DefaultParagraphFont"/>
    <w:link w:val="Heading8"/>
    <w:uiPriority w:val="99"/>
    <w:rsid w:val="00866BDC"/>
    <w:rPr>
      <w:rFonts w:ascii="Arial" w:hAnsi="Arial" w:cs="Arial"/>
      <w:color w:val="0F204B"/>
      <w:sz w:val="26"/>
      <w:szCs w:val="18"/>
      <w:lang w:val="en-GB"/>
    </w:rPr>
  </w:style>
  <w:style w:type="character" w:customStyle="1" w:styleId="Heading9Char">
    <w:name w:val="Heading 9 Char"/>
    <w:basedOn w:val="DefaultParagraphFont"/>
    <w:link w:val="Heading9"/>
    <w:uiPriority w:val="99"/>
    <w:rsid w:val="00866BDC"/>
    <w:rPr>
      <w:rFonts w:ascii="Arial" w:hAnsi="Arial" w:cs="Arial"/>
      <w:b/>
      <w:color w:val="0F204B"/>
      <w:szCs w:val="18"/>
      <w:lang w:val="en-GB"/>
    </w:rPr>
  </w:style>
  <w:style w:type="paragraph" w:styleId="TOC1">
    <w:name w:val="toc 1"/>
    <w:basedOn w:val="Normal"/>
    <w:uiPriority w:val="39"/>
    <w:unhideWhenUsed/>
    <w:rsid w:val="00866BDC"/>
    <w:pPr>
      <w:tabs>
        <w:tab w:val="right" w:leader="dot" w:pos="9581"/>
      </w:tabs>
      <w:spacing w:before="240"/>
      <w:ind w:left="850" w:right="850" w:hanging="850"/>
    </w:pPr>
    <w:rPr>
      <w:caps/>
      <w:noProof/>
    </w:rPr>
  </w:style>
  <w:style w:type="paragraph" w:styleId="TOC2">
    <w:name w:val="toc 2"/>
    <w:basedOn w:val="Normal"/>
    <w:uiPriority w:val="39"/>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Arial" w:hAnsi="Arial" w:cs="Arial"/>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Arial" w:hAnsi="Arial" w:cs="Arial"/>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Arial" w:hAnsi="Arial" w:cs="Arial"/>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Arial" w:hAnsi="Arial" w:cs="Arial"/>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F204B"/>
      <w:sz w:val="16"/>
    </w:rPr>
  </w:style>
  <w:style w:type="character" w:customStyle="1" w:styleId="DNVGL-HQDetailsChar">
    <w:name w:val="DNVGL-HQ Details Char"/>
    <w:basedOn w:val="DefaultParagraphFont"/>
    <w:link w:val="DNVGL-HQDetails"/>
    <w:uiPriority w:val="99"/>
    <w:rsid w:val="00866BDC"/>
    <w:rPr>
      <w:rFonts w:ascii="Arial" w:hAnsi="Arial" w:cs="Arial"/>
      <w:noProof/>
      <w:color w:val="0F204B"/>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Arial" w:hAnsi="Arial" w:cs="Arial"/>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Arial" w:hAnsi="Arial" w:cs="Arial"/>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Arial" w:hAnsi="Arial" w:cs="Arial"/>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Arial" w:hAnsi="Arial" w:cs="Arial"/>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Arial" w:hAnsi="Arial" w:cs="Arial"/>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Arial" w:hAnsi="Arial" w:cs="Arial"/>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Arial" w:hAnsi="Arial" w:cs="Arial"/>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Arial" w:hAnsi="Arial" w:cs="Arial"/>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Arial" w:hAnsi="Arial" w:cs="Arial"/>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Arial" w:hAnsi="Arial" w:cs="Arial"/>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Arial" w:hAnsi="Arial" w:cs="Arial"/>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F204B"/>
    </w:rPr>
  </w:style>
  <w:style w:type="character" w:customStyle="1" w:styleId="DNVGL-AppListingChar">
    <w:name w:val="DNVGL-App Listing Char"/>
    <w:basedOn w:val="DefaultParagraphFont"/>
    <w:link w:val="DNVGL-AppListing"/>
    <w:uiPriority w:val="99"/>
    <w:rsid w:val="00866BDC"/>
    <w:rPr>
      <w:rFonts w:ascii="Arial" w:hAnsi="Arial" w:cs="Arial"/>
      <w:color w:val="0F204B"/>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F204B"/>
      <w:sz w:val="26"/>
    </w:rPr>
  </w:style>
  <w:style w:type="character" w:customStyle="1" w:styleId="DNVGL-AppTextChar">
    <w:name w:val="DNVGL-App Text Char"/>
    <w:basedOn w:val="DefaultParagraphFont"/>
    <w:link w:val="DNVGL-AppText"/>
    <w:uiPriority w:val="99"/>
    <w:rsid w:val="00866BDC"/>
    <w:rPr>
      <w:rFonts w:ascii="Arial" w:hAnsi="Arial" w:cs="Arial"/>
      <w:b/>
      <w:color w:val="0F204B"/>
      <w:sz w:val="26"/>
      <w:szCs w:val="18"/>
      <w:lang w:val="en-GB"/>
    </w:rPr>
  </w:style>
  <w:style w:type="paragraph" w:customStyle="1" w:styleId="DNVGL-Appendix">
    <w:name w:val="DNVGL-Appendix"/>
    <w:basedOn w:val="Normal"/>
    <w:next w:val="BodyText"/>
    <w:link w:val="DNVGL-AppendixChar"/>
    <w:uiPriority w:val="99"/>
    <w:rsid w:val="002C768A"/>
    <w:pPr>
      <w:pBdr>
        <w:bottom w:val="single" w:sz="6" w:space="0" w:color="009FDA"/>
      </w:pBdr>
    </w:pPr>
    <w:rPr>
      <w:b/>
      <w:caps/>
      <w:noProof/>
      <w:color w:val="0F204B"/>
      <w:sz w:val="26"/>
    </w:rPr>
  </w:style>
  <w:style w:type="character" w:customStyle="1" w:styleId="DNVGL-AppendixChar">
    <w:name w:val="DNVGL-Appendix Char"/>
    <w:basedOn w:val="DefaultParagraphFont"/>
    <w:link w:val="DNVGL-Appendix"/>
    <w:uiPriority w:val="99"/>
    <w:rsid w:val="002C768A"/>
    <w:rPr>
      <w:rFonts w:ascii="Arial" w:hAnsi="Arial" w:cs="Arial"/>
      <w:b/>
      <w:caps/>
      <w:noProof/>
      <w:color w:val="0F204B"/>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F204B"/>
      <w:sz w:val="26"/>
    </w:rPr>
  </w:style>
  <w:style w:type="character" w:customStyle="1" w:styleId="DNVGL-BackcoverTitleChar">
    <w:name w:val="DNVGL-Backcover Title Char"/>
    <w:basedOn w:val="DefaultParagraphFont"/>
    <w:link w:val="DNVGL-BackcoverTitle"/>
    <w:uiPriority w:val="99"/>
    <w:rsid w:val="00866BDC"/>
    <w:rPr>
      <w:rFonts w:ascii="Arial" w:hAnsi="Arial" w:cs="Arial"/>
      <w:b/>
      <w:noProof/>
      <w:color w:val="0F204B"/>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F204B"/>
    </w:rPr>
  </w:style>
  <w:style w:type="character" w:customStyle="1" w:styleId="BodytexthighlightChar">
    <w:name w:val="Body text highlight Char"/>
    <w:basedOn w:val="DefaultParagraphFont"/>
    <w:link w:val="Bodytexthighlight"/>
    <w:uiPriority w:val="99"/>
    <w:rsid w:val="00866BDC"/>
    <w:rPr>
      <w:rFonts w:ascii="Arial" w:hAnsi="Arial" w:cs="Arial"/>
      <w:color w:val="0F204B"/>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Arial" w:hAnsi="Arial" w:cs="Arial"/>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Arial" w:hAnsi="Arial" w:cs="Arial"/>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Arial" w:hAnsi="Arial" w:cs="Arial"/>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Arial" w:hAnsi="Arial" w:cs="Arial"/>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Arial" w:hAnsi="Arial" w:cs="Arial"/>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Arial" w:hAnsi="Arial" w:cs="Arial"/>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Arial" w:hAnsi="Arial" w:cs="Arial"/>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Arial" w:hAnsi="Arial" w:cs="Arial"/>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Arial" w:hAnsi="Arial" w:cs="Arial"/>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F204B"/>
      <w:sz w:val="56"/>
    </w:rPr>
  </w:style>
  <w:style w:type="character" w:customStyle="1" w:styleId="DNVGL-Cover-ReportTitleChar">
    <w:name w:val="DNVGL-Cover-ReportTitle Char"/>
    <w:basedOn w:val="DefaultParagraphFont"/>
    <w:link w:val="DNVGL-Cover-ReportTitle"/>
    <w:uiPriority w:val="99"/>
    <w:rsid w:val="00221210"/>
    <w:rPr>
      <w:rFonts w:ascii="Arial" w:hAnsi="Arial" w:cs="Arial"/>
      <w:b/>
      <w:color w:val="0F204B"/>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Arial" w:hAnsi="Arial" w:cs="Arial"/>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Arial" w:hAnsi="Arial" w:cs="Arial"/>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Arial" w:hAnsi="Arial" w:cs="Arial"/>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Arial" w:hAnsi="Arial" w:cs="Arial"/>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Arial" w:hAnsi="Arial" w:cs="Arial"/>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Arial" w:hAnsi="Arial" w:cs="Arial"/>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Arial" w:hAnsi="Arial" w:cs="Arial"/>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Arial" w:hAnsi="Arial" w:cs="Arial"/>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Arial" w:hAnsi="Arial" w:cs="Arial"/>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unhideWhenUsed/>
    <w:rsid w:val="00866BDC"/>
    <w:rPr>
      <w:sz w:val="20"/>
      <w:szCs w:val="20"/>
    </w:rPr>
  </w:style>
  <w:style w:type="character" w:customStyle="1" w:styleId="CommentTextChar">
    <w:name w:val="Comment Text Char"/>
    <w:basedOn w:val="DefaultParagraphFont"/>
    <w:link w:val="CommentText"/>
    <w:uiPriority w:val="99"/>
    <w:rsid w:val="00866BD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Arial" w:hAnsi="Arial" w:cs="Arial"/>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Arial" w:hAnsi="Arial" w:cs="Arial"/>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Arial" w:hAnsi="Arial" w:cs="Arial"/>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Arial" w:hAnsi="Arial" w:cs="Arial"/>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Arial" w:hAnsi="Arial" w:cs="Arial"/>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Arial"/>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Arial" w:hAnsi="Arial" w:cs="Arial"/>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Arial"/>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Arial"/>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Arial" w:hAnsi="Arial" w:cs="Arial"/>
      <w:sz w:val="18"/>
      <w:szCs w:val="18"/>
      <w:lang w:val="en-GB"/>
    </w:rPr>
  </w:style>
  <w:style w:type="paragraph" w:styleId="NormalWeb">
    <w:name w:val="Normal (Web)"/>
    <w:basedOn w:val="Normal"/>
    <w:uiPriority w:val="99"/>
    <w:semiHidden/>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Arial" w:hAnsi="Arial" w:cs="Arial"/>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Arial"/>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Arial" w:hAnsi="Arial" w:cs="Arial"/>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Arial" w:hAnsi="Arial" w:cs="Arial"/>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Arial" w:hAnsi="Arial" w:cs="Arial"/>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F27B0A"/>
    <w:pPr>
      <w:numPr>
        <w:numId w:val="13"/>
      </w:numPr>
    </w:pPr>
  </w:style>
  <w:style w:type="numbering" w:styleId="1ai">
    <w:name w:val="Outline List 1"/>
    <w:basedOn w:val="NoList"/>
    <w:uiPriority w:val="99"/>
    <w:semiHidden/>
    <w:unhideWhenUsed/>
    <w:rsid w:val="00F27B0A"/>
    <w:pPr>
      <w:numPr>
        <w:numId w:val="14"/>
      </w:numPr>
    </w:pPr>
  </w:style>
  <w:style w:type="numbering" w:styleId="ArticleSection">
    <w:name w:val="Outline List 3"/>
    <w:basedOn w:val="NoList"/>
    <w:uiPriority w:val="99"/>
    <w:semiHidden/>
    <w:unhideWhenUsed/>
    <w:rsid w:val="00F27B0A"/>
    <w:pPr>
      <w:numPr>
        <w:numId w:val="15"/>
      </w:numPr>
    </w:pPr>
  </w:style>
  <w:style w:type="table" w:styleId="ColorfulGrid">
    <w:name w:val="Colorful Grid"/>
    <w:basedOn w:val="TableNormal"/>
    <w:uiPriority w:val="99"/>
    <w:semiHidden/>
    <w:unhideWhenUsed/>
    <w:rsid w:val="00F27B0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F27B0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F27B0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F27B0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F27B0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F27B0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F27B0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F27B0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F27B0A"/>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F27B0A"/>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F27B0A"/>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F27B0A"/>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F27B0A"/>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F27B0A"/>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F27B0A"/>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F27B0A"/>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F27B0A"/>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F27B0A"/>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F27B0A"/>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F27B0A"/>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F27B0A"/>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F27B0A"/>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F27B0A"/>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F27B0A"/>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F27B0A"/>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F27B0A"/>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F27B0A"/>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F27B0A"/>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F27B0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F27B0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F27B0A"/>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F27B0A"/>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F27B0A"/>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F27B0A"/>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F27B0A"/>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F27B0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F27B0A"/>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F27B0A"/>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F27B0A"/>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F27B0A"/>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F27B0A"/>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F27B0A"/>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F27B0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F27B0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F27B0A"/>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F27B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F27B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F27B0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F27B0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F27B0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F27B0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F27B0A"/>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F27B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F27B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F27B0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F27B0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F27B0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F27B0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F27B0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F27B0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F27B0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F27B0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F27B0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F27B0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F27B0A"/>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F27B0A"/>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F27B0A"/>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F27B0A"/>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F27B0A"/>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F27B0A"/>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F27B0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F27B0A"/>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F27B0A"/>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F27B0A"/>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F27B0A"/>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F27B0A"/>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F27B0A"/>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F27B0A"/>
    <w:rPr>
      <w:color w:val="2B579A"/>
      <w:shd w:val="clear" w:color="auto" w:fill="E1DFDD"/>
    </w:rPr>
  </w:style>
  <w:style w:type="table" w:styleId="LightGrid">
    <w:name w:val="Light Grid"/>
    <w:basedOn w:val="TableNormal"/>
    <w:uiPriority w:val="99"/>
    <w:semiHidden/>
    <w:unhideWhenUsed/>
    <w:rsid w:val="00F27B0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F27B0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F27B0A"/>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F27B0A"/>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F27B0A"/>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F27B0A"/>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F27B0A"/>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F27B0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F27B0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F27B0A"/>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F27B0A"/>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F27B0A"/>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F27B0A"/>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F27B0A"/>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F27B0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F27B0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F27B0A"/>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F27B0A"/>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F27B0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F27B0A"/>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F27B0A"/>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F27B0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F27B0A"/>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F27B0A"/>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F27B0A"/>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F27B0A"/>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F27B0A"/>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F27B0A"/>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F27B0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F27B0A"/>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F27B0A"/>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F27B0A"/>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F27B0A"/>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F27B0A"/>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F27B0A"/>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F27B0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F27B0A"/>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F27B0A"/>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F27B0A"/>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F27B0A"/>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F27B0A"/>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F27B0A"/>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F27B0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F27B0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F27B0A"/>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F27B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F27B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F27B0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F27B0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F27B0A"/>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F27B0A"/>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F27B0A"/>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F27B0A"/>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F27B0A"/>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F27B0A"/>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F27B0A"/>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F27B0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F27B0A"/>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F27B0A"/>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F27B0A"/>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F27B0A"/>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F27B0A"/>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F27B0A"/>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F27B0A"/>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F27B0A"/>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F27B0A"/>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F27B0A"/>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F27B0A"/>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F27B0A"/>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F27B0A"/>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F27B0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F27B0A"/>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F27B0A"/>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F27B0A"/>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F27B0A"/>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F27B0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F27B0A"/>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F27B0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F27B0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F27B0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F27B0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F27B0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F27B0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F27B0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F27B0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F27B0A"/>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F27B0A"/>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F27B0A"/>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F27B0A"/>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F27B0A"/>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F27B0A"/>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F27B0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F27B0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F27B0A"/>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F27B0A"/>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F27B0A"/>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F27B0A"/>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F27B0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F27B0A"/>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F27B0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9"/>
    <w:semiHidden/>
    <w:unhideWhenUsed/>
    <w:rsid w:val="00F27B0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9"/>
    <w:semiHidden/>
    <w:unhideWhenUsed/>
    <w:rsid w:val="00F27B0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9"/>
    <w:semiHidden/>
    <w:unhideWhenUsed/>
    <w:rsid w:val="00F27B0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9"/>
    <w:semiHidden/>
    <w:unhideWhenUsed/>
    <w:rsid w:val="00F27B0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9"/>
    <w:semiHidden/>
    <w:unhideWhenUsed/>
    <w:rsid w:val="00F27B0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9"/>
    <w:semiHidden/>
    <w:unhideWhenUsed/>
    <w:rsid w:val="00F27B0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semiHidden/>
    <w:unhideWhenUsed/>
    <w:rsid w:val="00F27B0A"/>
    <w:rPr>
      <w:color w:val="2B579A"/>
      <w:shd w:val="clear" w:color="auto" w:fill="E1DFDD"/>
    </w:rPr>
  </w:style>
  <w:style w:type="table" w:styleId="PlainTable1">
    <w:name w:val="Plain Table 1"/>
    <w:basedOn w:val="TableNormal"/>
    <w:uiPriority w:val="99"/>
    <w:rsid w:val="00F27B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F27B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F27B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F27B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F27B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F27B0A"/>
    <w:rPr>
      <w:u w:val="dotted"/>
    </w:rPr>
  </w:style>
  <w:style w:type="character" w:customStyle="1" w:styleId="SmartLink1">
    <w:name w:val="SmartLink1"/>
    <w:basedOn w:val="DefaultParagraphFont"/>
    <w:uiPriority w:val="99"/>
    <w:semiHidden/>
    <w:unhideWhenUsed/>
    <w:rsid w:val="00F27B0A"/>
    <w:rPr>
      <w:color w:val="0000FF"/>
      <w:u w:val="single"/>
      <w:shd w:val="clear" w:color="auto" w:fill="F3F2F1"/>
    </w:rPr>
  </w:style>
  <w:style w:type="table" w:styleId="Table3Deffects1">
    <w:name w:val="Table 3D effects 1"/>
    <w:basedOn w:val="TableNormal"/>
    <w:uiPriority w:val="99"/>
    <w:semiHidden/>
    <w:unhideWhenUsed/>
    <w:rsid w:val="00F27B0A"/>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27B0A"/>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27B0A"/>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27B0A"/>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27B0A"/>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27B0A"/>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27B0A"/>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27B0A"/>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27B0A"/>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27B0A"/>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27B0A"/>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27B0A"/>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27B0A"/>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27B0A"/>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27B0A"/>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27B0A"/>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27B0A"/>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F27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F27B0A"/>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27B0A"/>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27B0A"/>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27B0A"/>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27B0A"/>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27B0A"/>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27B0A"/>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27B0A"/>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F27B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27B0A"/>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27B0A"/>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27B0A"/>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27B0A"/>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27B0A"/>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27B0A"/>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27B0A"/>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27B0A"/>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F27B0A"/>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27B0A"/>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27B0A"/>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27B0A"/>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27B0A"/>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27B0A"/>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27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27B0A"/>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27B0A"/>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27B0A"/>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F27B0A"/>
    <w:rPr>
      <w:color w:val="605E5C"/>
      <w:shd w:val="clear" w:color="auto" w:fill="E1DFDD"/>
    </w:rPr>
  </w:style>
  <w:style w:type="paragraph" w:customStyle="1" w:styleId="Figcaption">
    <w:name w:val="Fig_caption"/>
    <w:basedOn w:val="Caption"/>
    <w:qFormat/>
    <w:rsid w:val="00631224"/>
    <w:pPr>
      <w:keepNext/>
      <w:framePr w:hSpace="180" w:wrap="around" w:vAnchor="text" w:hAnchor="text" w:x="5" w:y="1"/>
      <w:spacing w:before="120" w:after="120"/>
      <w:jc w:val="center"/>
    </w:pPr>
    <w:rPr>
      <w:rFonts w:ascii="Verdana" w:eastAsia="Times New Roman" w:hAnsi="Verdana" w:cs="Tahoma"/>
      <w:b w:val="0"/>
      <w:bCs/>
      <w:lang w:eastAsia="en-US"/>
    </w:rPr>
  </w:style>
  <w:style w:type="paragraph" w:customStyle="1" w:styleId="Articlebody">
    <w:name w:val="Article body"/>
    <w:basedOn w:val="Normal"/>
    <w:qFormat/>
    <w:rsid w:val="00631224"/>
    <w:pPr>
      <w:widowControl w:val="0"/>
      <w:spacing w:line="264" w:lineRule="auto"/>
      <w:jc w:val="both"/>
    </w:pPr>
    <w:rPr>
      <w:rFonts w:ascii="Verdana" w:eastAsia="Times New Roman" w:hAnsi="Verdana" w:cs="Tahoma"/>
      <w:szCs w:val="20"/>
      <w:lang w:eastAsia="en-US"/>
    </w:rPr>
  </w:style>
  <w:style w:type="character" w:customStyle="1" w:styleId="normaltextrun">
    <w:name w:val="normaltextrun"/>
    <w:basedOn w:val="DefaultParagraphFont"/>
    <w:rsid w:val="00631224"/>
  </w:style>
  <w:style w:type="character" w:customStyle="1" w:styleId="UnresolvedMention">
    <w:name w:val="Unresolved Mention"/>
    <w:basedOn w:val="DefaultParagraphFont"/>
    <w:uiPriority w:val="99"/>
    <w:rsid w:val="009A6144"/>
    <w:rPr>
      <w:color w:val="605E5C"/>
      <w:shd w:val="clear" w:color="auto" w:fill="E1DFDD"/>
    </w:rPr>
  </w:style>
  <w:style w:type="paragraph" w:styleId="Revision">
    <w:name w:val="Revision"/>
    <w:hidden/>
    <w:uiPriority w:val="99"/>
    <w:semiHidden/>
    <w:rsid w:val="00E8152A"/>
    <w:pPr>
      <w:spacing w:after="0" w:line="240" w:lineRule="auto"/>
    </w:pPr>
    <w:rPr>
      <w:rFonts w:ascii="Arial" w:hAnsi="Arial" w:cs="Arial"/>
      <w:sz w:val="18"/>
      <w:szCs w:val="18"/>
      <w:lang w:val="en-GB"/>
    </w:rPr>
  </w:style>
  <w:style w:type="paragraph" w:customStyle="1" w:styleId="Style1">
    <w:name w:val="Style1"/>
    <w:next w:val="Normal"/>
    <w:link w:val="Style1Char"/>
    <w:uiPriority w:val="1"/>
    <w:qFormat/>
    <w:rsid w:val="006459C6"/>
    <w:pPr>
      <w:numPr>
        <w:numId w:val="32"/>
      </w:numPr>
    </w:pPr>
    <w:rPr>
      <w:rFonts w:ascii="Arial" w:hAnsi="Arial" w:cs="Arial"/>
      <w:b/>
      <w:color w:val="0F204B"/>
      <w:sz w:val="26"/>
      <w:szCs w:val="18"/>
      <w:lang w:val="en-GB"/>
    </w:rPr>
  </w:style>
  <w:style w:type="paragraph" w:customStyle="1" w:styleId="Style2">
    <w:name w:val="Style2"/>
    <w:next w:val="BodyText2"/>
    <w:link w:val="Style2Char"/>
    <w:uiPriority w:val="1"/>
    <w:qFormat/>
    <w:rsid w:val="008C1BC0"/>
    <w:pPr>
      <w:numPr>
        <w:numId w:val="34"/>
      </w:numPr>
    </w:pPr>
    <w:rPr>
      <w:rFonts w:ascii="Arial" w:hAnsi="Arial" w:cs="Arial"/>
      <w:b/>
      <w:color w:val="0F204B"/>
      <w:sz w:val="26"/>
      <w:szCs w:val="18"/>
      <w:lang w:val="en-GB"/>
    </w:rPr>
  </w:style>
  <w:style w:type="character" w:customStyle="1" w:styleId="Style1Char">
    <w:name w:val="Style1 Char"/>
    <w:basedOn w:val="Heading2Char"/>
    <w:link w:val="Style1"/>
    <w:uiPriority w:val="1"/>
    <w:rsid w:val="000B2D45"/>
    <w:rPr>
      <w:rFonts w:ascii="Arial" w:hAnsi="Arial" w:cs="Arial"/>
      <w:b/>
      <w:color w:val="0F204B"/>
      <w:sz w:val="26"/>
      <w:szCs w:val="18"/>
      <w:lang w:val="en-GB"/>
    </w:rPr>
  </w:style>
  <w:style w:type="character" w:customStyle="1" w:styleId="Style2Char">
    <w:name w:val="Style2 Char"/>
    <w:basedOn w:val="Heading3Char"/>
    <w:link w:val="Style2"/>
    <w:uiPriority w:val="1"/>
    <w:rsid w:val="008C1BC0"/>
    <w:rPr>
      <w:rFonts w:ascii="Arial" w:hAnsi="Arial" w:cs="Arial"/>
      <w:b/>
      <w:color w:val="0F204B"/>
      <w:sz w:val="26"/>
      <w:szCs w:val="18"/>
      <w:lang w:val="en-GB"/>
    </w:rPr>
  </w:style>
  <w:style w:type="paragraph" w:customStyle="1" w:styleId="Style3">
    <w:name w:val="Style3"/>
    <w:basedOn w:val="Style1"/>
    <w:link w:val="Style3Char"/>
    <w:uiPriority w:val="1"/>
    <w:qFormat/>
    <w:rsid w:val="00095BE9"/>
    <w:pPr>
      <w:numPr>
        <w:ilvl w:val="1"/>
      </w:numPr>
    </w:pPr>
    <w:rPr>
      <w:b w:val="0"/>
    </w:rPr>
  </w:style>
  <w:style w:type="character" w:customStyle="1" w:styleId="Style3Char">
    <w:name w:val="Style3 Char"/>
    <w:basedOn w:val="Style1Char"/>
    <w:link w:val="Style3"/>
    <w:uiPriority w:val="1"/>
    <w:rsid w:val="00095BE9"/>
    <w:rPr>
      <w:rFonts w:ascii="Arial" w:hAnsi="Arial" w:cs="Arial"/>
      <w:b w:val="0"/>
      <w:color w:val="0F204B"/>
      <w:sz w:val="26"/>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1179">
      <w:bodyDiv w:val="1"/>
      <w:marLeft w:val="0"/>
      <w:marRight w:val="0"/>
      <w:marTop w:val="0"/>
      <w:marBottom w:val="0"/>
      <w:divBdr>
        <w:top w:val="none" w:sz="0" w:space="0" w:color="auto"/>
        <w:left w:val="none" w:sz="0" w:space="0" w:color="auto"/>
        <w:bottom w:val="none" w:sz="0" w:space="0" w:color="auto"/>
        <w:right w:val="none" w:sz="0" w:space="0" w:color="auto"/>
      </w:divBdr>
    </w:div>
    <w:div w:id="42220691">
      <w:bodyDiv w:val="1"/>
      <w:marLeft w:val="0"/>
      <w:marRight w:val="0"/>
      <w:marTop w:val="0"/>
      <w:marBottom w:val="0"/>
      <w:divBdr>
        <w:top w:val="none" w:sz="0" w:space="0" w:color="auto"/>
        <w:left w:val="none" w:sz="0" w:space="0" w:color="auto"/>
        <w:bottom w:val="none" w:sz="0" w:space="0" w:color="auto"/>
        <w:right w:val="none" w:sz="0" w:space="0" w:color="auto"/>
      </w:divBdr>
    </w:div>
    <w:div w:id="57636958">
      <w:bodyDiv w:val="1"/>
      <w:marLeft w:val="0"/>
      <w:marRight w:val="0"/>
      <w:marTop w:val="0"/>
      <w:marBottom w:val="0"/>
      <w:divBdr>
        <w:top w:val="none" w:sz="0" w:space="0" w:color="auto"/>
        <w:left w:val="none" w:sz="0" w:space="0" w:color="auto"/>
        <w:bottom w:val="none" w:sz="0" w:space="0" w:color="auto"/>
        <w:right w:val="none" w:sz="0" w:space="0" w:color="auto"/>
      </w:divBdr>
    </w:div>
    <w:div w:id="196435825">
      <w:bodyDiv w:val="1"/>
      <w:marLeft w:val="0"/>
      <w:marRight w:val="0"/>
      <w:marTop w:val="0"/>
      <w:marBottom w:val="0"/>
      <w:divBdr>
        <w:top w:val="none" w:sz="0" w:space="0" w:color="auto"/>
        <w:left w:val="none" w:sz="0" w:space="0" w:color="auto"/>
        <w:bottom w:val="none" w:sz="0" w:space="0" w:color="auto"/>
        <w:right w:val="none" w:sz="0" w:space="0" w:color="auto"/>
      </w:divBdr>
    </w:div>
    <w:div w:id="229924766">
      <w:bodyDiv w:val="1"/>
      <w:marLeft w:val="0"/>
      <w:marRight w:val="0"/>
      <w:marTop w:val="0"/>
      <w:marBottom w:val="0"/>
      <w:divBdr>
        <w:top w:val="none" w:sz="0" w:space="0" w:color="auto"/>
        <w:left w:val="none" w:sz="0" w:space="0" w:color="auto"/>
        <w:bottom w:val="none" w:sz="0" w:space="0" w:color="auto"/>
        <w:right w:val="none" w:sz="0" w:space="0" w:color="auto"/>
      </w:divBdr>
    </w:div>
    <w:div w:id="240530540">
      <w:bodyDiv w:val="1"/>
      <w:marLeft w:val="0"/>
      <w:marRight w:val="0"/>
      <w:marTop w:val="0"/>
      <w:marBottom w:val="0"/>
      <w:divBdr>
        <w:top w:val="none" w:sz="0" w:space="0" w:color="auto"/>
        <w:left w:val="none" w:sz="0" w:space="0" w:color="auto"/>
        <w:bottom w:val="none" w:sz="0" w:space="0" w:color="auto"/>
        <w:right w:val="none" w:sz="0" w:space="0" w:color="auto"/>
      </w:divBdr>
    </w:div>
    <w:div w:id="263536369">
      <w:bodyDiv w:val="1"/>
      <w:marLeft w:val="0"/>
      <w:marRight w:val="0"/>
      <w:marTop w:val="0"/>
      <w:marBottom w:val="0"/>
      <w:divBdr>
        <w:top w:val="none" w:sz="0" w:space="0" w:color="auto"/>
        <w:left w:val="none" w:sz="0" w:space="0" w:color="auto"/>
        <w:bottom w:val="none" w:sz="0" w:space="0" w:color="auto"/>
        <w:right w:val="none" w:sz="0" w:space="0" w:color="auto"/>
      </w:divBdr>
      <w:divsChild>
        <w:div w:id="421953505">
          <w:marLeft w:val="288"/>
          <w:marRight w:val="0"/>
          <w:marTop w:val="240"/>
          <w:marBottom w:val="0"/>
          <w:divBdr>
            <w:top w:val="none" w:sz="0" w:space="0" w:color="auto"/>
            <w:left w:val="none" w:sz="0" w:space="0" w:color="auto"/>
            <w:bottom w:val="none" w:sz="0" w:space="0" w:color="auto"/>
            <w:right w:val="none" w:sz="0" w:space="0" w:color="auto"/>
          </w:divBdr>
        </w:div>
      </w:divsChild>
    </w:div>
    <w:div w:id="382680091">
      <w:bodyDiv w:val="1"/>
      <w:marLeft w:val="0"/>
      <w:marRight w:val="0"/>
      <w:marTop w:val="0"/>
      <w:marBottom w:val="0"/>
      <w:divBdr>
        <w:top w:val="none" w:sz="0" w:space="0" w:color="auto"/>
        <w:left w:val="none" w:sz="0" w:space="0" w:color="auto"/>
        <w:bottom w:val="none" w:sz="0" w:space="0" w:color="auto"/>
        <w:right w:val="none" w:sz="0" w:space="0" w:color="auto"/>
      </w:divBdr>
      <w:divsChild>
        <w:div w:id="322243789">
          <w:marLeft w:val="288"/>
          <w:marRight w:val="0"/>
          <w:marTop w:val="240"/>
          <w:marBottom w:val="0"/>
          <w:divBdr>
            <w:top w:val="none" w:sz="0" w:space="0" w:color="auto"/>
            <w:left w:val="none" w:sz="0" w:space="0" w:color="auto"/>
            <w:bottom w:val="none" w:sz="0" w:space="0" w:color="auto"/>
            <w:right w:val="none" w:sz="0" w:space="0" w:color="auto"/>
          </w:divBdr>
        </w:div>
      </w:divsChild>
    </w:div>
    <w:div w:id="387344436">
      <w:bodyDiv w:val="1"/>
      <w:marLeft w:val="0"/>
      <w:marRight w:val="0"/>
      <w:marTop w:val="0"/>
      <w:marBottom w:val="0"/>
      <w:divBdr>
        <w:top w:val="none" w:sz="0" w:space="0" w:color="auto"/>
        <w:left w:val="none" w:sz="0" w:space="0" w:color="auto"/>
        <w:bottom w:val="none" w:sz="0" w:space="0" w:color="auto"/>
        <w:right w:val="none" w:sz="0" w:space="0" w:color="auto"/>
      </w:divBdr>
    </w:div>
    <w:div w:id="417601273">
      <w:bodyDiv w:val="1"/>
      <w:marLeft w:val="0"/>
      <w:marRight w:val="0"/>
      <w:marTop w:val="0"/>
      <w:marBottom w:val="0"/>
      <w:divBdr>
        <w:top w:val="none" w:sz="0" w:space="0" w:color="auto"/>
        <w:left w:val="none" w:sz="0" w:space="0" w:color="auto"/>
        <w:bottom w:val="none" w:sz="0" w:space="0" w:color="auto"/>
        <w:right w:val="none" w:sz="0" w:space="0" w:color="auto"/>
      </w:divBdr>
    </w:div>
    <w:div w:id="433132059">
      <w:bodyDiv w:val="1"/>
      <w:marLeft w:val="0"/>
      <w:marRight w:val="0"/>
      <w:marTop w:val="0"/>
      <w:marBottom w:val="0"/>
      <w:divBdr>
        <w:top w:val="none" w:sz="0" w:space="0" w:color="auto"/>
        <w:left w:val="none" w:sz="0" w:space="0" w:color="auto"/>
        <w:bottom w:val="none" w:sz="0" w:space="0" w:color="auto"/>
        <w:right w:val="none" w:sz="0" w:space="0" w:color="auto"/>
      </w:divBdr>
    </w:div>
    <w:div w:id="515002353">
      <w:bodyDiv w:val="1"/>
      <w:marLeft w:val="0"/>
      <w:marRight w:val="0"/>
      <w:marTop w:val="0"/>
      <w:marBottom w:val="0"/>
      <w:divBdr>
        <w:top w:val="none" w:sz="0" w:space="0" w:color="auto"/>
        <w:left w:val="none" w:sz="0" w:space="0" w:color="auto"/>
        <w:bottom w:val="none" w:sz="0" w:space="0" w:color="auto"/>
        <w:right w:val="none" w:sz="0" w:space="0" w:color="auto"/>
      </w:divBdr>
      <w:divsChild>
        <w:div w:id="891233697">
          <w:marLeft w:val="562"/>
          <w:marRight w:val="0"/>
          <w:marTop w:val="120"/>
          <w:marBottom w:val="0"/>
          <w:divBdr>
            <w:top w:val="none" w:sz="0" w:space="0" w:color="auto"/>
            <w:left w:val="none" w:sz="0" w:space="0" w:color="auto"/>
            <w:bottom w:val="none" w:sz="0" w:space="0" w:color="auto"/>
            <w:right w:val="none" w:sz="0" w:space="0" w:color="auto"/>
          </w:divBdr>
        </w:div>
        <w:div w:id="1799372827">
          <w:marLeft w:val="288"/>
          <w:marRight w:val="0"/>
          <w:marTop w:val="240"/>
          <w:marBottom w:val="0"/>
          <w:divBdr>
            <w:top w:val="none" w:sz="0" w:space="0" w:color="auto"/>
            <w:left w:val="none" w:sz="0" w:space="0" w:color="auto"/>
            <w:bottom w:val="none" w:sz="0" w:space="0" w:color="auto"/>
            <w:right w:val="none" w:sz="0" w:space="0" w:color="auto"/>
          </w:divBdr>
        </w:div>
        <w:div w:id="2096247048">
          <w:marLeft w:val="562"/>
          <w:marRight w:val="0"/>
          <w:marTop w:val="120"/>
          <w:marBottom w:val="0"/>
          <w:divBdr>
            <w:top w:val="none" w:sz="0" w:space="0" w:color="auto"/>
            <w:left w:val="none" w:sz="0" w:space="0" w:color="auto"/>
            <w:bottom w:val="none" w:sz="0" w:space="0" w:color="auto"/>
            <w:right w:val="none" w:sz="0" w:space="0" w:color="auto"/>
          </w:divBdr>
        </w:div>
      </w:divsChild>
    </w:div>
    <w:div w:id="627130184">
      <w:bodyDiv w:val="1"/>
      <w:marLeft w:val="0"/>
      <w:marRight w:val="0"/>
      <w:marTop w:val="0"/>
      <w:marBottom w:val="0"/>
      <w:divBdr>
        <w:top w:val="none" w:sz="0" w:space="0" w:color="auto"/>
        <w:left w:val="none" w:sz="0" w:space="0" w:color="auto"/>
        <w:bottom w:val="none" w:sz="0" w:space="0" w:color="auto"/>
        <w:right w:val="none" w:sz="0" w:space="0" w:color="auto"/>
      </w:divBdr>
    </w:div>
    <w:div w:id="643199339">
      <w:bodyDiv w:val="1"/>
      <w:marLeft w:val="0"/>
      <w:marRight w:val="0"/>
      <w:marTop w:val="0"/>
      <w:marBottom w:val="0"/>
      <w:divBdr>
        <w:top w:val="none" w:sz="0" w:space="0" w:color="auto"/>
        <w:left w:val="none" w:sz="0" w:space="0" w:color="auto"/>
        <w:bottom w:val="none" w:sz="0" w:space="0" w:color="auto"/>
        <w:right w:val="none" w:sz="0" w:space="0" w:color="auto"/>
      </w:divBdr>
    </w:div>
    <w:div w:id="673846074">
      <w:bodyDiv w:val="1"/>
      <w:marLeft w:val="0"/>
      <w:marRight w:val="0"/>
      <w:marTop w:val="0"/>
      <w:marBottom w:val="0"/>
      <w:divBdr>
        <w:top w:val="none" w:sz="0" w:space="0" w:color="auto"/>
        <w:left w:val="none" w:sz="0" w:space="0" w:color="auto"/>
        <w:bottom w:val="none" w:sz="0" w:space="0" w:color="auto"/>
        <w:right w:val="none" w:sz="0" w:space="0" w:color="auto"/>
      </w:divBdr>
    </w:div>
    <w:div w:id="803472392">
      <w:bodyDiv w:val="1"/>
      <w:marLeft w:val="0"/>
      <w:marRight w:val="0"/>
      <w:marTop w:val="0"/>
      <w:marBottom w:val="0"/>
      <w:divBdr>
        <w:top w:val="none" w:sz="0" w:space="0" w:color="auto"/>
        <w:left w:val="none" w:sz="0" w:space="0" w:color="auto"/>
        <w:bottom w:val="none" w:sz="0" w:space="0" w:color="auto"/>
        <w:right w:val="none" w:sz="0" w:space="0" w:color="auto"/>
      </w:divBdr>
    </w:div>
    <w:div w:id="817579158">
      <w:bodyDiv w:val="1"/>
      <w:marLeft w:val="0"/>
      <w:marRight w:val="0"/>
      <w:marTop w:val="0"/>
      <w:marBottom w:val="0"/>
      <w:divBdr>
        <w:top w:val="none" w:sz="0" w:space="0" w:color="auto"/>
        <w:left w:val="none" w:sz="0" w:space="0" w:color="auto"/>
        <w:bottom w:val="none" w:sz="0" w:space="0" w:color="auto"/>
        <w:right w:val="none" w:sz="0" w:space="0" w:color="auto"/>
      </w:divBdr>
    </w:div>
    <w:div w:id="832379904">
      <w:bodyDiv w:val="1"/>
      <w:marLeft w:val="0"/>
      <w:marRight w:val="0"/>
      <w:marTop w:val="0"/>
      <w:marBottom w:val="0"/>
      <w:divBdr>
        <w:top w:val="none" w:sz="0" w:space="0" w:color="auto"/>
        <w:left w:val="none" w:sz="0" w:space="0" w:color="auto"/>
        <w:bottom w:val="none" w:sz="0" w:space="0" w:color="auto"/>
        <w:right w:val="none" w:sz="0" w:space="0" w:color="auto"/>
      </w:divBdr>
    </w:div>
    <w:div w:id="1018774135">
      <w:bodyDiv w:val="1"/>
      <w:marLeft w:val="0"/>
      <w:marRight w:val="0"/>
      <w:marTop w:val="0"/>
      <w:marBottom w:val="0"/>
      <w:divBdr>
        <w:top w:val="none" w:sz="0" w:space="0" w:color="auto"/>
        <w:left w:val="none" w:sz="0" w:space="0" w:color="auto"/>
        <w:bottom w:val="none" w:sz="0" w:space="0" w:color="auto"/>
        <w:right w:val="none" w:sz="0" w:space="0" w:color="auto"/>
      </w:divBdr>
    </w:div>
    <w:div w:id="1077366824">
      <w:bodyDiv w:val="1"/>
      <w:marLeft w:val="0"/>
      <w:marRight w:val="0"/>
      <w:marTop w:val="0"/>
      <w:marBottom w:val="0"/>
      <w:divBdr>
        <w:top w:val="none" w:sz="0" w:space="0" w:color="auto"/>
        <w:left w:val="none" w:sz="0" w:space="0" w:color="auto"/>
        <w:bottom w:val="none" w:sz="0" w:space="0" w:color="auto"/>
        <w:right w:val="none" w:sz="0" w:space="0" w:color="auto"/>
      </w:divBdr>
      <w:divsChild>
        <w:div w:id="331378751">
          <w:marLeft w:val="734"/>
          <w:marRight w:val="0"/>
          <w:marTop w:val="120"/>
          <w:marBottom w:val="0"/>
          <w:divBdr>
            <w:top w:val="none" w:sz="0" w:space="0" w:color="auto"/>
            <w:left w:val="none" w:sz="0" w:space="0" w:color="auto"/>
            <w:bottom w:val="none" w:sz="0" w:space="0" w:color="auto"/>
            <w:right w:val="none" w:sz="0" w:space="0" w:color="auto"/>
          </w:divBdr>
        </w:div>
        <w:div w:id="469398097">
          <w:marLeft w:val="734"/>
          <w:marRight w:val="0"/>
          <w:marTop w:val="120"/>
          <w:marBottom w:val="0"/>
          <w:divBdr>
            <w:top w:val="none" w:sz="0" w:space="0" w:color="auto"/>
            <w:left w:val="none" w:sz="0" w:space="0" w:color="auto"/>
            <w:bottom w:val="none" w:sz="0" w:space="0" w:color="auto"/>
            <w:right w:val="none" w:sz="0" w:space="0" w:color="auto"/>
          </w:divBdr>
        </w:div>
        <w:div w:id="521869217">
          <w:marLeft w:val="734"/>
          <w:marRight w:val="0"/>
          <w:marTop w:val="120"/>
          <w:marBottom w:val="0"/>
          <w:divBdr>
            <w:top w:val="none" w:sz="0" w:space="0" w:color="auto"/>
            <w:left w:val="none" w:sz="0" w:space="0" w:color="auto"/>
            <w:bottom w:val="none" w:sz="0" w:space="0" w:color="auto"/>
            <w:right w:val="none" w:sz="0" w:space="0" w:color="auto"/>
          </w:divBdr>
        </w:div>
        <w:div w:id="638148733">
          <w:marLeft w:val="734"/>
          <w:marRight w:val="0"/>
          <w:marTop w:val="120"/>
          <w:marBottom w:val="0"/>
          <w:divBdr>
            <w:top w:val="none" w:sz="0" w:space="0" w:color="auto"/>
            <w:left w:val="none" w:sz="0" w:space="0" w:color="auto"/>
            <w:bottom w:val="none" w:sz="0" w:space="0" w:color="auto"/>
            <w:right w:val="none" w:sz="0" w:space="0" w:color="auto"/>
          </w:divBdr>
        </w:div>
        <w:div w:id="1305501083">
          <w:marLeft w:val="734"/>
          <w:marRight w:val="0"/>
          <w:marTop w:val="120"/>
          <w:marBottom w:val="0"/>
          <w:divBdr>
            <w:top w:val="none" w:sz="0" w:space="0" w:color="auto"/>
            <w:left w:val="none" w:sz="0" w:space="0" w:color="auto"/>
            <w:bottom w:val="none" w:sz="0" w:space="0" w:color="auto"/>
            <w:right w:val="none" w:sz="0" w:space="0" w:color="auto"/>
          </w:divBdr>
        </w:div>
        <w:div w:id="1547834399">
          <w:marLeft w:val="734"/>
          <w:marRight w:val="0"/>
          <w:marTop w:val="120"/>
          <w:marBottom w:val="0"/>
          <w:divBdr>
            <w:top w:val="none" w:sz="0" w:space="0" w:color="auto"/>
            <w:left w:val="none" w:sz="0" w:space="0" w:color="auto"/>
            <w:bottom w:val="none" w:sz="0" w:space="0" w:color="auto"/>
            <w:right w:val="none" w:sz="0" w:space="0" w:color="auto"/>
          </w:divBdr>
        </w:div>
      </w:divsChild>
    </w:div>
    <w:div w:id="1129590738">
      <w:bodyDiv w:val="1"/>
      <w:marLeft w:val="0"/>
      <w:marRight w:val="0"/>
      <w:marTop w:val="0"/>
      <w:marBottom w:val="0"/>
      <w:divBdr>
        <w:top w:val="none" w:sz="0" w:space="0" w:color="auto"/>
        <w:left w:val="none" w:sz="0" w:space="0" w:color="auto"/>
        <w:bottom w:val="none" w:sz="0" w:space="0" w:color="auto"/>
        <w:right w:val="none" w:sz="0" w:space="0" w:color="auto"/>
      </w:divBdr>
    </w:div>
    <w:div w:id="1150950118">
      <w:bodyDiv w:val="1"/>
      <w:marLeft w:val="0"/>
      <w:marRight w:val="0"/>
      <w:marTop w:val="0"/>
      <w:marBottom w:val="0"/>
      <w:divBdr>
        <w:top w:val="none" w:sz="0" w:space="0" w:color="auto"/>
        <w:left w:val="none" w:sz="0" w:space="0" w:color="auto"/>
        <w:bottom w:val="none" w:sz="0" w:space="0" w:color="auto"/>
        <w:right w:val="none" w:sz="0" w:space="0" w:color="auto"/>
      </w:divBdr>
    </w:div>
    <w:div w:id="1351839423">
      <w:bodyDiv w:val="1"/>
      <w:marLeft w:val="0"/>
      <w:marRight w:val="0"/>
      <w:marTop w:val="0"/>
      <w:marBottom w:val="0"/>
      <w:divBdr>
        <w:top w:val="none" w:sz="0" w:space="0" w:color="auto"/>
        <w:left w:val="none" w:sz="0" w:space="0" w:color="auto"/>
        <w:bottom w:val="none" w:sz="0" w:space="0" w:color="auto"/>
        <w:right w:val="none" w:sz="0" w:space="0" w:color="auto"/>
      </w:divBdr>
    </w:div>
    <w:div w:id="1363088341">
      <w:bodyDiv w:val="1"/>
      <w:marLeft w:val="0"/>
      <w:marRight w:val="0"/>
      <w:marTop w:val="0"/>
      <w:marBottom w:val="0"/>
      <w:divBdr>
        <w:top w:val="none" w:sz="0" w:space="0" w:color="auto"/>
        <w:left w:val="none" w:sz="0" w:space="0" w:color="auto"/>
        <w:bottom w:val="none" w:sz="0" w:space="0" w:color="auto"/>
        <w:right w:val="none" w:sz="0" w:space="0" w:color="auto"/>
      </w:divBdr>
    </w:div>
    <w:div w:id="1429083342">
      <w:bodyDiv w:val="1"/>
      <w:marLeft w:val="0"/>
      <w:marRight w:val="0"/>
      <w:marTop w:val="0"/>
      <w:marBottom w:val="0"/>
      <w:divBdr>
        <w:top w:val="none" w:sz="0" w:space="0" w:color="auto"/>
        <w:left w:val="none" w:sz="0" w:space="0" w:color="auto"/>
        <w:bottom w:val="none" w:sz="0" w:space="0" w:color="auto"/>
        <w:right w:val="none" w:sz="0" w:space="0" w:color="auto"/>
      </w:divBdr>
    </w:div>
    <w:div w:id="1550727030">
      <w:bodyDiv w:val="1"/>
      <w:marLeft w:val="0"/>
      <w:marRight w:val="0"/>
      <w:marTop w:val="0"/>
      <w:marBottom w:val="0"/>
      <w:divBdr>
        <w:top w:val="none" w:sz="0" w:space="0" w:color="auto"/>
        <w:left w:val="none" w:sz="0" w:space="0" w:color="auto"/>
        <w:bottom w:val="none" w:sz="0" w:space="0" w:color="auto"/>
        <w:right w:val="none" w:sz="0" w:space="0" w:color="auto"/>
      </w:divBdr>
    </w:div>
    <w:div w:id="1607421168">
      <w:bodyDiv w:val="1"/>
      <w:marLeft w:val="0"/>
      <w:marRight w:val="0"/>
      <w:marTop w:val="0"/>
      <w:marBottom w:val="0"/>
      <w:divBdr>
        <w:top w:val="none" w:sz="0" w:space="0" w:color="auto"/>
        <w:left w:val="none" w:sz="0" w:space="0" w:color="auto"/>
        <w:bottom w:val="none" w:sz="0" w:space="0" w:color="auto"/>
        <w:right w:val="none" w:sz="0" w:space="0" w:color="auto"/>
      </w:divBdr>
      <w:divsChild>
        <w:div w:id="578638522">
          <w:marLeft w:val="288"/>
          <w:marRight w:val="0"/>
          <w:marTop w:val="240"/>
          <w:marBottom w:val="0"/>
          <w:divBdr>
            <w:top w:val="none" w:sz="0" w:space="0" w:color="auto"/>
            <w:left w:val="none" w:sz="0" w:space="0" w:color="auto"/>
            <w:bottom w:val="none" w:sz="0" w:space="0" w:color="auto"/>
            <w:right w:val="none" w:sz="0" w:space="0" w:color="auto"/>
          </w:divBdr>
        </w:div>
        <w:div w:id="1232160542">
          <w:marLeft w:val="562"/>
          <w:marRight w:val="0"/>
          <w:marTop w:val="120"/>
          <w:marBottom w:val="0"/>
          <w:divBdr>
            <w:top w:val="none" w:sz="0" w:space="0" w:color="auto"/>
            <w:left w:val="none" w:sz="0" w:space="0" w:color="auto"/>
            <w:bottom w:val="none" w:sz="0" w:space="0" w:color="auto"/>
            <w:right w:val="none" w:sz="0" w:space="0" w:color="auto"/>
          </w:divBdr>
        </w:div>
        <w:div w:id="1770731595">
          <w:marLeft w:val="562"/>
          <w:marRight w:val="0"/>
          <w:marTop w:val="120"/>
          <w:marBottom w:val="0"/>
          <w:divBdr>
            <w:top w:val="none" w:sz="0" w:space="0" w:color="auto"/>
            <w:left w:val="none" w:sz="0" w:space="0" w:color="auto"/>
            <w:bottom w:val="none" w:sz="0" w:space="0" w:color="auto"/>
            <w:right w:val="none" w:sz="0" w:space="0" w:color="auto"/>
          </w:divBdr>
        </w:div>
      </w:divsChild>
    </w:div>
    <w:div w:id="1656954855">
      <w:bodyDiv w:val="1"/>
      <w:marLeft w:val="0"/>
      <w:marRight w:val="0"/>
      <w:marTop w:val="0"/>
      <w:marBottom w:val="0"/>
      <w:divBdr>
        <w:top w:val="none" w:sz="0" w:space="0" w:color="auto"/>
        <w:left w:val="none" w:sz="0" w:space="0" w:color="auto"/>
        <w:bottom w:val="none" w:sz="0" w:space="0" w:color="auto"/>
        <w:right w:val="none" w:sz="0" w:space="0" w:color="auto"/>
      </w:divBdr>
    </w:div>
    <w:div w:id="1764301586">
      <w:bodyDiv w:val="1"/>
      <w:marLeft w:val="0"/>
      <w:marRight w:val="0"/>
      <w:marTop w:val="0"/>
      <w:marBottom w:val="0"/>
      <w:divBdr>
        <w:top w:val="none" w:sz="0" w:space="0" w:color="auto"/>
        <w:left w:val="none" w:sz="0" w:space="0" w:color="auto"/>
        <w:bottom w:val="none" w:sz="0" w:space="0" w:color="auto"/>
        <w:right w:val="none" w:sz="0" w:space="0" w:color="auto"/>
      </w:divBdr>
    </w:div>
    <w:div w:id="1772629033">
      <w:bodyDiv w:val="1"/>
      <w:marLeft w:val="0"/>
      <w:marRight w:val="0"/>
      <w:marTop w:val="0"/>
      <w:marBottom w:val="0"/>
      <w:divBdr>
        <w:top w:val="none" w:sz="0" w:space="0" w:color="auto"/>
        <w:left w:val="none" w:sz="0" w:space="0" w:color="auto"/>
        <w:bottom w:val="none" w:sz="0" w:space="0" w:color="auto"/>
        <w:right w:val="none" w:sz="0" w:space="0" w:color="auto"/>
      </w:divBdr>
    </w:div>
    <w:div w:id="1879122518">
      <w:bodyDiv w:val="1"/>
      <w:marLeft w:val="0"/>
      <w:marRight w:val="0"/>
      <w:marTop w:val="0"/>
      <w:marBottom w:val="0"/>
      <w:divBdr>
        <w:top w:val="none" w:sz="0" w:space="0" w:color="auto"/>
        <w:left w:val="none" w:sz="0" w:space="0" w:color="auto"/>
        <w:bottom w:val="none" w:sz="0" w:space="0" w:color="auto"/>
        <w:right w:val="none" w:sz="0" w:space="0" w:color="auto"/>
      </w:divBdr>
      <w:divsChild>
        <w:div w:id="1856462003">
          <w:marLeft w:val="288"/>
          <w:marRight w:val="0"/>
          <w:marTop w:val="240"/>
          <w:marBottom w:val="0"/>
          <w:divBdr>
            <w:top w:val="none" w:sz="0" w:space="0" w:color="auto"/>
            <w:left w:val="none" w:sz="0" w:space="0" w:color="auto"/>
            <w:bottom w:val="none" w:sz="0" w:space="0" w:color="auto"/>
            <w:right w:val="none" w:sz="0" w:space="0" w:color="auto"/>
          </w:divBdr>
        </w:div>
        <w:div w:id="2039620821">
          <w:marLeft w:val="288"/>
          <w:marRight w:val="0"/>
          <w:marTop w:val="240"/>
          <w:marBottom w:val="0"/>
          <w:divBdr>
            <w:top w:val="none" w:sz="0" w:space="0" w:color="auto"/>
            <w:left w:val="none" w:sz="0" w:space="0" w:color="auto"/>
            <w:bottom w:val="none" w:sz="0" w:space="0" w:color="auto"/>
            <w:right w:val="none" w:sz="0" w:space="0" w:color="auto"/>
          </w:divBdr>
        </w:div>
      </w:divsChild>
    </w:div>
    <w:div w:id="1885674756">
      <w:bodyDiv w:val="1"/>
      <w:marLeft w:val="0"/>
      <w:marRight w:val="0"/>
      <w:marTop w:val="0"/>
      <w:marBottom w:val="0"/>
      <w:divBdr>
        <w:top w:val="none" w:sz="0" w:space="0" w:color="auto"/>
        <w:left w:val="none" w:sz="0" w:space="0" w:color="auto"/>
        <w:bottom w:val="none" w:sz="0" w:space="0" w:color="auto"/>
        <w:right w:val="none" w:sz="0" w:space="0" w:color="auto"/>
      </w:divBdr>
    </w:div>
    <w:div w:id="1968193829">
      <w:bodyDiv w:val="1"/>
      <w:marLeft w:val="0"/>
      <w:marRight w:val="0"/>
      <w:marTop w:val="0"/>
      <w:marBottom w:val="0"/>
      <w:divBdr>
        <w:top w:val="none" w:sz="0" w:space="0" w:color="auto"/>
        <w:left w:val="none" w:sz="0" w:space="0" w:color="auto"/>
        <w:bottom w:val="none" w:sz="0" w:space="0" w:color="auto"/>
        <w:right w:val="none" w:sz="0" w:space="0" w:color="auto"/>
      </w:divBdr>
    </w:div>
    <w:div w:id="2001615113">
      <w:bodyDiv w:val="1"/>
      <w:marLeft w:val="0"/>
      <w:marRight w:val="0"/>
      <w:marTop w:val="0"/>
      <w:marBottom w:val="0"/>
      <w:divBdr>
        <w:top w:val="none" w:sz="0" w:space="0" w:color="auto"/>
        <w:left w:val="none" w:sz="0" w:space="0" w:color="auto"/>
        <w:bottom w:val="none" w:sz="0" w:space="0" w:color="auto"/>
        <w:right w:val="none" w:sz="0" w:space="0" w:color="auto"/>
      </w:divBdr>
    </w:div>
    <w:div w:id="2007901768">
      <w:bodyDiv w:val="1"/>
      <w:marLeft w:val="0"/>
      <w:marRight w:val="0"/>
      <w:marTop w:val="0"/>
      <w:marBottom w:val="0"/>
      <w:divBdr>
        <w:top w:val="none" w:sz="0" w:space="0" w:color="auto"/>
        <w:left w:val="none" w:sz="0" w:space="0" w:color="auto"/>
        <w:bottom w:val="none" w:sz="0" w:space="0" w:color="auto"/>
        <w:right w:val="none" w:sz="0" w:space="0" w:color="auto"/>
      </w:divBdr>
    </w:div>
    <w:div w:id="2010936784">
      <w:bodyDiv w:val="1"/>
      <w:marLeft w:val="0"/>
      <w:marRight w:val="0"/>
      <w:marTop w:val="0"/>
      <w:marBottom w:val="0"/>
      <w:divBdr>
        <w:top w:val="none" w:sz="0" w:space="0" w:color="auto"/>
        <w:left w:val="none" w:sz="0" w:space="0" w:color="auto"/>
        <w:bottom w:val="none" w:sz="0" w:space="0" w:color="auto"/>
        <w:right w:val="none" w:sz="0" w:space="0" w:color="auto"/>
      </w:divBdr>
    </w:div>
    <w:div w:id="2044354989">
      <w:bodyDiv w:val="1"/>
      <w:marLeft w:val="0"/>
      <w:marRight w:val="0"/>
      <w:marTop w:val="0"/>
      <w:marBottom w:val="0"/>
      <w:divBdr>
        <w:top w:val="none" w:sz="0" w:space="0" w:color="auto"/>
        <w:left w:val="none" w:sz="0" w:space="0" w:color="auto"/>
        <w:bottom w:val="none" w:sz="0" w:space="0" w:color="auto"/>
        <w:right w:val="none" w:sz="0" w:space="0" w:color="auto"/>
      </w:divBdr>
      <w:divsChild>
        <w:div w:id="432434834">
          <w:marLeft w:val="907"/>
          <w:marRight w:val="0"/>
          <w:marTop w:val="120"/>
          <w:marBottom w:val="0"/>
          <w:divBdr>
            <w:top w:val="none" w:sz="0" w:space="0" w:color="auto"/>
            <w:left w:val="none" w:sz="0" w:space="0" w:color="auto"/>
            <w:bottom w:val="none" w:sz="0" w:space="0" w:color="auto"/>
            <w:right w:val="none" w:sz="0" w:space="0" w:color="auto"/>
          </w:divBdr>
        </w:div>
        <w:div w:id="498543969">
          <w:marLeft w:val="907"/>
          <w:marRight w:val="0"/>
          <w:marTop w:val="120"/>
          <w:marBottom w:val="0"/>
          <w:divBdr>
            <w:top w:val="none" w:sz="0" w:space="0" w:color="auto"/>
            <w:left w:val="none" w:sz="0" w:space="0" w:color="auto"/>
            <w:bottom w:val="none" w:sz="0" w:space="0" w:color="auto"/>
            <w:right w:val="none" w:sz="0" w:space="0" w:color="auto"/>
          </w:divBdr>
        </w:div>
        <w:div w:id="938564485">
          <w:marLeft w:val="907"/>
          <w:marRight w:val="0"/>
          <w:marTop w:val="120"/>
          <w:marBottom w:val="0"/>
          <w:divBdr>
            <w:top w:val="none" w:sz="0" w:space="0" w:color="auto"/>
            <w:left w:val="none" w:sz="0" w:space="0" w:color="auto"/>
            <w:bottom w:val="none" w:sz="0" w:space="0" w:color="auto"/>
            <w:right w:val="none" w:sz="0" w:space="0" w:color="auto"/>
          </w:divBdr>
        </w:div>
        <w:div w:id="1841194376">
          <w:marLeft w:val="907"/>
          <w:marRight w:val="0"/>
          <w:marTop w:val="120"/>
          <w:marBottom w:val="0"/>
          <w:divBdr>
            <w:top w:val="none" w:sz="0" w:space="0" w:color="auto"/>
            <w:left w:val="none" w:sz="0" w:space="0" w:color="auto"/>
            <w:bottom w:val="none" w:sz="0" w:space="0" w:color="auto"/>
            <w:right w:val="none" w:sz="0" w:space="0" w:color="auto"/>
          </w:divBdr>
        </w:div>
      </w:divsChild>
    </w:div>
    <w:div w:id="2146501780">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B42841334824EA7B1EC1C555FB8EC72"/>
        <w:category>
          <w:name w:val="General"/>
          <w:gallery w:val="placeholder"/>
        </w:category>
        <w:types>
          <w:type w:val="bbPlcHdr"/>
        </w:types>
        <w:behaviors>
          <w:behavior w:val="content"/>
        </w:behaviors>
        <w:guid w:val="{C5434B13-8102-4EBC-8A11-05794C6F6ED6}"/>
      </w:docPartPr>
      <w:docPartBody>
        <w:p w:rsidR="00144475" w:rsidRDefault="00BF0D82">
          <w:pPr>
            <w:pStyle w:val="CB42841334824EA7B1EC1C555FB8EC72"/>
          </w:pPr>
          <w:r w:rsidRPr="00F27B0A">
            <w:rPr>
              <w:rStyle w:val="PlaceholderText"/>
              <w:rFonts w:ascii="DNV Display Medium" w:hAnsi="DNV Display Medium"/>
            </w:rPr>
            <w:t>[Report title]</w:t>
          </w:r>
        </w:p>
      </w:docPartBody>
    </w:docPart>
    <w:docPart>
      <w:docPartPr>
        <w:name w:val="ECA0D0920651494C9C27E0DD53D0BEC8"/>
        <w:category>
          <w:name w:val="General"/>
          <w:gallery w:val="placeholder"/>
        </w:category>
        <w:types>
          <w:type w:val="bbPlcHdr"/>
        </w:types>
        <w:behaviors>
          <w:behavior w:val="content"/>
        </w:behaviors>
        <w:guid w:val="{0455AA35-D59A-416E-BE88-AFA7F5BB2516}"/>
      </w:docPartPr>
      <w:docPartBody>
        <w:p w:rsidR="00144475" w:rsidRDefault="00BF0D82">
          <w:pPr>
            <w:pStyle w:val="ECA0D0920651494C9C27E0DD53D0BEC8"/>
          </w:pPr>
          <w:r w:rsidRPr="00F27B0A">
            <w:rPr>
              <w:rStyle w:val="PlaceholderText"/>
            </w:rPr>
            <w:t>[Customer name]</w:t>
          </w:r>
        </w:p>
      </w:docPartBody>
    </w:docPart>
    <w:docPart>
      <w:docPartPr>
        <w:name w:val="983B758F53064F6B8E5D4272074B6ABC"/>
        <w:category>
          <w:name w:val="General"/>
          <w:gallery w:val="placeholder"/>
        </w:category>
        <w:types>
          <w:type w:val="bbPlcHdr"/>
        </w:types>
        <w:behaviors>
          <w:behavior w:val="content"/>
        </w:behaviors>
        <w:guid w:val="{18AB9625-2360-4835-8A4B-72F880B32ACD}"/>
      </w:docPartPr>
      <w:docPartBody>
        <w:p w:rsidR="00144475" w:rsidRDefault="004118A5" w:rsidP="004118A5">
          <w:pPr>
            <w:pStyle w:val="983B758F53064F6B8E5D4272074B6ABC4"/>
          </w:pPr>
          <w:r w:rsidRPr="00F27B0A">
            <w:rPr>
              <w:rStyle w:val="PlaceholderText"/>
            </w:rPr>
            <w:t>[Date of issu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NV Display Medium">
    <w:altName w:val="Sitka Small"/>
    <w:panose1 w:val="00000000000000000000"/>
    <w:charset w:val="00"/>
    <w:family w:val="swiss"/>
    <w:notTrueType/>
    <w:pitch w:val="variable"/>
    <w:sig w:usb0="00000001" w:usb1="10000000" w:usb2="00000000" w:usb3="00000000" w:csb0="00000093"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4475"/>
    <w:rsid w:val="00004AF6"/>
    <w:rsid w:val="00012E7E"/>
    <w:rsid w:val="0001519A"/>
    <w:rsid w:val="000164D0"/>
    <w:rsid w:val="00026DB7"/>
    <w:rsid w:val="00044F28"/>
    <w:rsid w:val="0006336B"/>
    <w:rsid w:val="000816EB"/>
    <w:rsid w:val="00094EC1"/>
    <w:rsid w:val="000C01ED"/>
    <w:rsid w:val="000E079D"/>
    <w:rsid w:val="0012456C"/>
    <w:rsid w:val="00144475"/>
    <w:rsid w:val="00150E97"/>
    <w:rsid w:val="00152EDA"/>
    <w:rsid w:val="001A4D95"/>
    <w:rsid w:val="001C402A"/>
    <w:rsid w:val="0020071C"/>
    <w:rsid w:val="002222AB"/>
    <w:rsid w:val="002535E8"/>
    <w:rsid w:val="00270BE7"/>
    <w:rsid w:val="002770A7"/>
    <w:rsid w:val="00282866"/>
    <w:rsid w:val="00283F6A"/>
    <w:rsid w:val="0029104C"/>
    <w:rsid w:val="00293797"/>
    <w:rsid w:val="00297D3C"/>
    <w:rsid w:val="002D7E95"/>
    <w:rsid w:val="002F0923"/>
    <w:rsid w:val="002F4373"/>
    <w:rsid w:val="002F74F2"/>
    <w:rsid w:val="003303FB"/>
    <w:rsid w:val="003801D1"/>
    <w:rsid w:val="003C318D"/>
    <w:rsid w:val="003D6A01"/>
    <w:rsid w:val="003E1D84"/>
    <w:rsid w:val="004118A5"/>
    <w:rsid w:val="004648C7"/>
    <w:rsid w:val="004706C5"/>
    <w:rsid w:val="00491639"/>
    <w:rsid w:val="004B0D7B"/>
    <w:rsid w:val="004E79AA"/>
    <w:rsid w:val="00521D9F"/>
    <w:rsid w:val="005348B1"/>
    <w:rsid w:val="00542C05"/>
    <w:rsid w:val="00571080"/>
    <w:rsid w:val="00596DD3"/>
    <w:rsid w:val="005B0D4C"/>
    <w:rsid w:val="005B345F"/>
    <w:rsid w:val="005E5EDF"/>
    <w:rsid w:val="005E769A"/>
    <w:rsid w:val="005F36CA"/>
    <w:rsid w:val="00631355"/>
    <w:rsid w:val="0063618D"/>
    <w:rsid w:val="0067589B"/>
    <w:rsid w:val="006A41CC"/>
    <w:rsid w:val="006A64B7"/>
    <w:rsid w:val="006D3BDF"/>
    <w:rsid w:val="006E1C87"/>
    <w:rsid w:val="006E782C"/>
    <w:rsid w:val="006F47B2"/>
    <w:rsid w:val="00707BC7"/>
    <w:rsid w:val="00714570"/>
    <w:rsid w:val="0074173F"/>
    <w:rsid w:val="00765862"/>
    <w:rsid w:val="007728C1"/>
    <w:rsid w:val="007903FD"/>
    <w:rsid w:val="007B14D5"/>
    <w:rsid w:val="007C6D26"/>
    <w:rsid w:val="007D4BB8"/>
    <w:rsid w:val="00812CB7"/>
    <w:rsid w:val="008455CF"/>
    <w:rsid w:val="008776FA"/>
    <w:rsid w:val="008E13FB"/>
    <w:rsid w:val="008E25AE"/>
    <w:rsid w:val="008E2FA1"/>
    <w:rsid w:val="008E3701"/>
    <w:rsid w:val="00913538"/>
    <w:rsid w:val="009168B3"/>
    <w:rsid w:val="00917C29"/>
    <w:rsid w:val="009304EB"/>
    <w:rsid w:val="009B3A86"/>
    <w:rsid w:val="009C02C7"/>
    <w:rsid w:val="009C137B"/>
    <w:rsid w:val="009D1822"/>
    <w:rsid w:val="009E1B46"/>
    <w:rsid w:val="009E572E"/>
    <w:rsid w:val="009F49D7"/>
    <w:rsid w:val="009F5921"/>
    <w:rsid w:val="00A02396"/>
    <w:rsid w:val="00A0556B"/>
    <w:rsid w:val="00A11715"/>
    <w:rsid w:val="00A1615A"/>
    <w:rsid w:val="00A24DCA"/>
    <w:rsid w:val="00A365F3"/>
    <w:rsid w:val="00A53537"/>
    <w:rsid w:val="00A6039A"/>
    <w:rsid w:val="00A73189"/>
    <w:rsid w:val="00AB0471"/>
    <w:rsid w:val="00AD7767"/>
    <w:rsid w:val="00AE0F23"/>
    <w:rsid w:val="00B2269A"/>
    <w:rsid w:val="00B23C86"/>
    <w:rsid w:val="00B27DAC"/>
    <w:rsid w:val="00B34764"/>
    <w:rsid w:val="00B34F76"/>
    <w:rsid w:val="00B4230D"/>
    <w:rsid w:val="00B70016"/>
    <w:rsid w:val="00B74360"/>
    <w:rsid w:val="00BB4117"/>
    <w:rsid w:val="00BF0D82"/>
    <w:rsid w:val="00C0252B"/>
    <w:rsid w:val="00C14073"/>
    <w:rsid w:val="00C2076C"/>
    <w:rsid w:val="00C23A2B"/>
    <w:rsid w:val="00C37A75"/>
    <w:rsid w:val="00C4309F"/>
    <w:rsid w:val="00C46DC3"/>
    <w:rsid w:val="00C620D8"/>
    <w:rsid w:val="00C65959"/>
    <w:rsid w:val="00C668F9"/>
    <w:rsid w:val="00CA3400"/>
    <w:rsid w:val="00CA57EC"/>
    <w:rsid w:val="00CF697B"/>
    <w:rsid w:val="00D02FCE"/>
    <w:rsid w:val="00D06047"/>
    <w:rsid w:val="00D16340"/>
    <w:rsid w:val="00D163AA"/>
    <w:rsid w:val="00D41A43"/>
    <w:rsid w:val="00D42B5A"/>
    <w:rsid w:val="00D62941"/>
    <w:rsid w:val="00D73814"/>
    <w:rsid w:val="00D8347A"/>
    <w:rsid w:val="00D849FE"/>
    <w:rsid w:val="00DA2799"/>
    <w:rsid w:val="00DB36AB"/>
    <w:rsid w:val="00DD1218"/>
    <w:rsid w:val="00DE62A9"/>
    <w:rsid w:val="00E03ED2"/>
    <w:rsid w:val="00E050EE"/>
    <w:rsid w:val="00E21114"/>
    <w:rsid w:val="00E33342"/>
    <w:rsid w:val="00E34E88"/>
    <w:rsid w:val="00E374B2"/>
    <w:rsid w:val="00E43981"/>
    <w:rsid w:val="00E43FE0"/>
    <w:rsid w:val="00E55CB3"/>
    <w:rsid w:val="00E82731"/>
    <w:rsid w:val="00E83D7E"/>
    <w:rsid w:val="00EA29D7"/>
    <w:rsid w:val="00EB3B1B"/>
    <w:rsid w:val="00EB68A9"/>
    <w:rsid w:val="00F176EF"/>
    <w:rsid w:val="00F401B6"/>
    <w:rsid w:val="00F62389"/>
    <w:rsid w:val="00F71020"/>
    <w:rsid w:val="00F81AB2"/>
    <w:rsid w:val="00F94E44"/>
    <w:rsid w:val="00F94E4B"/>
    <w:rsid w:val="00F97CF0"/>
    <w:rsid w:val="00FE20B7"/>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118A5"/>
    <w:rPr>
      <w:noProof/>
      <w:vanish/>
      <w:color w:val="808080"/>
      <w:lang w:val="en-GB"/>
    </w:rPr>
  </w:style>
  <w:style w:type="paragraph" w:customStyle="1" w:styleId="CB42841334824EA7B1EC1C555FB8EC72">
    <w:name w:val="CB42841334824EA7B1EC1C555FB8EC72"/>
  </w:style>
  <w:style w:type="paragraph" w:customStyle="1" w:styleId="ECA0D0920651494C9C27E0DD53D0BEC8">
    <w:name w:val="ECA0D0920651494C9C27E0DD53D0BEC8"/>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customStyle="1" w:styleId="983B758F53064F6B8E5D4272074B6ABC4">
    <w:name w:val="983B758F53064F6B8E5D4272074B6ABC4"/>
    <w:rsid w:val="004118A5"/>
    <w:pPr>
      <w:keepLines/>
      <w:spacing w:after="0" w:line="280" w:lineRule="atLeast"/>
    </w:pPr>
    <w:rPr>
      <w:rFonts w:ascii="Arial" w:hAnsi="Arial" w:cs="Arial"/>
      <w:sz w:val="18"/>
      <w:szCs w:val="18"/>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7b14871-2539-433c-9b40-9b72f0ad41c6">
      <Terms xmlns="http://schemas.microsoft.com/office/infopath/2007/PartnerControls"/>
    </lcf76f155ced4ddcb4097134ff3c332f>
    <TaxCatchAll xmlns="f8158dd2-edcf-4836-b2d2-e59882660508" xsi:nil="true"/>
  </documentManagement>
</p:properties>
</file>

<file path=customXml/item2.xml><?xml version="1.0" encoding="utf-8"?>
<root>
  <Tag name="dgCompanyName01"/>
  <Tag name="DpProjName01">….</Tag>
  <Tag name="DgReportTitle01">Weekrapport warmtepomp pilot</Tag>
  <Tag name="DgCustomer01">Locatie: {LOCATION}
Weeknummer: {WEEK_NUMBER}</Tag>
  <Tag name="DgDnvReportNo01"/>
  <Tag name="DgRevNo01">{Rev no}</Tag>
  <Tag name="DgDNVDocNo01"/>
  <Tag name="DgDocDate01">{DATE}</Tag>
  <Tag name="DgDnvDivision01">Energy Systems</Tag>
  <Tag name="DgDnvSubDivLong01">Fuel and Flow Advisory</Tag>
  <Tag name="DgDnvOfficePost01">Zernikelaan 14, 9747 AA Groningen, Netherlands</Tag>
  <Tag name="DgDnvTelephone01">+31 6 2507 2932</Tag>
  <Tag name="DgDnvEnterpriseNo01">0900 6404</Tag>
  <Tag name="DgCustomerAddress01">{CUS-address}</Tag>
  <Tag name="DgContactPerson01">…..</Tag>
  <Tag name="DpProjNo01">…..</Tag>
  <Tag name="DgDnvSubDivShort01">Energy Systems</Tag>
  <Tag name="DgAuthorName01">…..</Tag>
  <Tag name="DgAuthorTitle01">…..</Tag>
  <Tag name="DgVerifier01">….</Tag>
  <Tag name="DgVerifierTitle01">…..</Tag>
  <Tag name="DgApprovedBy01">…..</Tag>
  <Tag name="DgApprovedByTitle01">…..</Tag>
  <Tag name="DnvglDistrConSpec"/>
</root>
</file>

<file path=customXml/item3.xml><?xml version="1.0" encoding="utf-8"?>
<ct:contentTypeSchema xmlns:ct="http://schemas.microsoft.com/office/2006/metadata/contentType" xmlns:ma="http://schemas.microsoft.com/office/2006/metadata/properties/metaAttributes" ct:_="" ma:_="" ma:contentTypeName="Document" ma:contentTypeID="0x010100D0EA6E9DA4B5C54A941C62C0F939C09D" ma:contentTypeVersion="15" ma:contentTypeDescription="Create a new document." ma:contentTypeScope="" ma:versionID="083fa4829ef12fdcfe3562bb6c44dd3c">
  <xsd:schema xmlns:xsd="http://www.w3.org/2001/XMLSchema" xmlns:xs="http://www.w3.org/2001/XMLSchema" xmlns:p="http://schemas.microsoft.com/office/2006/metadata/properties" xmlns:ns2="27b14871-2539-433c-9b40-9b72f0ad41c6" xmlns:ns3="f8158dd2-edcf-4836-b2d2-e59882660508" targetNamespace="http://schemas.microsoft.com/office/2006/metadata/properties" ma:root="true" ma:fieldsID="4cd0baabbf018aa303d7646bdf0ddfe4" ns2:_="" ns3:_="">
    <xsd:import namespace="27b14871-2539-433c-9b40-9b72f0ad41c6"/>
    <xsd:import namespace="f8158dd2-edcf-4836-b2d2-e5988266050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b14871-2539-433c-9b40-9b72f0ad41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0b031d9-ae19-48d6-a524-e417b27e882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8158dd2-edcf-4836-b2d2-e5988266050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43fa87f9-713c-4e96-b0d7-dd5318eaf7cc}" ma:internalName="TaxCatchAll" ma:showField="CatchAllData" ma:web="f8158dd2-edcf-4836-b2d2-e59882660508">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CCU22</b:Tag>
    <b:SourceType>Report</b:SourceType>
    <b:Guid>{85F657C1-00C3-483D-91EE-165DDB435AAA}</b:Guid>
    <b:Title>CCUS projects in Europe - International Association of Oil &amp; Gas Producers</b:Title>
    <b:Year>2022</b:Year>
    <b:RefOrder>1</b:RefOrder>
  </b:Source>
</b:Sources>
</file>

<file path=customXml/itemProps1.xml><?xml version="1.0" encoding="utf-8"?>
<ds:datastoreItem xmlns:ds="http://schemas.openxmlformats.org/officeDocument/2006/customXml" ds:itemID="{7EB39496-DF0B-48E6-8D55-7F5F2A72228F}">
  <ds:schemaRefs>
    <ds:schemaRef ds:uri="http://schemas.microsoft.com/office/2006/metadata/properties"/>
    <ds:schemaRef ds:uri="http://schemas.microsoft.com/office/infopath/2007/PartnerControls"/>
    <ds:schemaRef ds:uri="27b14871-2539-433c-9b40-9b72f0ad41c6"/>
    <ds:schemaRef ds:uri="f8158dd2-edcf-4836-b2d2-e59882660508"/>
  </ds:schemaRefs>
</ds:datastoreItem>
</file>

<file path=customXml/itemProps2.xml><?xml version="1.0" encoding="utf-8"?>
<ds:datastoreItem xmlns:ds="http://schemas.openxmlformats.org/officeDocument/2006/customXml" ds:itemID="{98CDD768-2253-4FB8-BAD0-F3C0CD5DD1C9}">
  <ds:schemaRefs/>
</ds:datastoreItem>
</file>

<file path=customXml/itemProps3.xml><?xml version="1.0" encoding="utf-8"?>
<ds:datastoreItem xmlns:ds="http://schemas.openxmlformats.org/officeDocument/2006/customXml" ds:itemID="{518CFD38-2F08-44B2-BEB0-DB69379494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b14871-2539-433c-9b40-9b72f0ad41c6"/>
    <ds:schemaRef ds:uri="f8158dd2-edcf-4836-b2d2-e598826605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7238CE-2BB2-4C19-AC30-0361B4671F6D}">
  <ds:schemaRefs>
    <ds:schemaRef ds:uri="http://schemas.microsoft.com/sharepoint/v3/contenttype/forms"/>
  </ds:schemaRefs>
</ds:datastoreItem>
</file>

<file path=customXml/itemProps5.xml><?xml version="1.0" encoding="utf-8"?>
<ds:datastoreItem xmlns:ds="http://schemas.openxmlformats.org/officeDocument/2006/customXml" ds:itemID="{14051F0C-4917-41BB-91D1-640A71B74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5</TotalTime>
  <Pages>4</Pages>
  <Words>148</Words>
  <Characters>845</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CharactersWithSpaces>
  <SharedDoc>false</SharedDoc>
  <HLinks>
    <vt:vector size="6" baseType="variant">
      <vt:variant>
        <vt:i4>4128883</vt:i4>
      </vt:variant>
      <vt:variant>
        <vt:i4>741</vt:i4>
      </vt:variant>
      <vt:variant>
        <vt:i4>0</vt:i4>
      </vt:variant>
      <vt:variant>
        <vt:i4>5</vt:i4>
      </vt:variant>
      <vt:variant>
        <vt:lpwstr>http://www.sccs.org.uk/ma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lmann, Rene</dc:creator>
  <cp:keywords/>
  <cp:lastModifiedBy>USER</cp:lastModifiedBy>
  <cp:revision>482</cp:revision>
  <cp:lastPrinted>2023-09-17T20:18:00Z</cp:lastPrinted>
  <dcterms:created xsi:type="dcterms:W3CDTF">2024-05-15T00:53:00Z</dcterms:created>
  <dcterms:modified xsi:type="dcterms:W3CDTF">2024-11-2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210305 155217</vt:lpwstr>
  </property>
  <property fmtid="{D5CDD505-2E9C-101B-9397-08002B2CF9AE}" pid="3" name="TB filename">
    <vt:lpwstr>COR006.dotx</vt:lpwstr>
  </property>
  <property fmtid="{D5CDD505-2E9C-101B-9397-08002B2CF9AE}" pid="4" name="TB id">
    <vt:lpwstr>7262</vt:lpwstr>
  </property>
  <property fmtid="{D5CDD505-2E9C-101B-9397-08002B2CF9AE}" pid="5" name="TB name">
    <vt:lpwstr>COR 006</vt:lpwstr>
  </property>
  <property fmtid="{D5CDD505-2E9C-101B-9397-08002B2CF9AE}" pid="6" name="MSIP_Label_22fbb032-08bf-4f1e-af46-2528cd3f96ca_Enabled">
    <vt:lpwstr>true</vt:lpwstr>
  </property>
  <property fmtid="{D5CDD505-2E9C-101B-9397-08002B2CF9AE}" pid="7" name="MSIP_Label_22fbb032-08bf-4f1e-af46-2528cd3f96ca_SetDate">
    <vt:lpwstr>2022-01-20T08:27:59Z</vt:lpwstr>
  </property>
  <property fmtid="{D5CDD505-2E9C-101B-9397-08002B2CF9AE}" pid="8" name="MSIP_Label_22fbb032-08bf-4f1e-af46-2528cd3f96ca_Method">
    <vt:lpwstr>Privileged</vt:lpwstr>
  </property>
  <property fmtid="{D5CDD505-2E9C-101B-9397-08002B2CF9AE}" pid="9" name="MSIP_Label_22fbb032-08bf-4f1e-af46-2528cd3f96ca_Name">
    <vt:lpwstr>22fbb032-08bf-4f1e-af46-2528cd3f96ca</vt:lpwstr>
  </property>
  <property fmtid="{D5CDD505-2E9C-101B-9397-08002B2CF9AE}" pid="10" name="MSIP_Label_22fbb032-08bf-4f1e-af46-2528cd3f96ca_SiteId">
    <vt:lpwstr>adf10e2b-b6e9-41d6-be2f-c12bb566019c</vt:lpwstr>
  </property>
  <property fmtid="{D5CDD505-2E9C-101B-9397-08002B2CF9AE}" pid="11" name="MSIP_Label_22fbb032-08bf-4f1e-af46-2528cd3f96ca_ActionId">
    <vt:lpwstr>b04f4381-29a6-4c5e-a4ff-b95ebcfd83f6</vt:lpwstr>
  </property>
  <property fmtid="{D5CDD505-2E9C-101B-9397-08002B2CF9AE}" pid="12" name="MSIP_Label_22fbb032-08bf-4f1e-af46-2528cd3f96ca_ContentBits">
    <vt:lpwstr>0</vt:lpwstr>
  </property>
  <property fmtid="{D5CDD505-2E9C-101B-9397-08002B2CF9AE}" pid="13" name="ContentTypeId">
    <vt:lpwstr>0x010100D0EA6E9DA4B5C54A941C62C0F939C09D</vt:lpwstr>
  </property>
  <property fmtid="{D5CDD505-2E9C-101B-9397-08002B2CF9AE}" pid="14" name="MediaServiceImageTags">
    <vt:lpwstr/>
  </property>
</Properties>
</file>